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2768B" w14:paraId="2A131A54" w14:textId="77777777" w:rsidTr="000234C6">
        <w:trPr>
          <w:trHeight w:val="852"/>
          <w:jc w:val="center"/>
        </w:trPr>
        <w:tc>
          <w:tcPr>
            <w:tcW w:w="6940" w:type="dxa"/>
            <w:vMerge w:val="restart"/>
            <w:tcBorders>
              <w:right w:val="single" w:sz="4" w:space="0" w:color="auto"/>
            </w:tcBorders>
          </w:tcPr>
          <w:p w14:paraId="38C3D2BA" w14:textId="77777777" w:rsidR="000A03B2" w:rsidRPr="00D2768B" w:rsidRDefault="000A03B2" w:rsidP="00DE264A">
            <w:pPr>
              <w:tabs>
                <w:tab w:val="left" w:pos="-108"/>
              </w:tabs>
              <w:ind w:left="-108"/>
              <w:jc w:val="left"/>
              <w:rPr>
                <w:rFonts w:cs="Arial"/>
                <w:b/>
                <w:bCs/>
                <w:i/>
                <w:iCs/>
                <w:color w:val="000066"/>
                <w:sz w:val="12"/>
                <w:szCs w:val="12"/>
                <w:lang w:eastAsia="it-IT"/>
              </w:rPr>
            </w:pPr>
            <w:bookmarkStart w:id="0" w:name="_Hlk145068772"/>
            <w:r w:rsidRPr="00D2768B">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2768B">
              <w:rPr>
                <w:rFonts w:ascii="AdvP6960" w:hAnsi="AdvP6960" w:cs="AdvP6960"/>
                <w:color w:val="241F20"/>
                <w:szCs w:val="18"/>
                <w:lang w:eastAsia="it-IT"/>
              </w:rPr>
              <w:t xml:space="preserve"> </w:t>
            </w:r>
            <w:r w:rsidRPr="00D2768B">
              <w:rPr>
                <w:rFonts w:cs="Arial"/>
                <w:b/>
                <w:bCs/>
                <w:i/>
                <w:iCs/>
                <w:color w:val="000066"/>
                <w:sz w:val="24"/>
                <w:szCs w:val="24"/>
                <w:lang w:eastAsia="it-IT"/>
              </w:rPr>
              <w:t>CHEMICAL ENGINEERING</w:t>
            </w:r>
            <w:r w:rsidRPr="00D2768B">
              <w:rPr>
                <w:rFonts w:cs="Arial"/>
                <w:b/>
                <w:bCs/>
                <w:i/>
                <w:iCs/>
                <w:color w:val="0033FF"/>
                <w:sz w:val="24"/>
                <w:szCs w:val="24"/>
                <w:lang w:eastAsia="it-IT"/>
              </w:rPr>
              <w:t xml:space="preserve"> </w:t>
            </w:r>
            <w:r w:rsidRPr="00D2768B">
              <w:rPr>
                <w:rFonts w:cs="Arial"/>
                <w:b/>
                <w:bCs/>
                <w:i/>
                <w:iCs/>
                <w:color w:val="666666"/>
                <w:sz w:val="24"/>
                <w:szCs w:val="24"/>
                <w:lang w:eastAsia="it-IT"/>
              </w:rPr>
              <w:t>TRANSACTIONS</w:t>
            </w:r>
            <w:r w:rsidRPr="00D2768B">
              <w:rPr>
                <w:color w:val="333333"/>
                <w:sz w:val="24"/>
                <w:szCs w:val="24"/>
                <w:lang w:eastAsia="it-IT"/>
              </w:rPr>
              <w:t xml:space="preserve"> </w:t>
            </w:r>
            <w:r w:rsidRPr="00D2768B">
              <w:rPr>
                <w:rFonts w:cs="Arial"/>
                <w:b/>
                <w:bCs/>
                <w:i/>
                <w:iCs/>
                <w:color w:val="000066"/>
                <w:sz w:val="27"/>
                <w:szCs w:val="27"/>
                <w:lang w:eastAsia="it-IT"/>
              </w:rPr>
              <w:br/>
            </w:r>
          </w:p>
          <w:p w14:paraId="4B780582" w14:textId="753620B8" w:rsidR="000A03B2" w:rsidRPr="00D2768B" w:rsidRDefault="00A76EFC" w:rsidP="001D21AF">
            <w:pPr>
              <w:tabs>
                <w:tab w:val="left" w:pos="-108"/>
              </w:tabs>
              <w:ind w:left="-108"/>
              <w:rPr>
                <w:rFonts w:cs="Arial"/>
                <w:b/>
                <w:bCs/>
                <w:i/>
                <w:iCs/>
                <w:color w:val="000066"/>
                <w:sz w:val="22"/>
                <w:szCs w:val="22"/>
                <w:lang w:eastAsia="it-IT"/>
              </w:rPr>
            </w:pPr>
            <w:r w:rsidRPr="00D2768B">
              <w:rPr>
                <w:rFonts w:cs="Arial"/>
                <w:b/>
                <w:bCs/>
                <w:i/>
                <w:iCs/>
                <w:color w:val="000066"/>
                <w:sz w:val="22"/>
                <w:szCs w:val="22"/>
                <w:lang w:eastAsia="it-IT"/>
              </w:rPr>
              <w:t>VOL.</w:t>
            </w:r>
            <w:r w:rsidR="00785BF9" w:rsidRPr="00D2768B">
              <w:rPr>
                <w:rFonts w:cs="Arial"/>
                <w:b/>
                <w:bCs/>
                <w:i/>
                <w:iCs/>
                <w:color w:val="000066"/>
                <w:sz w:val="22"/>
                <w:szCs w:val="22"/>
                <w:lang w:eastAsia="it-IT"/>
              </w:rPr>
              <w:t xml:space="preserve"> </w:t>
            </w:r>
            <w:r w:rsidR="00AD0278" w:rsidRPr="00D2768B">
              <w:rPr>
                <w:rFonts w:cs="Arial"/>
                <w:b/>
                <w:bCs/>
                <w:i/>
                <w:iCs/>
                <w:color w:val="000066"/>
                <w:sz w:val="22"/>
                <w:szCs w:val="22"/>
                <w:lang w:eastAsia="it-IT"/>
              </w:rPr>
              <w:t>xxx</w:t>
            </w:r>
            <w:r w:rsidR="007B48F9" w:rsidRPr="00D2768B">
              <w:rPr>
                <w:rFonts w:cs="Arial"/>
                <w:b/>
                <w:bCs/>
                <w:i/>
                <w:iCs/>
                <w:color w:val="000066"/>
                <w:sz w:val="22"/>
                <w:szCs w:val="22"/>
                <w:lang w:eastAsia="it-IT"/>
              </w:rPr>
              <w:t>,</w:t>
            </w:r>
            <w:r w:rsidR="00FA5F5F" w:rsidRPr="00D2768B">
              <w:rPr>
                <w:rFonts w:cs="Arial"/>
                <w:b/>
                <w:bCs/>
                <w:i/>
                <w:iCs/>
                <w:color w:val="000066"/>
                <w:sz w:val="22"/>
                <w:szCs w:val="22"/>
                <w:lang w:eastAsia="it-IT"/>
              </w:rPr>
              <w:t xml:space="preserve"> </w:t>
            </w:r>
            <w:r w:rsidR="0030152C" w:rsidRPr="00D2768B">
              <w:rPr>
                <w:rFonts w:cs="Arial"/>
                <w:b/>
                <w:bCs/>
                <w:i/>
                <w:iCs/>
                <w:color w:val="000066"/>
                <w:sz w:val="22"/>
                <w:szCs w:val="22"/>
                <w:lang w:eastAsia="it-IT"/>
              </w:rPr>
              <w:t>202</w:t>
            </w:r>
            <w:r w:rsidR="00AD0278" w:rsidRPr="00D2768B">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D2768B" w:rsidRDefault="000A03B2" w:rsidP="00CD5FE2">
            <w:pPr>
              <w:spacing w:line="140" w:lineRule="atLeast"/>
              <w:jc w:val="right"/>
              <w:rPr>
                <w:rFonts w:cs="Arial"/>
                <w:sz w:val="14"/>
                <w:szCs w:val="14"/>
              </w:rPr>
            </w:pPr>
            <w:r w:rsidRPr="00D2768B">
              <w:rPr>
                <w:rFonts w:cs="Arial"/>
                <w:sz w:val="14"/>
                <w:szCs w:val="14"/>
              </w:rPr>
              <w:t>A publication of</w:t>
            </w:r>
          </w:p>
          <w:p w14:paraId="599E5441" w14:textId="77777777" w:rsidR="000A03B2" w:rsidRPr="00D2768B" w:rsidRDefault="000A03B2" w:rsidP="00CD5FE2">
            <w:pPr>
              <w:jc w:val="right"/>
            </w:pPr>
            <w:r w:rsidRPr="00D2768B">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2768B" w14:paraId="380FA3CD" w14:textId="77777777" w:rsidTr="000234C6">
        <w:trPr>
          <w:trHeight w:val="567"/>
          <w:jc w:val="center"/>
        </w:trPr>
        <w:tc>
          <w:tcPr>
            <w:tcW w:w="6940" w:type="dxa"/>
            <w:vMerge/>
            <w:tcBorders>
              <w:right w:val="single" w:sz="4" w:space="0" w:color="auto"/>
            </w:tcBorders>
          </w:tcPr>
          <w:p w14:paraId="39E5E4C1" w14:textId="77777777" w:rsidR="000A03B2" w:rsidRPr="00D2768B"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D2768B" w:rsidRDefault="000A03B2" w:rsidP="00CD5FE2">
            <w:pPr>
              <w:spacing w:line="140" w:lineRule="atLeast"/>
              <w:jc w:val="right"/>
              <w:rPr>
                <w:rFonts w:cs="Arial"/>
                <w:sz w:val="14"/>
                <w:szCs w:val="14"/>
              </w:rPr>
            </w:pPr>
            <w:r w:rsidRPr="00D2768B">
              <w:rPr>
                <w:rFonts w:cs="Arial"/>
                <w:sz w:val="14"/>
                <w:szCs w:val="14"/>
              </w:rPr>
              <w:t>The Italian Association</w:t>
            </w:r>
          </w:p>
          <w:p w14:paraId="7522B1D2" w14:textId="77777777" w:rsidR="000A03B2" w:rsidRPr="00D2768B" w:rsidRDefault="000A03B2" w:rsidP="00CD5FE2">
            <w:pPr>
              <w:spacing w:line="140" w:lineRule="atLeast"/>
              <w:jc w:val="right"/>
              <w:rPr>
                <w:rFonts w:cs="Arial"/>
                <w:sz w:val="14"/>
                <w:szCs w:val="14"/>
              </w:rPr>
            </w:pPr>
            <w:r w:rsidRPr="00D2768B">
              <w:rPr>
                <w:rFonts w:cs="Arial"/>
                <w:sz w:val="14"/>
                <w:szCs w:val="14"/>
              </w:rPr>
              <w:t>of Chemical Engineering</w:t>
            </w:r>
          </w:p>
          <w:p w14:paraId="4F0CC5DE" w14:textId="47FDB2FC" w:rsidR="000A03B2" w:rsidRPr="00D2768B" w:rsidRDefault="000D0268" w:rsidP="00CD5FE2">
            <w:pPr>
              <w:spacing w:line="140" w:lineRule="atLeast"/>
              <w:jc w:val="right"/>
              <w:rPr>
                <w:rFonts w:cs="Arial"/>
                <w:sz w:val="13"/>
                <w:szCs w:val="13"/>
              </w:rPr>
            </w:pPr>
            <w:r w:rsidRPr="00D2768B">
              <w:rPr>
                <w:rFonts w:cs="Arial"/>
                <w:sz w:val="13"/>
                <w:szCs w:val="13"/>
              </w:rPr>
              <w:t>Online at www.cetjournal.it</w:t>
            </w:r>
          </w:p>
        </w:tc>
      </w:tr>
      <w:tr w:rsidR="000A03B2" w:rsidRPr="00D2768B" w14:paraId="2D1B7169" w14:textId="77777777" w:rsidTr="000234C6">
        <w:trPr>
          <w:trHeight w:val="68"/>
          <w:jc w:val="center"/>
        </w:trPr>
        <w:tc>
          <w:tcPr>
            <w:tcW w:w="8782" w:type="dxa"/>
            <w:gridSpan w:val="2"/>
          </w:tcPr>
          <w:p w14:paraId="1D8DD3C9" w14:textId="775EC904" w:rsidR="00AA7D26" w:rsidRPr="00D2768B" w:rsidRDefault="004A5E57" w:rsidP="007A6DF8">
            <w:pPr>
              <w:ind w:left="-107"/>
              <w:outlineLvl w:val="2"/>
              <w:rPr>
                <w:rFonts w:ascii="Tahoma" w:hAnsi="Tahoma" w:cs="Tahoma"/>
                <w:color w:val="000000"/>
                <w:sz w:val="14"/>
                <w:szCs w:val="14"/>
                <w:shd w:val="clear" w:color="auto" w:fill="FFFFFF"/>
              </w:rPr>
            </w:pPr>
            <w:r w:rsidRPr="00D2768B">
              <w:rPr>
                <w:rFonts w:ascii="Tahoma" w:hAnsi="Tahoma" w:cs="Tahoma"/>
                <w:iCs/>
                <w:color w:val="333333"/>
                <w:sz w:val="14"/>
                <w:szCs w:val="14"/>
                <w:lang w:eastAsia="it-IT"/>
              </w:rPr>
              <w:t>Guest Editors:</w:t>
            </w:r>
            <w:r w:rsidRPr="00D2768B">
              <w:rPr>
                <w:rFonts w:ascii="Tahoma" w:hAnsi="Tahoma" w:cs="Tahoma"/>
                <w:color w:val="000000"/>
                <w:sz w:val="14"/>
                <w:szCs w:val="14"/>
                <w:shd w:val="clear" w:color="auto" w:fill="FFFFFF"/>
              </w:rPr>
              <w:t xml:space="preserve"> </w:t>
            </w:r>
            <w:r w:rsidR="007A6DF8" w:rsidRPr="00D2768B">
              <w:rPr>
                <w:rFonts w:ascii="Tahoma" w:hAnsi="Tahoma" w:cs="Tahoma"/>
                <w:color w:val="000000"/>
                <w:sz w:val="14"/>
                <w:szCs w:val="14"/>
                <w:shd w:val="clear" w:color="auto" w:fill="FFFFFF"/>
              </w:rPr>
              <w:t xml:space="preserve">Valerio Cozzani, Bruno Fabiano, </w:t>
            </w:r>
            <w:proofErr w:type="spellStart"/>
            <w:r w:rsidR="007A6DF8" w:rsidRPr="00D2768B">
              <w:rPr>
                <w:rFonts w:ascii="Tahoma" w:hAnsi="Tahoma" w:cs="Tahoma"/>
                <w:color w:val="000000"/>
                <w:sz w:val="14"/>
                <w:szCs w:val="14"/>
                <w:shd w:val="clear" w:color="auto" w:fill="FFFFFF"/>
              </w:rPr>
              <w:t>Genserik</w:t>
            </w:r>
            <w:proofErr w:type="spellEnd"/>
            <w:r w:rsidR="007A6DF8" w:rsidRPr="00D2768B">
              <w:rPr>
                <w:rFonts w:ascii="Tahoma" w:hAnsi="Tahoma" w:cs="Tahoma"/>
                <w:color w:val="000000"/>
                <w:sz w:val="14"/>
                <w:szCs w:val="14"/>
                <w:shd w:val="clear" w:color="auto" w:fill="FFFFFF"/>
              </w:rPr>
              <w:t xml:space="preserve"> Reniers</w:t>
            </w:r>
          </w:p>
          <w:p w14:paraId="1B0F1814" w14:textId="710B7B96" w:rsidR="000A03B2" w:rsidRPr="00D2768B" w:rsidRDefault="00AA7D26" w:rsidP="00AA7D26">
            <w:pPr>
              <w:tabs>
                <w:tab w:val="left" w:pos="-108"/>
              </w:tabs>
              <w:spacing w:line="140" w:lineRule="atLeast"/>
              <w:ind w:left="-107"/>
              <w:jc w:val="left"/>
            </w:pPr>
            <w:r w:rsidRPr="00D2768B">
              <w:rPr>
                <w:rFonts w:ascii="Tahoma" w:hAnsi="Tahoma" w:cs="Tahoma"/>
                <w:iCs/>
                <w:color w:val="333333"/>
                <w:sz w:val="14"/>
                <w:szCs w:val="14"/>
                <w:lang w:eastAsia="it-IT"/>
              </w:rPr>
              <w:t>Copyright © 202</w:t>
            </w:r>
            <w:r w:rsidR="00005884" w:rsidRPr="00D2768B">
              <w:rPr>
                <w:rFonts w:ascii="Tahoma" w:hAnsi="Tahoma" w:cs="Tahoma"/>
                <w:iCs/>
                <w:color w:val="333333"/>
                <w:sz w:val="14"/>
                <w:szCs w:val="14"/>
                <w:lang w:eastAsia="it-IT"/>
              </w:rPr>
              <w:t>6</w:t>
            </w:r>
            <w:r w:rsidRPr="00D2768B">
              <w:rPr>
                <w:rFonts w:ascii="Tahoma" w:hAnsi="Tahoma" w:cs="Tahoma"/>
                <w:iCs/>
                <w:color w:val="333333"/>
                <w:sz w:val="14"/>
                <w:szCs w:val="14"/>
                <w:lang w:eastAsia="it-IT"/>
              </w:rPr>
              <w:t xml:space="preserve">, AIDIC Servizi </w:t>
            </w:r>
            <w:proofErr w:type="spellStart"/>
            <w:r w:rsidRPr="00D2768B">
              <w:rPr>
                <w:rFonts w:ascii="Tahoma" w:hAnsi="Tahoma" w:cs="Tahoma"/>
                <w:iCs/>
                <w:color w:val="333333"/>
                <w:sz w:val="14"/>
                <w:szCs w:val="14"/>
                <w:lang w:eastAsia="it-IT"/>
              </w:rPr>
              <w:t>S.r.l</w:t>
            </w:r>
            <w:proofErr w:type="spellEnd"/>
            <w:r w:rsidRPr="00D2768B">
              <w:rPr>
                <w:rFonts w:ascii="Tahoma" w:hAnsi="Tahoma" w:cs="Tahoma"/>
                <w:iCs/>
                <w:color w:val="333333"/>
                <w:sz w:val="14"/>
                <w:szCs w:val="14"/>
                <w:lang w:eastAsia="it-IT"/>
              </w:rPr>
              <w:t>.</w:t>
            </w:r>
            <w:r w:rsidRPr="00D2768B">
              <w:rPr>
                <w:rFonts w:ascii="Tahoma" w:hAnsi="Tahoma" w:cs="Tahoma"/>
                <w:iCs/>
                <w:color w:val="333333"/>
                <w:sz w:val="14"/>
                <w:szCs w:val="14"/>
                <w:lang w:eastAsia="it-IT"/>
              </w:rPr>
              <w:br/>
            </w:r>
            <w:r w:rsidRPr="00D2768B">
              <w:rPr>
                <w:rFonts w:ascii="Tahoma" w:hAnsi="Tahoma" w:cs="Tahoma"/>
                <w:b/>
                <w:iCs/>
                <w:color w:val="000000"/>
                <w:sz w:val="14"/>
                <w:szCs w:val="14"/>
                <w:lang w:eastAsia="it-IT"/>
              </w:rPr>
              <w:t>ISBN</w:t>
            </w:r>
            <w:r w:rsidRPr="00D2768B">
              <w:rPr>
                <w:rFonts w:ascii="Tahoma" w:hAnsi="Tahoma" w:cs="Tahoma"/>
                <w:iCs/>
                <w:color w:val="000000"/>
                <w:sz w:val="14"/>
                <w:szCs w:val="14"/>
                <w:lang w:eastAsia="it-IT"/>
              </w:rPr>
              <w:t xml:space="preserve"> </w:t>
            </w:r>
            <w:r w:rsidR="00D2582C" w:rsidRPr="00D2768B">
              <w:rPr>
                <w:rFonts w:ascii="Tahoma" w:hAnsi="Tahoma" w:cs="Tahoma"/>
                <w:sz w:val="14"/>
                <w:szCs w:val="14"/>
              </w:rPr>
              <w:t>979-12-81206-</w:t>
            </w:r>
            <w:r w:rsidR="00005884" w:rsidRPr="00D2768B">
              <w:rPr>
                <w:rFonts w:ascii="Tahoma" w:hAnsi="Tahoma" w:cs="Tahoma"/>
                <w:sz w:val="14"/>
                <w:szCs w:val="14"/>
              </w:rPr>
              <w:t>xx</w:t>
            </w:r>
            <w:r w:rsidR="009041F8" w:rsidRPr="00D2768B">
              <w:rPr>
                <w:rFonts w:ascii="Tahoma" w:hAnsi="Tahoma" w:cs="Tahoma"/>
                <w:sz w:val="14"/>
                <w:szCs w:val="14"/>
              </w:rPr>
              <w:t>-</w:t>
            </w:r>
            <w:r w:rsidR="00005884" w:rsidRPr="00D2768B">
              <w:rPr>
                <w:rFonts w:ascii="Tahoma" w:hAnsi="Tahoma" w:cs="Tahoma"/>
                <w:sz w:val="14"/>
                <w:szCs w:val="14"/>
              </w:rPr>
              <w:t>x</w:t>
            </w:r>
            <w:r w:rsidRPr="00D2768B">
              <w:rPr>
                <w:rFonts w:ascii="Tahoma" w:hAnsi="Tahoma" w:cs="Tahoma"/>
                <w:iCs/>
                <w:color w:val="333333"/>
                <w:sz w:val="14"/>
                <w:szCs w:val="14"/>
                <w:lang w:eastAsia="it-IT"/>
              </w:rPr>
              <w:t xml:space="preserve">; </w:t>
            </w:r>
            <w:r w:rsidRPr="00D2768B">
              <w:rPr>
                <w:rFonts w:ascii="Tahoma" w:hAnsi="Tahoma" w:cs="Tahoma"/>
                <w:b/>
                <w:iCs/>
                <w:color w:val="333333"/>
                <w:sz w:val="14"/>
                <w:szCs w:val="14"/>
                <w:lang w:eastAsia="it-IT"/>
              </w:rPr>
              <w:t>ISSN</w:t>
            </w:r>
            <w:r w:rsidRPr="00D2768B">
              <w:rPr>
                <w:rFonts w:ascii="Tahoma" w:hAnsi="Tahoma" w:cs="Tahoma"/>
                <w:iCs/>
                <w:color w:val="333333"/>
                <w:sz w:val="14"/>
                <w:szCs w:val="14"/>
                <w:lang w:eastAsia="it-IT"/>
              </w:rPr>
              <w:t xml:space="preserve"> 2283-9216</w:t>
            </w:r>
          </w:p>
        </w:tc>
      </w:tr>
    </w:tbl>
    <w:bookmarkEnd w:id="0"/>
    <w:p w14:paraId="2E667253" w14:textId="27BD8E79" w:rsidR="00E978D0" w:rsidRPr="00D2768B" w:rsidRDefault="000234C6" w:rsidP="00E978D0">
      <w:pPr>
        <w:pStyle w:val="CETTitle"/>
      </w:pPr>
      <w:r w:rsidRPr="00D2768B">
        <w:t xml:space="preserve">Aging Plants: an old problem or a new emergency? </w:t>
      </w:r>
    </w:p>
    <w:p w14:paraId="0488FED2" w14:textId="1BEA281F" w:rsidR="00B57E6F" w:rsidRPr="00D2768B" w:rsidRDefault="007D0769" w:rsidP="00B57E6F">
      <w:pPr>
        <w:pStyle w:val="CETAuthors"/>
      </w:pPr>
      <w:r w:rsidRPr="00D2768B">
        <w:t>Paolo Bragatt</w:t>
      </w:r>
      <w:r w:rsidR="00AD3081" w:rsidRPr="00D2768B">
        <w:t>o</w:t>
      </w:r>
      <w:r w:rsidR="00B57E6F" w:rsidRPr="00D2768B">
        <w:rPr>
          <w:vertAlign w:val="superscript"/>
        </w:rPr>
        <w:t>a</w:t>
      </w:r>
      <w:r w:rsidR="006C551E" w:rsidRPr="00D2768B">
        <w:t>*</w:t>
      </w:r>
      <w:r w:rsidR="00B57E6F" w:rsidRPr="00D2768B">
        <w:t xml:space="preserve">, </w:t>
      </w:r>
      <w:r w:rsidR="005679E2" w:rsidRPr="00D2768B">
        <w:t>Maria Francesca Milazzo</w:t>
      </w:r>
      <w:r w:rsidR="00B57E6F" w:rsidRPr="00D2768B">
        <w:rPr>
          <w:vertAlign w:val="superscript"/>
        </w:rPr>
        <w:t>b</w:t>
      </w:r>
    </w:p>
    <w:p w14:paraId="6B2D21B3" w14:textId="13E95CEB" w:rsidR="00B57E6F" w:rsidRPr="00D2768B" w:rsidRDefault="00B57E6F" w:rsidP="00B57E6F">
      <w:pPr>
        <w:pStyle w:val="CETAddress"/>
      </w:pPr>
      <w:r w:rsidRPr="00D2768B">
        <w:rPr>
          <w:vertAlign w:val="superscript"/>
        </w:rPr>
        <w:t>a</w:t>
      </w:r>
      <w:r w:rsidR="001A1E75" w:rsidRPr="00D2768B">
        <w:t>Università Campus Bio-Medico</w:t>
      </w:r>
      <w:r w:rsidR="0066538F" w:rsidRPr="00D2768B">
        <w:t>,</w:t>
      </w:r>
      <w:r w:rsidR="00B921CF" w:rsidRPr="00D2768B">
        <w:t xml:space="preserve"> Facoltà Dipartimentale di Ingegneria</w:t>
      </w:r>
      <w:r w:rsidR="000C683E" w:rsidRPr="00D2768B">
        <w:t>,</w:t>
      </w:r>
      <w:r w:rsidR="00B921CF" w:rsidRPr="00D2768B">
        <w:t xml:space="preserve"> </w:t>
      </w:r>
      <w:r w:rsidR="000C683E" w:rsidRPr="00D2768B">
        <w:t>via Àlvaro del Portillo,</w:t>
      </w:r>
      <w:r w:rsidR="004277AC" w:rsidRPr="00D2768B">
        <w:t xml:space="preserve"> 21 - 00128</w:t>
      </w:r>
      <w:r w:rsidR="000C683E" w:rsidRPr="00D2768B">
        <w:t xml:space="preserve"> </w:t>
      </w:r>
      <w:r w:rsidR="00B921CF" w:rsidRPr="00D2768B">
        <w:t xml:space="preserve">Roma </w:t>
      </w:r>
    </w:p>
    <w:p w14:paraId="3D72B0B0" w14:textId="031C3231" w:rsidR="00B57E6F" w:rsidRPr="00D2768B" w:rsidRDefault="00B57E6F" w:rsidP="00B57E6F">
      <w:pPr>
        <w:pStyle w:val="CETAddress"/>
      </w:pPr>
      <w:r w:rsidRPr="00D2768B">
        <w:rPr>
          <w:vertAlign w:val="superscript"/>
        </w:rPr>
        <w:t>b</w:t>
      </w:r>
      <w:r w:rsidR="006F548B" w:rsidRPr="00D2768B">
        <w:t>Univeristà di Messina</w:t>
      </w:r>
      <w:r w:rsidR="000C683E" w:rsidRPr="00D2768B">
        <w:t>,</w:t>
      </w:r>
      <w:r w:rsidR="006F548B" w:rsidRPr="00D2768B">
        <w:t xml:space="preserve"> Dipartimento di Ingegneria</w:t>
      </w:r>
      <w:r w:rsidR="000C683E" w:rsidRPr="00D2768B">
        <w:t>, C.da di Dio</w:t>
      </w:r>
      <w:r w:rsidR="003B2513" w:rsidRPr="00D2768B">
        <w:t xml:space="preserve"> - 98158 </w:t>
      </w:r>
      <w:r w:rsidR="000C683E" w:rsidRPr="00D2768B">
        <w:t>S.Agata</w:t>
      </w:r>
      <w:r w:rsidR="00815C06" w:rsidRPr="00D2768B">
        <w:t>,</w:t>
      </w:r>
      <w:r w:rsidR="000C683E" w:rsidRPr="00D2768B">
        <w:t xml:space="preserve"> </w:t>
      </w:r>
      <w:r w:rsidR="00815C06" w:rsidRPr="00D2768B">
        <w:t>Messina</w:t>
      </w:r>
    </w:p>
    <w:p w14:paraId="73F1267A" w14:textId="51A6353E" w:rsidR="00B57E6F" w:rsidRPr="00D2768B" w:rsidRDefault="00B57E6F" w:rsidP="00B57E6F">
      <w:pPr>
        <w:pStyle w:val="CETemail"/>
      </w:pPr>
      <w:r w:rsidRPr="00D2768B">
        <w:t xml:space="preserve"> </w:t>
      </w:r>
      <w:r w:rsidR="006C551E" w:rsidRPr="00D2768B">
        <w:t>*</w:t>
      </w:r>
      <w:r w:rsidR="00F83F70" w:rsidRPr="00D2768B">
        <w:t>p.bragattop</w:t>
      </w:r>
      <w:r w:rsidRPr="00D2768B">
        <w:t>@</w:t>
      </w:r>
      <w:r w:rsidR="00F83F70" w:rsidRPr="00D2768B">
        <w:t>unica</w:t>
      </w:r>
      <w:r w:rsidR="00A06A39" w:rsidRPr="00D2768B">
        <w:t>m</w:t>
      </w:r>
      <w:r w:rsidR="00F83F70" w:rsidRPr="00D2768B">
        <w:t>pus.it</w:t>
      </w:r>
      <w:r w:rsidRPr="00D2768B">
        <w:t xml:space="preserve"> </w:t>
      </w:r>
    </w:p>
    <w:p w14:paraId="793D9221" w14:textId="740D5285" w:rsidR="00297C94" w:rsidRPr="00D2768B" w:rsidRDefault="00297C94" w:rsidP="00297C94">
      <w:pPr>
        <w:pStyle w:val="CETBodytext"/>
        <w:rPr>
          <w:lang w:val="en-GB"/>
        </w:rPr>
      </w:pPr>
      <w:r w:rsidRPr="00D2768B">
        <w:rPr>
          <w:lang w:val="en-GB"/>
        </w:rPr>
        <w:t>Aging includes physical degradation, technological obsolescence, and organizational aging. Driven by energy and digital transitions, rapid innovation renders processes, products, materials, equipment, and organizations obsolete, worsening degradation</w:t>
      </w:r>
      <w:r w:rsidR="00AA4B83" w:rsidRPr="00D2768B">
        <w:rPr>
          <w:lang w:val="en-GB"/>
        </w:rPr>
        <w:t xml:space="preserve"> and determining</w:t>
      </w:r>
      <w:r w:rsidRPr="00D2768B">
        <w:rPr>
          <w:lang w:val="en-GB"/>
        </w:rPr>
        <w:t xml:space="preserve"> material damage, integrity loss, and reduced functionality. This </w:t>
      </w:r>
      <w:r w:rsidR="00AA4B83" w:rsidRPr="00D2768B">
        <w:rPr>
          <w:lang w:val="en-GB"/>
        </w:rPr>
        <w:t>increases</w:t>
      </w:r>
      <w:r w:rsidRPr="00D2768B">
        <w:rPr>
          <w:lang w:val="en-GB"/>
        </w:rPr>
        <w:t xml:space="preserve"> failures, service disruptions, workplace accidents, and major incidents. Th</w:t>
      </w:r>
      <w:r w:rsidR="00AA4B83" w:rsidRPr="00D2768B">
        <w:rPr>
          <w:lang w:val="en-GB"/>
        </w:rPr>
        <w:t>is</w:t>
      </w:r>
      <w:r w:rsidRPr="00D2768B">
        <w:rPr>
          <w:lang w:val="en-GB"/>
        </w:rPr>
        <w:t xml:space="preserve"> work seeks to bridge knowledge gaps on aging, explore complex emerging risks, and create management strategies </w:t>
      </w:r>
      <w:r w:rsidR="00AA4B83" w:rsidRPr="00D2768B">
        <w:rPr>
          <w:lang w:val="en-GB"/>
        </w:rPr>
        <w:t xml:space="preserve">for </w:t>
      </w:r>
      <w:r w:rsidRPr="00D2768B">
        <w:rPr>
          <w:lang w:val="en-GB"/>
        </w:rPr>
        <w:t>these transitions.</w:t>
      </w:r>
    </w:p>
    <w:p w14:paraId="4F1186D5" w14:textId="128A9C75" w:rsidR="00203710" w:rsidRPr="00D2768B" w:rsidRDefault="00600535" w:rsidP="0050271B">
      <w:pPr>
        <w:pStyle w:val="CETHeading1"/>
        <w:rPr>
          <w:lang w:val="en-GB"/>
        </w:rPr>
      </w:pPr>
      <w:r w:rsidRPr="00D2768B">
        <w:rPr>
          <w:lang w:val="en-GB"/>
        </w:rPr>
        <w:t>Introduction</w:t>
      </w:r>
    </w:p>
    <w:p w14:paraId="21B9A280" w14:textId="1C3984FA" w:rsidR="007D0951" w:rsidRPr="00D2768B" w:rsidRDefault="00D70F17" w:rsidP="00203710">
      <w:pPr>
        <w:pStyle w:val="CETBodytext"/>
        <w:rPr>
          <w:lang w:val="en-GB"/>
        </w:rPr>
      </w:pPr>
      <w:r w:rsidRPr="00D2768B">
        <w:rPr>
          <w:lang w:val="en-GB"/>
        </w:rPr>
        <w:t xml:space="preserve">The importance </w:t>
      </w:r>
      <w:r w:rsidRPr="00D2768B">
        <w:rPr>
          <w:rStyle w:val="CETBodytextCarattere"/>
          <w:lang w:val="en-GB"/>
        </w:rPr>
        <w:t>of managing the equipment</w:t>
      </w:r>
      <w:r w:rsidR="00AA4B83" w:rsidRPr="00D2768B">
        <w:rPr>
          <w:rStyle w:val="CETBodytextCarattere"/>
          <w:lang w:val="en-GB"/>
        </w:rPr>
        <w:t xml:space="preserve"> aging</w:t>
      </w:r>
      <w:r w:rsidRPr="00D2768B">
        <w:rPr>
          <w:rStyle w:val="CETBodytextCarattere"/>
          <w:lang w:val="en-GB"/>
        </w:rPr>
        <w:t xml:space="preserve"> for the purpose of controlling the major accident hazard has been known for at least two decades. There have been numerous studies on accidents caused by the aging, as well as various methods to control the risks associated with </w:t>
      </w:r>
      <w:r w:rsidR="00AA4B83" w:rsidRPr="00D2768B">
        <w:rPr>
          <w:rStyle w:val="CETBodytextCarattere"/>
          <w:lang w:val="en-GB"/>
        </w:rPr>
        <w:t xml:space="preserve">the phenomenon </w:t>
      </w:r>
      <w:r w:rsidRPr="00D2768B">
        <w:rPr>
          <w:rStyle w:val="CETBodytextCarattere"/>
          <w:lang w:val="en-GB"/>
        </w:rPr>
        <w:t>(Wood et al. 2013; Vitale et al. 2024). The European Directive Seveso III</w:t>
      </w:r>
      <w:r w:rsidRPr="00D2768B">
        <w:rPr>
          <w:lang w:val="en-GB"/>
        </w:rPr>
        <w:t xml:space="preserve"> of 2012 had</w:t>
      </w:r>
      <w:r w:rsidR="008E5A38" w:rsidRPr="00D2768B">
        <w:rPr>
          <w:lang w:val="en-GB"/>
        </w:rPr>
        <w:t>,</w:t>
      </w:r>
      <w:r w:rsidRPr="00D2768B">
        <w:rPr>
          <w:lang w:val="en-GB"/>
        </w:rPr>
        <w:t xml:space="preserve"> at the time</w:t>
      </w:r>
      <w:r w:rsidR="008E5A38" w:rsidRPr="00D2768B">
        <w:rPr>
          <w:lang w:val="en-GB"/>
        </w:rPr>
        <w:t>,</w:t>
      </w:r>
      <w:r w:rsidRPr="00D2768B">
        <w:rPr>
          <w:lang w:val="en-GB"/>
        </w:rPr>
        <w:t xml:space="preserve"> recognized the problem, in</w:t>
      </w:r>
      <w:r w:rsidR="00D71F84" w:rsidRPr="00D2768B">
        <w:rPr>
          <w:lang w:val="en-GB"/>
        </w:rPr>
        <w:t>clud</w:t>
      </w:r>
      <w:r w:rsidRPr="00D2768B">
        <w:rPr>
          <w:lang w:val="en-GB"/>
        </w:rPr>
        <w:t xml:space="preserve">ing the obligation to implement </w:t>
      </w:r>
      <w:r w:rsidR="000C35A5" w:rsidRPr="00D2768B">
        <w:rPr>
          <w:lang w:val="en-GB"/>
        </w:rPr>
        <w:t>a plan</w:t>
      </w:r>
      <w:r w:rsidRPr="00D2768B">
        <w:rPr>
          <w:lang w:val="en-GB"/>
        </w:rPr>
        <w:t xml:space="preserve"> to </w:t>
      </w:r>
      <w:r w:rsidR="00AA2969" w:rsidRPr="00D2768B">
        <w:rPr>
          <w:lang w:val="en-GB"/>
        </w:rPr>
        <w:t>control</w:t>
      </w:r>
      <w:r w:rsidRPr="00D2768B">
        <w:rPr>
          <w:lang w:val="en-GB"/>
        </w:rPr>
        <w:t xml:space="preserve"> aging </w:t>
      </w:r>
      <w:r w:rsidR="00AA2969" w:rsidRPr="00D2768B">
        <w:rPr>
          <w:lang w:val="en-GB"/>
        </w:rPr>
        <w:t>hazard</w:t>
      </w:r>
      <w:r w:rsidR="000C35A5" w:rsidRPr="00D2768B">
        <w:rPr>
          <w:lang w:val="en-GB"/>
        </w:rPr>
        <w:t xml:space="preserve"> </w:t>
      </w:r>
      <w:r w:rsidR="00AA4B83" w:rsidRPr="00D2768B">
        <w:rPr>
          <w:lang w:val="en-GB"/>
        </w:rPr>
        <w:t xml:space="preserve">for the establishment operator </w:t>
      </w:r>
      <w:r w:rsidRPr="00D2768B">
        <w:rPr>
          <w:lang w:val="en-GB"/>
        </w:rPr>
        <w:t xml:space="preserve">and to verify </w:t>
      </w:r>
      <w:r w:rsidR="000C35A5" w:rsidRPr="00D2768B">
        <w:rPr>
          <w:lang w:val="en-GB"/>
        </w:rPr>
        <w:t xml:space="preserve">its </w:t>
      </w:r>
      <w:r w:rsidRPr="00D2768B">
        <w:rPr>
          <w:lang w:val="en-GB"/>
        </w:rPr>
        <w:t>adequacy</w:t>
      </w:r>
      <w:r w:rsidR="00AA4B83" w:rsidRPr="00D2768B">
        <w:rPr>
          <w:lang w:val="en-GB"/>
        </w:rPr>
        <w:t xml:space="preserve"> for inspectors</w:t>
      </w:r>
      <w:r w:rsidRPr="00D2768B">
        <w:rPr>
          <w:lang w:val="en-GB"/>
        </w:rPr>
        <w:t xml:space="preserve">. The publication of the Directive had stimulated further technical and scientific studies </w:t>
      </w:r>
      <w:r w:rsidR="00AA4B83" w:rsidRPr="00D2768B">
        <w:rPr>
          <w:lang w:val="en-GB"/>
        </w:rPr>
        <w:t>about</w:t>
      </w:r>
      <w:r w:rsidRPr="00D2768B">
        <w:rPr>
          <w:lang w:val="en-GB"/>
        </w:rPr>
        <w:t xml:space="preserve"> th</w:t>
      </w:r>
      <w:r w:rsidR="00AA4B83" w:rsidRPr="00D2768B">
        <w:rPr>
          <w:lang w:val="en-GB"/>
        </w:rPr>
        <w:t>is</w:t>
      </w:r>
      <w:r w:rsidRPr="00D2768B">
        <w:rPr>
          <w:lang w:val="en-GB"/>
        </w:rPr>
        <w:t xml:space="preserve"> issue (Bragatto et al. 2022). The topic seemed to be sufficiently consolidated to be less attractive to scientific discussion. The acceleration of digital transition and energy transition ha</w:t>
      </w:r>
      <w:r w:rsidR="00AA4B83" w:rsidRPr="00D2768B">
        <w:rPr>
          <w:lang w:val="en-GB"/>
        </w:rPr>
        <w:t>s</w:t>
      </w:r>
      <w:r w:rsidRPr="00D2768B">
        <w:rPr>
          <w:lang w:val="en-GB"/>
        </w:rPr>
        <w:t xml:space="preserve">, however, radically changed the context and it is necessary to review the aging problem (Ancione et al. 2024). While until a few years ago the focus was all on the physical degradation of materials, with particular interest </w:t>
      </w:r>
      <w:r w:rsidR="00B21B54" w:rsidRPr="00D2768B">
        <w:rPr>
          <w:lang w:val="en-GB"/>
        </w:rPr>
        <w:t>to</w:t>
      </w:r>
      <w:r w:rsidRPr="00D2768B">
        <w:rPr>
          <w:lang w:val="en-GB"/>
        </w:rPr>
        <w:t xml:space="preserve"> primary containment systems, today the problem </w:t>
      </w:r>
      <w:r w:rsidR="00B21B54" w:rsidRPr="00D2768B">
        <w:rPr>
          <w:lang w:val="en-GB"/>
        </w:rPr>
        <w:t>focuse</w:t>
      </w:r>
      <w:r w:rsidRPr="00D2768B">
        <w:rPr>
          <w:lang w:val="en-GB"/>
        </w:rPr>
        <w:t xml:space="preserve">s on broader aspects, precisely because increasingly rapid innovation corresponds to an equally rapid obsolescence. While physical degradation is associated with well-known and theoretically controllable deterministic mechanisms, the various forms of obsolescence and the effects on risk are lesser-known and studied aspects. The present work aims to deepen the issue of the aging of process plants, paying greater attention to obsolescence, an aspect that, in the process industries, has been neglected until now, compared to the importance of corrosion and other types of degradation. </w:t>
      </w:r>
    </w:p>
    <w:p w14:paraId="255544BC" w14:textId="52BCE2EE" w:rsidR="0089781E" w:rsidRPr="00D2768B" w:rsidRDefault="0089781E" w:rsidP="00726388">
      <w:pPr>
        <w:pStyle w:val="CETHeading1"/>
        <w:rPr>
          <w:lang w:val="en-GB"/>
        </w:rPr>
      </w:pPr>
      <w:r w:rsidRPr="00D2768B">
        <w:rPr>
          <w:lang w:val="en-GB"/>
        </w:rPr>
        <w:t>Different aspects of aging</w:t>
      </w:r>
    </w:p>
    <w:p w14:paraId="09406386" w14:textId="224E90AF" w:rsidR="00453E24" w:rsidRPr="00D2768B" w:rsidRDefault="00D23C90" w:rsidP="00453E24">
      <w:pPr>
        <w:pStyle w:val="CETBodytext"/>
        <w:rPr>
          <w:lang w:val="en-GB"/>
        </w:rPr>
      </w:pPr>
      <w:r w:rsidRPr="00D2768B">
        <w:rPr>
          <w:lang w:val="en-GB"/>
        </w:rPr>
        <w:t>In the process industries the aging issue has been a major concern for almost two decades. Aging is an umbrella term, which includes material degradation, obsolescence, and organizational aging (Petterson &amp; Simola 2006)</w:t>
      </w:r>
      <w:r w:rsidR="00C72B05" w:rsidRPr="00D2768B">
        <w:rPr>
          <w:lang w:val="en-GB"/>
        </w:rPr>
        <w:t xml:space="preserve">; these aspects are described </w:t>
      </w:r>
      <w:r w:rsidR="00532D52" w:rsidRPr="00D2768B">
        <w:rPr>
          <w:lang w:val="en-GB"/>
        </w:rPr>
        <w:t>below.</w:t>
      </w:r>
    </w:p>
    <w:p w14:paraId="0636B784" w14:textId="5910B9F6" w:rsidR="00453E24" w:rsidRPr="00D2768B" w:rsidRDefault="00A92EB8" w:rsidP="00BC3077">
      <w:pPr>
        <w:pStyle w:val="CETheadingx"/>
      </w:pPr>
      <w:r w:rsidRPr="00D2768B">
        <w:t>Material degradation</w:t>
      </w:r>
    </w:p>
    <w:p w14:paraId="7C2B0064" w14:textId="06CB5264" w:rsidR="00453E24" w:rsidRPr="00D2768B" w:rsidRDefault="00426E85" w:rsidP="00453E24">
      <w:pPr>
        <w:pStyle w:val="CETBodytext"/>
        <w:rPr>
          <w:lang w:val="en-GB"/>
        </w:rPr>
      </w:pPr>
      <w:r w:rsidRPr="00D2768B">
        <w:rPr>
          <w:lang w:val="en-GB"/>
        </w:rPr>
        <w:t xml:space="preserve">Material degradation refers </w:t>
      </w:r>
      <w:r w:rsidR="00C72B05" w:rsidRPr="00D2768B">
        <w:rPr>
          <w:lang w:val="en-GB"/>
        </w:rPr>
        <w:t>to the change of</w:t>
      </w:r>
      <w:r w:rsidRPr="00D2768B">
        <w:rPr>
          <w:lang w:val="en-GB"/>
        </w:rPr>
        <w:t xml:space="preserve"> physical, chemical and mechanical properties over time due to various mechanisms, including wear, fatigue, erosion, corrosion, and creep. </w:t>
      </w:r>
      <w:r w:rsidR="00C72B05" w:rsidRPr="00D2768B">
        <w:rPr>
          <w:lang w:val="en-GB"/>
        </w:rPr>
        <w:t>By referring to</w:t>
      </w:r>
      <w:r w:rsidRPr="00D2768B">
        <w:rPr>
          <w:lang w:val="en-GB"/>
        </w:rPr>
        <w:t xml:space="preserve"> in oil sector, 66 </w:t>
      </w:r>
      <w:r w:rsidR="00F60718" w:rsidRPr="00D2768B">
        <w:rPr>
          <w:lang w:val="en-GB"/>
        </w:rPr>
        <w:t xml:space="preserve">major </w:t>
      </w:r>
      <w:r w:rsidRPr="00D2768B">
        <w:rPr>
          <w:lang w:val="en-GB"/>
        </w:rPr>
        <w:t xml:space="preserve">types of </w:t>
      </w:r>
      <w:r w:rsidR="00E618A2" w:rsidRPr="00D2768B">
        <w:rPr>
          <w:lang w:val="en-GB"/>
        </w:rPr>
        <w:t xml:space="preserve">different </w:t>
      </w:r>
      <w:r w:rsidRPr="00D2768B">
        <w:rPr>
          <w:lang w:val="en-GB"/>
        </w:rPr>
        <w:t>degradation mechanisms that afflict primary containment systems have been classified. In other industries there are also other types of deterioration due to the different chemicals used and the operating parameters (e.g. pressure, temperature). Degradation can also be accelerated by natural phenomena (e.g. earthquakes,</w:t>
      </w:r>
      <w:r w:rsidR="007D0E3D" w:rsidRPr="00D2768B">
        <w:rPr>
          <w:lang w:val="en-GB"/>
        </w:rPr>
        <w:t xml:space="preserve"> lightning</w:t>
      </w:r>
      <w:r w:rsidRPr="00D2768B">
        <w:rPr>
          <w:lang w:val="en-GB"/>
        </w:rPr>
        <w:t>) and minor incidents (e.g. shocks, overheating). Degradation results in failures and ruptures of technical systems, which, in turn, could trigger accidents, with possible severe consequences for work</w:t>
      </w:r>
      <w:r w:rsidR="00DF0AF3" w:rsidRPr="00D2768B">
        <w:rPr>
          <w:lang w:val="en-GB"/>
        </w:rPr>
        <w:t>er</w:t>
      </w:r>
      <w:r w:rsidRPr="00D2768B">
        <w:rPr>
          <w:lang w:val="en-GB"/>
        </w:rPr>
        <w:t xml:space="preserve">s, assets and environment. To control the degradation of containment system, advanced techniques were </w:t>
      </w:r>
      <w:r w:rsidRPr="00D2768B">
        <w:rPr>
          <w:lang w:val="en-GB"/>
        </w:rPr>
        <w:lastRenderedPageBreak/>
        <w:t xml:space="preserve">developed </w:t>
      </w:r>
      <w:r w:rsidR="00CC49E5" w:rsidRPr="00D2768B">
        <w:rPr>
          <w:lang w:val="en-GB"/>
        </w:rPr>
        <w:t>over</w:t>
      </w:r>
      <w:r w:rsidRPr="00D2768B">
        <w:rPr>
          <w:lang w:val="en-GB"/>
        </w:rPr>
        <w:t xml:space="preserve"> the years, including risk-based inspection</w:t>
      </w:r>
      <w:r w:rsidR="009E7B00" w:rsidRPr="00D2768B">
        <w:rPr>
          <w:lang w:val="en-GB"/>
        </w:rPr>
        <w:t xml:space="preserve"> (</w:t>
      </w:r>
      <w:r w:rsidRPr="00D2768B">
        <w:rPr>
          <w:lang w:val="en-GB"/>
        </w:rPr>
        <w:t>RBI</w:t>
      </w:r>
      <w:r w:rsidR="009E7B00" w:rsidRPr="00D2768B">
        <w:rPr>
          <w:lang w:val="en-GB"/>
        </w:rPr>
        <w:t>)</w:t>
      </w:r>
      <w:r w:rsidRPr="00D2768B">
        <w:rPr>
          <w:lang w:val="en-GB"/>
        </w:rPr>
        <w:t xml:space="preserve">. </w:t>
      </w:r>
      <w:r w:rsidR="00AD6B45" w:rsidRPr="00D2768B">
        <w:rPr>
          <w:lang w:val="en-GB"/>
        </w:rPr>
        <w:t>It</w:t>
      </w:r>
      <w:r w:rsidRPr="00D2768B">
        <w:rPr>
          <w:lang w:val="en-GB"/>
        </w:rPr>
        <w:t xml:space="preserve"> is based on t</w:t>
      </w:r>
      <w:r w:rsidR="00E914CF" w:rsidRPr="00D2768B">
        <w:rPr>
          <w:lang w:val="en-GB"/>
        </w:rPr>
        <w:t>h</w:t>
      </w:r>
      <w:r w:rsidRPr="00D2768B">
        <w:rPr>
          <w:lang w:val="en-GB"/>
        </w:rPr>
        <w:t>ree pillars: the sound knowledge of different damage mechanisms affecting materials, the updated and detailed information about equipment history, and the use of the best available inspection techniques. RBI</w:t>
      </w:r>
      <w:r w:rsidR="004460B7" w:rsidRPr="00D2768B">
        <w:rPr>
          <w:lang w:val="en-GB"/>
        </w:rPr>
        <w:t xml:space="preserve"> was </w:t>
      </w:r>
      <w:r w:rsidRPr="00D2768B">
        <w:rPr>
          <w:lang w:val="en-GB"/>
        </w:rPr>
        <w:t xml:space="preserve">developed since the early 2000s by the American Petroleum </w:t>
      </w:r>
      <w:r w:rsidR="00866C65" w:rsidRPr="00D2768B">
        <w:rPr>
          <w:lang w:val="en-GB"/>
        </w:rPr>
        <w:t>Institute,</w:t>
      </w:r>
      <w:r w:rsidR="006130F2" w:rsidRPr="00D2768B">
        <w:rPr>
          <w:lang w:val="en-GB"/>
        </w:rPr>
        <w:t xml:space="preserve"> and</w:t>
      </w:r>
      <w:r w:rsidRPr="00D2768B">
        <w:rPr>
          <w:lang w:val="en-GB"/>
        </w:rPr>
        <w:t xml:space="preserve"> </w:t>
      </w:r>
      <w:r w:rsidR="00061CFB" w:rsidRPr="00D2768B">
        <w:rPr>
          <w:lang w:val="en-GB"/>
        </w:rPr>
        <w:t xml:space="preserve">it is now </w:t>
      </w:r>
      <w:r w:rsidRPr="00D2768B">
        <w:rPr>
          <w:lang w:val="en-GB"/>
        </w:rPr>
        <w:t xml:space="preserve">adopted in </w:t>
      </w:r>
      <w:r w:rsidR="00CC49E5" w:rsidRPr="00D2768B">
        <w:rPr>
          <w:lang w:val="en-GB"/>
        </w:rPr>
        <w:t xml:space="preserve">all </w:t>
      </w:r>
      <w:r w:rsidRPr="00D2768B">
        <w:rPr>
          <w:lang w:val="en-GB"/>
        </w:rPr>
        <w:t>oil and gas industries</w:t>
      </w:r>
      <w:r w:rsidR="00992FAE" w:rsidRPr="00D2768B">
        <w:rPr>
          <w:lang w:val="en-GB"/>
        </w:rPr>
        <w:t xml:space="preserve">. </w:t>
      </w:r>
      <w:r w:rsidRPr="00D2768B">
        <w:rPr>
          <w:lang w:val="en-GB"/>
        </w:rPr>
        <w:t>Even though API documents are focused on primary static containment systems</w:t>
      </w:r>
      <w:r w:rsidR="00992FAE" w:rsidRPr="00D2768B">
        <w:rPr>
          <w:lang w:val="en-GB"/>
        </w:rPr>
        <w:t xml:space="preserve">, </w:t>
      </w:r>
      <w:r w:rsidRPr="00D2768B">
        <w:rPr>
          <w:lang w:val="en-GB"/>
        </w:rPr>
        <w:t xml:space="preserve">many efforts were </w:t>
      </w:r>
      <w:r w:rsidR="004460B7" w:rsidRPr="00D2768B">
        <w:rPr>
          <w:lang w:val="en-GB"/>
        </w:rPr>
        <w:t>made</w:t>
      </w:r>
      <w:r w:rsidRPr="00D2768B">
        <w:rPr>
          <w:lang w:val="en-GB"/>
        </w:rPr>
        <w:t xml:space="preserve"> to extend the scope of RBI to other process industries (e.g. chemical and energy) and other systems (e.g. rotating machinery) (Tomala et al. 2020)</w:t>
      </w:r>
      <w:r w:rsidR="00453E24" w:rsidRPr="00D2768B">
        <w:rPr>
          <w:lang w:val="en-GB"/>
        </w:rPr>
        <w:t>.</w:t>
      </w:r>
    </w:p>
    <w:p w14:paraId="18BAFA6F" w14:textId="4F0FE94F" w:rsidR="00453E24" w:rsidRPr="00D2768B" w:rsidRDefault="00DA5C30" w:rsidP="00BC3077">
      <w:pPr>
        <w:pStyle w:val="CETheadingx"/>
      </w:pPr>
      <w:r w:rsidRPr="00D2768B">
        <w:t>Obsolescence</w:t>
      </w:r>
    </w:p>
    <w:p w14:paraId="5FCC5CC5" w14:textId="52F3A659" w:rsidR="003F7BA1" w:rsidRPr="00D2768B" w:rsidRDefault="004B2AE8" w:rsidP="003F7BA1">
      <w:pPr>
        <w:pStyle w:val="CETBodytext"/>
        <w:rPr>
          <w:lang w:val="en-GB"/>
        </w:rPr>
      </w:pPr>
      <w:r w:rsidRPr="00D2768B">
        <w:rPr>
          <w:lang w:val="en-GB"/>
        </w:rPr>
        <w:t>Obsolescence is another aspect of the aging. It is, basically, the difficulty and even the inability to react to the changes of external context. While physical degradation</w:t>
      </w:r>
      <w:r w:rsidR="00C72B05" w:rsidRPr="00D2768B">
        <w:rPr>
          <w:lang w:val="en-GB"/>
        </w:rPr>
        <w:t xml:space="preserve"> is</w:t>
      </w:r>
      <w:r w:rsidRPr="00D2768B">
        <w:rPr>
          <w:lang w:val="en-GB"/>
        </w:rPr>
        <w:t xml:space="preserve"> </w:t>
      </w:r>
      <w:r w:rsidR="00C72B05" w:rsidRPr="00D2768B">
        <w:rPr>
          <w:lang w:val="en-GB"/>
        </w:rPr>
        <w:t xml:space="preserve">the </w:t>
      </w:r>
      <w:r w:rsidRPr="00D2768B">
        <w:rPr>
          <w:lang w:val="en-GB"/>
        </w:rPr>
        <w:t>result</w:t>
      </w:r>
      <w:r w:rsidR="00C72B05" w:rsidRPr="00D2768B">
        <w:rPr>
          <w:lang w:val="en-GB"/>
        </w:rPr>
        <w:t xml:space="preserve"> of </w:t>
      </w:r>
      <w:r w:rsidRPr="00D2768B">
        <w:rPr>
          <w:lang w:val="en-GB"/>
        </w:rPr>
        <w:t>the slow accumulation of micro damages produced by known and, theoretically, controllable, phenomena, obsolescence is much more rapid, because the emergence of new products, technologies, standards, regulations</w:t>
      </w:r>
      <w:r w:rsidR="005A7835" w:rsidRPr="00D2768B">
        <w:rPr>
          <w:lang w:val="en-GB"/>
        </w:rPr>
        <w:t xml:space="preserve"> and</w:t>
      </w:r>
      <w:r w:rsidRPr="00D2768B">
        <w:rPr>
          <w:lang w:val="en-GB"/>
        </w:rPr>
        <w:t xml:space="preserve"> legislations can make a technical system partially or completely unsuitable to perform its functions, even if it were still in perfect condition. Electrical and electronic systems are prone to various forms of physical degradation, including oxidation, vibration, shock, surge, and overheating, but often obsolescence arrives much before of physical degradation. Digital technologies, including Information </w:t>
      </w:r>
      <w:r w:rsidR="00284162" w:rsidRPr="00D2768B">
        <w:rPr>
          <w:lang w:val="en-GB"/>
        </w:rPr>
        <w:t>T</w:t>
      </w:r>
      <w:r w:rsidRPr="00D2768B">
        <w:rPr>
          <w:lang w:val="en-GB"/>
        </w:rPr>
        <w:t>echnologies</w:t>
      </w:r>
      <w:r w:rsidR="00284162" w:rsidRPr="00D2768B">
        <w:rPr>
          <w:lang w:val="en-GB"/>
        </w:rPr>
        <w:t xml:space="preserve"> IT</w:t>
      </w:r>
      <w:r w:rsidRPr="00D2768B">
        <w:rPr>
          <w:lang w:val="en-GB"/>
        </w:rPr>
        <w:t xml:space="preserve"> and Operating Technologies OT, are less attackable by degradation phenomena, </w:t>
      </w:r>
      <w:r w:rsidR="00511D1C" w:rsidRPr="00D2768B">
        <w:rPr>
          <w:lang w:val="en-GB"/>
        </w:rPr>
        <w:t xml:space="preserve">but </w:t>
      </w:r>
      <w:r w:rsidRPr="00D2768B">
        <w:rPr>
          <w:lang w:val="en-GB"/>
        </w:rPr>
        <w:t>very prone to obsolescence. Obsolescence can be considered, in some way, the dark side of technological innovation, the faster the innovation, the more uncontrollable the obsolescence (</w:t>
      </w:r>
      <w:r w:rsidR="00982C6A" w:rsidRPr="00D2768B">
        <w:rPr>
          <w:lang w:val="en-GB"/>
        </w:rPr>
        <w:t>Luo et al. 2024</w:t>
      </w:r>
      <w:r w:rsidRPr="00D2768B">
        <w:rPr>
          <w:lang w:val="en-GB"/>
        </w:rPr>
        <w:t>)</w:t>
      </w:r>
      <w:r w:rsidR="00883088" w:rsidRPr="00D2768B">
        <w:rPr>
          <w:lang w:val="en-GB"/>
        </w:rPr>
        <w:t>.</w:t>
      </w:r>
      <w:r w:rsidRPr="00D2768B">
        <w:rPr>
          <w:lang w:val="en-GB"/>
        </w:rPr>
        <w:t xml:space="preserve"> </w:t>
      </w:r>
    </w:p>
    <w:p w14:paraId="214DEBEC" w14:textId="68417387" w:rsidR="003F7BA1" w:rsidRPr="00D2768B" w:rsidRDefault="003F7BA1" w:rsidP="00BC3077">
      <w:pPr>
        <w:pStyle w:val="CETheadingx"/>
      </w:pPr>
      <w:r w:rsidRPr="00D2768B">
        <w:t>Organizational Aging</w:t>
      </w:r>
    </w:p>
    <w:p w14:paraId="45608D95" w14:textId="376302FC" w:rsidR="003F7BA1" w:rsidRPr="00D2768B" w:rsidRDefault="003F7BA1" w:rsidP="003F7BA1">
      <w:pPr>
        <w:pStyle w:val="CETBodytext"/>
        <w:rPr>
          <w:lang w:val="en-GB"/>
        </w:rPr>
      </w:pPr>
      <w:r w:rsidRPr="00D2768B">
        <w:rPr>
          <w:lang w:val="en-GB"/>
        </w:rPr>
        <w:t xml:space="preserve">A further aspect of aging mentioned in the literature is the “Organizational Aging”. This term was initially introduced </w:t>
      </w:r>
      <w:r w:rsidR="00B31640" w:rsidRPr="00D2768B">
        <w:rPr>
          <w:lang w:val="en-GB"/>
        </w:rPr>
        <w:t>for</w:t>
      </w:r>
      <w:r w:rsidRPr="00D2768B">
        <w:rPr>
          <w:lang w:val="en-GB"/>
        </w:rPr>
        <w:t xml:space="preserve"> situations in which there is a lack of natural staff turnover, and many figures retire without being able to transfer their skills. More broadly, it is </w:t>
      </w:r>
      <w:r w:rsidR="00B31640" w:rsidRPr="00D2768B">
        <w:rPr>
          <w:lang w:val="en-GB"/>
        </w:rPr>
        <w:t>recognized</w:t>
      </w:r>
      <w:r w:rsidRPr="00D2768B">
        <w:rPr>
          <w:lang w:val="en-GB"/>
        </w:rPr>
        <w:t xml:space="preserve"> that engineering expertise and knowledge is a valuable resource but transfer between generations is endangered by staff cuts, corporate changes and outsourcing (Kamps et al. 2024). In a more general way, organizational ageing is the inability to adapt organizational models, processes and procedures to the changing context. Even knowledge and experience resources, without continuous reviving, can become useless due to changing needs. This phenomenon is analogous to obsolescence, but it affects the intangible layer of the organization, which obviously </w:t>
      </w:r>
      <w:r w:rsidR="00A63239" w:rsidRPr="00D2768B">
        <w:rPr>
          <w:lang w:val="en-GB"/>
        </w:rPr>
        <w:t>does</w:t>
      </w:r>
      <w:r w:rsidRPr="00D2768B">
        <w:rPr>
          <w:lang w:val="en-GB"/>
        </w:rPr>
        <w:t xml:space="preserve"> not undergo a degradation process, but become </w:t>
      </w:r>
      <w:r w:rsidR="0055155B" w:rsidRPr="00D2768B">
        <w:rPr>
          <w:lang w:val="en-GB"/>
        </w:rPr>
        <w:t xml:space="preserve">quickly </w:t>
      </w:r>
      <w:r w:rsidRPr="00D2768B">
        <w:rPr>
          <w:lang w:val="en-GB"/>
        </w:rPr>
        <w:t xml:space="preserve">inadequate to the internal and external context. Organizational aging, at the end, is a particular form of obsolescence, in fact it occurs when the organization, in response to changes in the external context, is unable to adapt models, processes, procedures and resources, making them inadequate to carry out their tasks. </w:t>
      </w:r>
      <w:r w:rsidR="00C1752C" w:rsidRPr="00D2768B">
        <w:rPr>
          <w:lang w:val="en-GB"/>
        </w:rPr>
        <w:t>I</w:t>
      </w:r>
      <w:r w:rsidR="0054155C" w:rsidRPr="00D2768B">
        <w:rPr>
          <w:lang w:val="en-GB"/>
        </w:rPr>
        <w:t>n the continuation of the article</w:t>
      </w:r>
      <w:r w:rsidR="00185B1F" w:rsidRPr="00D2768B">
        <w:rPr>
          <w:lang w:val="en-GB"/>
        </w:rPr>
        <w:t>, instead of organizational aging,</w:t>
      </w:r>
      <w:r w:rsidR="00F41394" w:rsidRPr="00D2768B">
        <w:rPr>
          <w:lang w:val="en-GB"/>
        </w:rPr>
        <w:t xml:space="preserve"> the term </w:t>
      </w:r>
      <w:r w:rsidR="00E602E6" w:rsidRPr="00D2768B">
        <w:rPr>
          <w:lang w:val="en-GB"/>
        </w:rPr>
        <w:t>“</w:t>
      </w:r>
      <w:r w:rsidRPr="00D2768B">
        <w:rPr>
          <w:lang w:val="en-GB"/>
        </w:rPr>
        <w:t>organizational obsolescence</w:t>
      </w:r>
      <w:r w:rsidR="00E602E6" w:rsidRPr="00D2768B">
        <w:rPr>
          <w:lang w:val="en-GB"/>
        </w:rPr>
        <w:t>”</w:t>
      </w:r>
      <w:r w:rsidR="00C714C5" w:rsidRPr="00D2768B">
        <w:rPr>
          <w:lang w:val="en-GB"/>
        </w:rPr>
        <w:t xml:space="preserve"> is always used</w:t>
      </w:r>
      <w:r w:rsidRPr="00D2768B">
        <w:rPr>
          <w:lang w:val="en-GB"/>
        </w:rPr>
        <w:t xml:space="preserve">, </w:t>
      </w:r>
      <w:r w:rsidR="00DE1942" w:rsidRPr="00D2768B">
        <w:rPr>
          <w:lang w:val="en-GB"/>
        </w:rPr>
        <w:t xml:space="preserve">as more adequate </w:t>
      </w:r>
      <w:r w:rsidR="00C714C5" w:rsidRPr="00D2768B">
        <w:rPr>
          <w:lang w:val="en-GB"/>
        </w:rPr>
        <w:t xml:space="preserve">and </w:t>
      </w:r>
      <w:r w:rsidRPr="00D2768B">
        <w:rPr>
          <w:lang w:val="en-GB"/>
        </w:rPr>
        <w:t xml:space="preserve">complementary to </w:t>
      </w:r>
      <w:r w:rsidR="00185B1F" w:rsidRPr="00D2768B">
        <w:rPr>
          <w:lang w:val="en-GB"/>
        </w:rPr>
        <w:t>term “</w:t>
      </w:r>
      <w:r w:rsidRPr="00D2768B">
        <w:rPr>
          <w:lang w:val="en-GB"/>
        </w:rPr>
        <w:t>technological obsolescence</w:t>
      </w:r>
      <w:r w:rsidR="00185B1F" w:rsidRPr="00D2768B">
        <w:rPr>
          <w:lang w:val="en-GB"/>
        </w:rPr>
        <w:t>”</w:t>
      </w:r>
      <w:r w:rsidRPr="00D2768B">
        <w:rPr>
          <w:lang w:val="en-GB"/>
        </w:rPr>
        <w:t>.</w:t>
      </w:r>
      <w:r w:rsidR="001155BE" w:rsidRPr="00D2768B">
        <w:rPr>
          <w:lang w:val="en-GB"/>
        </w:rPr>
        <w:t xml:space="preserve"> </w:t>
      </w:r>
      <w:r w:rsidR="00003C12" w:rsidRPr="00D2768B">
        <w:rPr>
          <w:lang w:val="en-GB"/>
        </w:rPr>
        <w:t xml:space="preserve">Unlike physical degradation, technological and organizational obsolescence has non-linear </w:t>
      </w:r>
      <w:r w:rsidR="005543EE" w:rsidRPr="00D2768B">
        <w:rPr>
          <w:lang w:val="en-GB"/>
        </w:rPr>
        <w:t>behaviour</w:t>
      </w:r>
      <w:r w:rsidR="00003C12" w:rsidRPr="00D2768B">
        <w:rPr>
          <w:lang w:val="en-GB"/>
        </w:rPr>
        <w:t xml:space="preserve"> that </w:t>
      </w:r>
      <w:r w:rsidR="005543EE" w:rsidRPr="00D2768B">
        <w:rPr>
          <w:lang w:val="en-GB"/>
        </w:rPr>
        <w:t>is</w:t>
      </w:r>
      <w:r w:rsidR="00003C12" w:rsidRPr="00D2768B">
        <w:rPr>
          <w:lang w:val="en-GB"/>
        </w:rPr>
        <w:t xml:space="preserve"> </w:t>
      </w:r>
      <w:r w:rsidR="005543EE" w:rsidRPr="00D2768B">
        <w:rPr>
          <w:lang w:val="en-GB"/>
        </w:rPr>
        <w:t>not easy</w:t>
      </w:r>
      <w:r w:rsidR="00003C12" w:rsidRPr="00D2768B">
        <w:rPr>
          <w:lang w:val="en-GB"/>
        </w:rPr>
        <w:t xml:space="preserve"> to control.</w:t>
      </w:r>
    </w:p>
    <w:p w14:paraId="24246698" w14:textId="58F87873" w:rsidR="003F7BA1" w:rsidRPr="00D2768B" w:rsidRDefault="005A7A03" w:rsidP="00BC3077">
      <w:pPr>
        <w:pStyle w:val="CETheadingx"/>
      </w:pPr>
      <w:r w:rsidRPr="00D2768B">
        <w:t>Entanglement</w:t>
      </w:r>
      <w:r w:rsidR="003F7BA1" w:rsidRPr="00D2768B">
        <w:t xml:space="preserve"> between </w:t>
      </w:r>
      <w:r w:rsidR="006722F0" w:rsidRPr="00D2768B">
        <w:t>D</w:t>
      </w:r>
      <w:r w:rsidR="003F7BA1" w:rsidRPr="00D2768B">
        <w:t xml:space="preserve">egradation and </w:t>
      </w:r>
      <w:r w:rsidR="006722F0" w:rsidRPr="00D2768B">
        <w:t>O</w:t>
      </w:r>
      <w:r w:rsidR="003F7BA1" w:rsidRPr="00D2768B">
        <w:t xml:space="preserve">bsolescence </w:t>
      </w:r>
    </w:p>
    <w:p w14:paraId="2380AA6A" w14:textId="625948B4" w:rsidR="003F7BA1" w:rsidRPr="00D2768B" w:rsidRDefault="003F7BA1" w:rsidP="003F7BA1">
      <w:pPr>
        <w:pStyle w:val="CETBodytext"/>
        <w:rPr>
          <w:lang w:val="en-GB"/>
        </w:rPr>
      </w:pPr>
      <w:r w:rsidRPr="00D2768B">
        <w:rPr>
          <w:lang w:val="en-GB"/>
        </w:rPr>
        <w:t xml:space="preserve">Degradation, Technological Obsolescence and Organizational Obsolescence </w:t>
      </w:r>
      <w:r w:rsidR="00D42D4C" w:rsidRPr="00D2768B">
        <w:rPr>
          <w:lang w:val="en-GB"/>
        </w:rPr>
        <w:t>are</w:t>
      </w:r>
      <w:r w:rsidRPr="00D2768B">
        <w:rPr>
          <w:lang w:val="en-GB"/>
        </w:rPr>
        <w:t xml:space="preserve"> </w:t>
      </w:r>
      <w:r w:rsidR="004C37A4" w:rsidRPr="00D2768B">
        <w:rPr>
          <w:lang w:val="en-GB"/>
        </w:rPr>
        <w:t>en</w:t>
      </w:r>
      <w:r w:rsidRPr="00D2768B">
        <w:rPr>
          <w:lang w:val="en-GB"/>
        </w:rPr>
        <w:t xml:space="preserve">tangled in a complex way. To control physical degradation, inspection and maintenance activities requires high performances of technical and organizational resources, which, in turn could be disrupted by </w:t>
      </w:r>
      <w:r w:rsidR="00C86819" w:rsidRPr="00D2768B">
        <w:rPr>
          <w:lang w:val="en-GB"/>
        </w:rPr>
        <w:t xml:space="preserve">technological and organizational </w:t>
      </w:r>
      <w:r w:rsidRPr="00D2768B">
        <w:rPr>
          <w:lang w:val="en-GB"/>
        </w:rPr>
        <w:t>obsolescence. The fact that processes and products do not meet new sustainability criteria reduces market opportunities, profit margins and, ultimately, the resources needed for plant maintenance and renewal. Materials widely used in the past to build critical equipment have proven to be particularly vulnerable to some degradation phenomena in prolonged operation</w:t>
      </w:r>
      <w:r w:rsidR="009955C0" w:rsidRPr="00D2768B">
        <w:rPr>
          <w:lang w:val="en-GB"/>
        </w:rPr>
        <w:t>s</w:t>
      </w:r>
      <w:r w:rsidRPr="00D2768B">
        <w:rPr>
          <w:lang w:val="en-GB"/>
        </w:rPr>
        <w:t xml:space="preserve">. The results of subsequent research have developed </w:t>
      </w:r>
      <w:r w:rsidR="00EB7F4E" w:rsidRPr="00D2768B">
        <w:rPr>
          <w:lang w:val="en-GB"/>
        </w:rPr>
        <w:t>much</w:t>
      </w:r>
      <w:r w:rsidRPr="00D2768B">
        <w:rPr>
          <w:lang w:val="en-GB"/>
        </w:rPr>
        <w:t xml:space="preserve"> more resistant</w:t>
      </w:r>
      <w:r w:rsidR="00EB7F4E" w:rsidRPr="00D2768B">
        <w:rPr>
          <w:lang w:val="en-GB"/>
        </w:rPr>
        <w:t xml:space="preserve"> materials</w:t>
      </w:r>
      <w:r w:rsidRPr="00D2768B">
        <w:rPr>
          <w:lang w:val="en-GB"/>
        </w:rPr>
        <w:t xml:space="preserve">, but the old </w:t>
      </w:r>
      <w:r w:rsidR="001D468D" w:rsidRPr="00D2768B">
        <w:rPr>
          <w:lang w:val="en-GB"/>
        </w:rPr>
        <w:t>one</w:t>
      </w:r>
      <w:r w:rsidRPr="00D2768B">
        <w:rPr>
          <w:lang w:val="en-GB"/>
        </w:rPr>
        <w:t xml:space="preserve">s remain in use, because it is preferred to extend the life of existing equipment and increase operating costs, rather than invest in new plants. That can be defined “material obsolescence”. </w:t>
      </w:r>
    </w:p>
    <w:p w14:paraId="693F6D6E" w14:textId="6D5E6ADD" w:rsidR="003F7BA1" w:rsidRPr="00D2768B" w:rsidRDefault="003F7BA1" w:rsidP="003F7BA1">
      <w:pPr>
        <w:pStyle w:val="CETBodytext"/>
        <w:rPr>
          <w:lang w:val="en-GB"/>
        </w:rPr>
      </w:pPr>
      <w:r w:rsidRPr="00D2768B">
        <w:rPr>
          <w:lang w:val="en-GB"/>
        </w:rPr>
        <w:t xml:space="preserve">A good example of material obsolescence is the issue of “creep” at refineries. Creep is the deformation of a material subjected to constant stress that occurs in materials held for long periods at high temperatures. It is a major concern for the plants operated at high </w:t>
      </w:r>
      <w:r w:rsidR="004B264A" w:rsidRPr="00D2768B">
        <w:rPr>
          <w:lang w:val="en-GB"/>
        </w:rPr>
        <w:t>temperatures</w:t>
      </w:r>
      <w:r w:rsidRPr="00D2768B">
        <w:rPr>
          <w:lang w:val="en-GB"/>
        </w:rPr>
        <w:t xml:space="preserve">. Creep damage is found in high temperature equipment operating above the creep range, it is difficult to detect in advance and can cause catastrophic ruptures, with serious consequences for human life and the environment (Darling et al. 2016, Li et al. 2021).  New alloys high pressure and temperature resistant, were developed as early as the 90s. They include P91, P92, and E911, with a creep rang much higher than traditional material (e.g. carbon steel) and suitable for safe use in refining plants (Ennis et al. 2003). Many previously built plants are, however, still in operation and, consequently, the creep is still a major concern in refineries. </w:t>
      </w:r>
      <w:r w:rsidR="004E0DF2" w:rsidRPr="00D2768B">
        <w:rPr>
          <w:lang w:val="en-GB"/>
        </w:rPr>
        <w:t xml:space="preserve">Even though </w:t>
      </w:r>
      <w:r w:rsidR="00A90380" w:rsidRPr="00D2768B">
        <w:rPr>
          <w:lang w:val="en-GB"/>
        </w:rPr>
        <w:t xml:space="preserve">creep </w:t>
      </w:r>
      <w:r w:rsidR="00D47A8A" w:rsidRPr="00D2768B">
        <w:rPr>
          <w:lang w:val="en-GB"/>
        </w:rPr>
        <w:t xml:space="preserve">and similar issues are </w:t>
      </w:r>
      <w:r w:rsidR="00AC7482" w:rsidRPr="00D2768B">
        <w:rPr>
          <w:lang w:val="en-GB"/>
        </w:rPr>
        <w:t xml:space="preserve">managed </w:t>
      </w:r>
      <w:r w:rsidR="00A90380" w:rsidRPr="00D2768B">
        <w:rPr>
          <w:lang w:val="en-GB"/>
        </w:rPr>
        <w:t>as</w:t>
      </w:r>
      <w:r w:rsidRPr="00D2768B">
        <w:rPr>
          <w:lang w:val="en-GB"/>
        </w:rPr>
        <w:t xml:space="preserve"> physical degradation, </w:t>
      </w:r>
      <w:r w:rsidR="00A90380" w:rsidRPr="00D2768B">
        <w:rPr>
          <w:lang w:val="en-GB"/>
        </w:rPr>
        <w:t>it</w:t>
      </w:r>
      <w:r w:rsidRPr="00D2768B">
        <w:rPr>
          <w:lang w:val="en-GB"/>
        </w:rPr>
        <w:t xml:space="preserve"> cannot be ignored the material obsolescence, which lies. </w:t>
      </w:r>
    </w:p>
    <w:p w14:paraId="0FC62DA8" w14:textId="23175FA4" w:rsidR="00036FBA" w:rsidRPr="00D2768B" w:rsidRDefault="003B1EB0" w:rsidP="00211E08">
      <w:pPr>
        <w:pStyle w:val="CETHeading1"/>
        <w:rPr>
          <w:lang w:val="en-GB"/>
        </w:rPr>
      </w:pPr>
      <w:r w:rsidRPr="00D2768B">
        <w:rPr>
          <w:lang w:val="en-GB"/>
        </w:rPr>
        <w:lastRenderedPageBreak/>
        <w:t xml:space="preserve">Effects of </w:t>
      </w:r>
      <w:r w:rsidR="00036FBA" w:rsidRPr="00D2768B">
        <w:rPr>
          <w:lang w:val="en-GB"/>
        </w:rPr>
        <w:t>Digital Transition, Energy Transition</w:t>
      </w:r>
      <w:r w:rsidRPr="00D2768B">
        <w:rPr>
          <w:lang w:val="en-GB"/>
        </w:rPr>
        <w:t xml:space="preserve"> and </w:t>
      </w:r>
      <w:r w:rsidR="00036FBA" w:rsidRPr="00D2768B">
        <w:rPr>
          <w:lang w:val="en-GB"/>
        </w:rPr>
        <w:t>Climate Change</w:t>
      </w:r>
      <w:r w:rsidRPr="00D2768B">
        <w:rPr>
          <w:lang w:val="en-GB"/>
        </w:rPr>
        <w:t xml:space="preserve"> on Aging </w:t>
      </w:r>
      <w:r w:rsidR="00BD48DB" w:rsidRPr="00D2768B">
        <w:rPr>
          <w:lang w:val="en-GB"/>
        </w:rPr>
        <w:t>Plants.</w:t>
      </w:r>
    </w:p>
    <w:p w14:paraId="1116FECB" w14:textId="13685FE2" w:rsidR="00BA6856" w:rsidRPr="00D2768B" w:rsidRDefault="00BA6856" w:rsidP="00BC3077">
      <w:pPr>
        <w:pStyle w:val="CETheadingx"/>
      </w:pPr>
      <w:r w:rsidRPr="00D2768B">
        <w:t xml:space="preserve">Digital Transition </w:t>
      </w:r>
    </w:p>
    <w:p w14:paraId="3A3962E6" w14:textId="6DFBA4A6" w:rsidR="00BA6856" w:rsidRPr="00D2768B" w:rsidRDefault="00BA6856" w:rsidP="00BA6856">
      <w:pPr>
        <w:pStyle w:val="CETBodytext"/>
        <w:rPr>
          <w:lang w:val="en-GB"/>
        </w:rPr>
      </w:pPr>
      <w:r w:rsidRPr="00D2768B">
        <w:rPr>
          <w:lang w:val="en-GB"/>
        </w:rPr>
        <w:t>Digital transition is very rapidly</w:t>
      </w:r>
      <w:r w:rsidR="009955C0" w:rsidRPr="00D2768B">
        <w:rPr>
          <w:lang w:val="en-GB"/>
        </w:rPr>
        <w:t xml:space="preserve"> and positively</w:t>
      </w:r>
      <w:r w:rsidRPr="00D2768B">
        <w:rPr>
          <w:lang w:val="en-GB"/>
        </w:rPr>
        <w:t xml:space="preserve"> transforming the way </w:t>
      </w:r>
      <w:r w:rsidR="009955C0" w:rsidRPr="00D2768B">
        <w:rPr>
          <w:lang w:val="en-GB"/>
        </w:rPr>
        <w:t>to</w:t>
      </w:r>
      <w:r w:rsidRPr="00D2768B">
        <w:rPr>
          <w:lang w:val="en-GB"/>
        </w:rPr>
        <w:t xml:space="preserve"> work in all fields, but on the other hand it makes obsolete many technologies and competencies still in use in many industrial plants. Many cybersecurity problems, particularly those concerning operational technologies (OT), are related to the fact that the hardware and software systems that control industrial processes, developed many years ago, are now extremely vulnerable to types of external attacks (McLaughlin et al. 2016; Kayan et al. 2021). Modernization and remote management have connected OT to external networks, exposing them to internet-based threats (Aslam et al. 2024). Here too, the problems get tangled, because if the physical degradation </w:t>
      </w:r>
      <w:proofErr w:type="gramStart"/>
      <w:r w:rsidRPr="00D2768B">
        <w:rPr>
          <w:lang w:val="en-GB"/>
        </w:rPr>
        <w:t>are</w:t>
      </w:r>
      <w:proofErr w:type="gramEnd"/>
      <w:r w:rsidRPr="00D2768B">
        <w:rPr>
          <w:lang w:val="en-GB"/>
        </w:rPr>
        <w:t xml:space="preserve"> already at a certain level, the updating of all operational technology can be unsustainable, creating new risk factors. In the Seveso sector, inspectors wh</w:t>
      </w:r>
      <w:r w:rsidR="009955C0" w:rsidRPr="00D2768B">
        <w:rPr>
          <w:lang w:val="en-GB"/>
        </w:rPr>
        <w:t xml:space="preserve">ich </w:t>
      </w:r>
      <w:r w:rsidRPr="00D2768B">
        <w:rPr>
          <w:lang w:val="en-GB"/>
        </w:rPr>
        <w:t>visit industrial plants</w:t>
      </w:r>
      <w:r w:rsidR="009955C0" w:rsidRPr="00D2768B">
        <w:rPr>
          <w:lang w:val="en-GB"/>
        </w:rPr>
        <w:t xml:space="preserve">, in the application of the directive, </w:t>
      </w:r>
      <w:r w:rsidRPr="00D2768B">
        <w:rPr>
          <w:lang w:val="en-GB"/>
        </w:rPr>
        <w:t xml:space="preserve">confirm that aging is one of the emerging risks and should be seen as a combination of physical degradation and technical and </w:t>
      </w:r>
      <w:r w:rsidR="0048196A" w:rsidRPr="00D2768B">
        <w:rPr>
          <w:lang w:val="en-GB"/>
        </w:rPr>
        <w:t>organizational</w:t>
      </w:r>
      <w:r w:rsidRPr="00D2768B">
        <w:rPr>
          <w:lang w:val="en-GB"/>
        </w:rPr>
        <w:t xml:space="preserve"> obsolescence (Kotek et al. 2024). </w:t>
      </w:r>
    </w:p>
    <w:p w14:paraId="4693F163" w14:textId="5208C189" w:rsidR="00BA6856" w:rsidRPr="00D2768B" w:rsidRDefault="00BA6856" w:rsidP="00BC3077">
      <w:pPr>
        <w:pStyle w:val="CETheadingx"/>
      </w:pPr>
      <w:r w:rsidRPr="00D2768B">
        <w:t>Energy Transition</w:t>
      </w:r>
    </w:p>
    <w:p w14:paraId="0F0FCCCC" w14:textId="0B2794D2" w:rsidR="00BA6856" w:rsidRPr="00D2768B" w:rsidRDefault="00BA6856" w:rsidP="00BA6856">
      <w:pPr>
        <w:pStyle w:val="CETBodytext"/>
        <w:rPr>
          <w:lang w:val="en-GB"/>
        </w:rPr>
      </w:pPr>
      <w:r w:rsidRPr="00D2768B">
        <w:rPr>
          <w:lang w:val="en-GB"/>
        </w:rPr>
        <w:t>The energy transition strongly pushes the construction of new plants, in line with the demands for environmental sustainability, but the fossil fuels are expected to be in use for two decades at least (</w:t>
      </w:r>
      <w:proofErr w:type="spellStart"/>
      <w:r w:rsidRPr="00D2768B">
        <w:rPr>
          <w:lang w:val="en-GB"/>
        </w:rPr>
        <w:t>Holenek</w:t>
      </w:r>
      <w:proofErr w:type="spellEnd"/>
      <w:r w:rsidRPr="00D2768B">
        <w:rPr>
          <w:lang w:val="en-GB"/>
        </w:rPr>
        <w:t xml:space="preserve"> at al. 2022). The construction of new plants, based on green technologies, attract</w:t>
      </w:r>
      <w:r w:rsidR="006722F0" w:rsidRPr="00D2768B">
        <w:rPr>
          <w:lang w:val="en-GB"/>
        </w:rPr>
        <w:t>s</w:t>
      </w:r>
      <w:r w:rsidRPr="00D2768B">
        <w:rPr>
          <w:lang w:val="en-GB"/>
        </w:rPr>
        <w:t xml:space="preserve"> most available</w:t>
      </w:r>
      <w:r w:rsidR="00B55DC6" w:rsidRPr="00D2768B">
        <w:rPr>
          <w:lang w:val="en-GB"/>
        </w:rPr>
        <w:t xml:space="preserve"> resources</w:t>
      </w:r>
      <w:r w:rsidR="00090BC2" w:rsidRPr="00D2768B">
        <w:rPr>
          <w:lang w:val="en-GB"/>
        </w:rPr>
        <w:t xml:space="preserve"> (Pla</w:t>
      </w:r>
      <w:r w:rsidR="00A07324" w:rsidRPr="00D2768B">
        <w:rPr>
          <w:lang w:val="en-GB"/>
        </w:rPr>
        <w:t>n</w:t>
      </w:r>
      <w:r w:rsidR="00090BC2" w:rsidRPr="00D2768B">
        <w:rPr>
          <w:lang w:val="en-GB"/>
        </w:rPr>
        <w:t xml:space="preserve">tinga </w:t>
      </w:r>
      <w:r w:rsidR="00A92932" w:rsidRPr="00D2768B">
        <w:rPr>
          <w:lang w:val="en-GB"/>
        </w:rPr>
        <w:t>et al. 2024)</w:t>
      </w:r>
      <w:r w:rsidRPr="00D2768B">
        <w:rPr>
          <w:lang w:val="en-GB"/>
        </w:rPr>
        <w:t xml:space="preserve">, that will imply that the old plants, based on fossil fuels, will continue to be in operation and, without new investment, the problem of aging will become even more pressing. Most oil facilities will soon </w:t>
      </w:r>
      <w:r w:rsidR="008C6C00" w:rsidRPr="00D2768B">
        <w:rPr>
          <w:lang w:val="en-GB"/>
        </w:rPr>
        <w:t>be</w:t>
      </w:r>
      <w:r w:rsidRPr="00D2768B">
        <w:rPr>
          <w:lang w:val="en-GB"/>
        </w:rPr>
        <w:t xml:space="preserve"> in a critical situation</w:t>
      </w:r>
      <w:r w:rsidR="006F0634" w:rsidRPr="00D2768B">
        <w:rPr>
          <w:lang w:val="en-GB"/>
        </w:rPr>
        <w:t xml:space="preserve"> indeed</w:t>
      </w:r>
      <w:r w:rsidRPr="00D2768B">
        <w:rPr>
          <w:lang w:val="en-GB"/>
        </w:rPr>
        <w:t xml:space="preserve">. In fact, they are obsolete because the entire production process from the </w:t>
      </w:r>
      <w:r w:rsidR="006F0634" w:rsidRPr="00D2768B">
        <w:rPr>
          <w:lang w:val="en-GB"/>
        </w:rPr>
        <w:t>feedstock</w:t>
      </w:r>
      <w:r w:rsidRPr="00D2768B">
        <w:rPr>
          <w:lang w:val="en-GB"/>
        </w:rPr>
        <w:t xml:space="preserve"> to the finished product</w:t>
      </w:r>
      <w:r w:rsidR="00CB5122" w:rsidRPr="00D2768B">
        <w:rPr>
          <w:lang w:val="en-GB"/>
        </w:rPr>
        <w:t>s</w:t>
      </w:r>
      <w:r w:rsidRPr="00D2768B">
        <w:rPr>
          <w:lang w:val="en-GB"/>
        </w:rPr>
        <w:t xml:space="preserve"> </w:t>
      </w:r>
      <w:r w:rsidR="00CB5122" w:rsidRPr="00D2768B">
        <w:rPr>
          <w:lang w:val="en-GB"/>
        </w:rPr>
        <w:t>is</w:t>
      </w:r>
      <w:r w:rsidRPr="00D2768B">
        <w:rPr>
          <w:lang w:val="en-GB"/>
        </w:rPr>
        <w:t xml:space="preserve"> no longer compatible with the sustainability objectives set at national and international level. Even if the objectives are not binding constraints, the commitment to achieve them is still binding and therefore must be considered, for example</w:t>
      </w:r>
      <w:r w:rsidR="00176AA2" w:rsidRPr="00D2768B">
        <w:rPr>
          <w:lang w:val="en-GB"/>
        </w:rPr>
        <w:t>,</w:t>
      </w:r>
      <w:r w:rsidRPr="00D2768B">
        <w:rPr>
          <w:lang w:val="en-GB"/>
        </w:rPr>
        <w:t xml:space="preserve"> with a policy of gradual substitution. At the local level, commitments are often strengthened, further increasing the gap between the establishment and the political and social context. Most oil plants are many </w:t>
      </w:r>
      <w:r w:rsidR="00176AA2" w:rsidRPr="00D2768B">
        <w:rPr>
          <w:lang w:val="en-GB"/>
        </w:rPr>
        <w:t xml:space="preserve">decades </w:t>
      </w:r>
      <w:r w:rsidRPr="00D2768B">
        <w:rPr>
          <w:lang w:val="en-GB"/>
        </w:rPr>
        <w:t>old and the technological adaptation, both for the electrical and electronic part and for the mechanical part is very urgent, but m</w:t>
      </w:r>
      <w:r w:rsidR="00ED45F7" w:rsidRPr="00D2768B">
        <w:rPr>
          <w:lang w:val="en-GB"/>
        </w:rPr>
        <w:t>ost executives</w:t>
      </w:r>
      <w:r w:rsidRPr="00D2768B">
        <w:rPr>
          <w:lang w:val="en-GB"/>
        </w:rPr>
        <w:t xml:space="preserve"> tend to procrastinate, because they fear the </w:t>
      </w:r>
      <w:r w:rsidR="00AC0123" w:rsidRPr="00D2768B">
        <w:rPr>
          <w:lang w:val="en-GB"/>
        </w:rPr>
        <w:t xml:space="preserve">remaining </w:t>
      </w:r>
      <w:r w:rsidRPr="00D2768B">
        <w:rPr>
          <w:lang w:val="en-GB"/>
        </w:rPr>
        <w:t xml:space="preserve">plant </w:t>
      </w:r>
      <w:r w:rsidR="00AC0123" w:rsidRPr="00D2768B">
        <w:rPr>
          <w:lang w:val="en-GB"/>
        </w:rPr>
        <w:t>lifetime could be shorter than</w:t>
      </w:r>
      <w:r w:rsidR="00042612" w:rsidRPr="00D2768B">
        <w:rPr>
          <w:lang w:val="en-GB"/>
        </w:rPr>
        <w:t xml:space="preserve"> </w:t>
      </w:r>
      <w:r w:rsidR="00E43B19" w:rsidRPr="00D2768B">
        <w:rPr>
          <w:lang w:val="en-GB"/>
        </w:rPr>
        <w:t>the</w:t>
      </w:r>
      <w:r w:rsidRPr="00D2768B">
        <w:rPr>
          <w:lang w:val="en-GB"/>
        </w:rPr>
        <w:t xml:space="preserve"> return on the investment </w:t>
      </w:r>
      <w:r w:rsidR="00E43B19" w:rsidRPr="00D2768B">
        <w:rPr>
          <w:lang w:val="en-GB"/>
        </w:rPr>
        <w:t>time</w:t>
      </w:r>
      <w:r w:rsidRPr="00D2768B">
        <w:rPr>
          <w:lang w:val="en-GB"/>
        </w:rPr>
        <w:t>. The lack of long-term prospects and investments can also have negative effects on organizational models and outdated procedures, lack of staff turnover with loss of experience</w:t>
      </w:r>
      <w:r w:rsidR="006466E6" w:rsidRPr="00D2768B">
        <w:rPr>
          <w:lang w:val="en-GB"/>
        </w:rPr>
        <w:t>, and lack</w:t>
      </w:r>
      <w:r w:rsidRPr="00D2768B">
        <w:rPr>
          <w:lang w:val="en-GB"/>
        </w:rPr>
        <w:t xml:space="preserve"> of training and motivation of staff. In summary, from techn</w:t>
      </w:r>
      <w:r w:rsidR="00941473" w:rsidRPr="00D2768B">
        <w:rPr>
          <w:lang w:val="en-GB"/>
        </w:rPr>
        <w:t>ologi</w:t>
      </w:r>
      <w:r w:rsidRPr="00D2768B">
        <w:rPr>
          <w:lang w:val="en-GB"/>
        </w:rPr>
        <w:t xml:space="preserve">cal obsolescence </w:t>
      </w:r>
      <w:r w:rsidR="00CF369C" w:rsidRPr="00D2768B">
        <w:rPr>
          <w:lang w:val="en-GB"/>
        </w:rPr>
        <w:t>it is</w:t>
      </w:r>
      <w:r w:rsidRPr="00D2768B">
        <w:rPr>
          <w:lang w:val="en-GB"/>
        </w:rPr>
        <w:t xml:space="preserve"> easily </w:t>
      </w:r>
      <w:r w:rsidR="00CF369C" w:rsidRPr="00D2768B">
        <w:rPr>
          <w:lang w:val="en-GB"/>
        </w:rPr>
        <w:t xml:space="preserve">to </w:t>
      </w:r>
      <w:r w:rsidRPr="00D2768B">
        <w:rPr>
          <w:lang w:val="en-GB"/>
        </w:rPr>
        <w:t xml:space="preserve">get to organizational obsolescence. </w:t>
      </w:r>
    </w:p>
    <w:p w14:paraId="18C5F607" w14:textId="39DC0F60" w:rsidR="00BA6856" w:rsidRPr="00D2768B" w:rsidRDefault="00CD62A2" w:rsidP="00CD62A2">
      <w:r w:rsidRPr="00D2768B">
        <w:t>Obsolescence, whether technological or organizational, is an intangible issue that</w:t>
      </w:r>
      <w:r w:rsidR="00CF369C" w:rsidRPr="00D2768B">
        <w:t xml:space="preserve"> i</w:t>
      </w:r>
      <w:r w:rsidRPr="00D2768B">
        <w:t>s challenging to address with technical fixes. Historically, process industries overlooked it, viewing themselves as tech leaders. However, rapid advancements in digital tech, AI, robotics, green chemistry, and renewables have intensified obsolescence problems. While managing physical degradation is crucial, ignoring obsolescence overlooks the root causes of aging, making it a grave error to focus solely on physical integrity and neglect these hidden factors.</w:t>
      </w:r>
    </w:p>
    <w:p w14:paraId="7B4F29A3" w14:textId="77777777" w:rsidR="00834731" w:rsidRPr="00D2768B" w:rsidRDefault="00834731" w:rsidP="00BC3077">
      <w:pPr>
        <w:pStyle w:val="CETheadingx"/>
      </w:pPr>
      <w:r w:rsidRPr="00D2768B">
        <w:t>Climate Change</w:t>
      </w:r>
    </w:p>
    <w:p w14:paraId="1E227148" w14:textId="3F09F029" w:rsidR="00BA6856" w:rsidRPr="00D2768B" w:rsidRDefault="00BA6856" w:rsidP="00BA6856">
      <w:pPr>
        <w:pStyle w:val="CETBodytext"/>
        <w:rPr>
          <w:lang w:val="en-GB"/>
        </w:rPr>
      </w:pPr>
      <w:r w:rsidRPr="00D2768B">
        <w:rPr>
          <w:lang w:val="en-GB"/>
        </w:rPr>
        <w:t>Natural events also make their contribution to aging. In recent decades, there has been an increase in the intensity and frequency of meteorological phenomena, including lightning, cloudbursts and floods, in many regions, presumably caused by climate change. Th</w:t>
      </w:r>
      <w:r w:rsidR="00A8549F" w:rsidRPr="00D2768B">
        <w:rPr>
          <w:lang w:val="en-GB"/>
        </w:rPr>
        <w:t>at</w:t>
      </w:r>
      <w:r w:rsidRPr="00D2768B">
        <w:rPr>
          <w:lang w:val="en-GB"/>
        </w:rPr>
        <w:t xml:space="preserve"> contributes to accelerating the physical degradation of structures and equipment, while the degradation of materials reduces their resistance to natural phenomena and in turn increases consequences. </w:t>
      </w:r>
      <w:r w:rsidR="00D3241F" w:rsidRPr="00D2768B">
        <w:rPr>
          <w:lang w:val="en-GB"/>
        </w:rPr>
        <w:t xml:space="preserve">The overlapping of digital transition, </w:t>
      </w:r>
      <w:r w:rsidR="00223719" w:rsidRPr="00D2768B">
        <w:rPr>
          <w:lang w:val="en-GB"/>
        </w:rPr>
        <w:t xml:space="preserve">energy transition, </w:t>
      </w:r>
      <w:r w:rsidR="00383DFC" w:rsidRPr="00D2768B">
        <w:rPr>
          <w:lang w:val="en-GB"/>
        </w:rPr>
        <w:t xml:space="preserve">and </w:t>
      </w:r>
      <w:r w:rsidR="00223719" w:rsidRPr="00D2768B">
        <w:rPr>
          <w:lang w:val="en-GB"/>
        </w:rPr>
        <w:t xml:space="preserve">climate change </w:t>
      </w:r>
      <w:r w:rsidR="0013675C" w:rsidRPr="00D2768B">
        <w:rPr>
          <w:lang w:val="en-GB"/>
        </w:rPr>
        <w:t xml:space="preserve">if unmanaged </w:t>
      </w:r>
      <w:r w:rsidR="008F4D85" w:rsidRPr="00D2768B">
        <w:rPr>
          <w:lang w:val="en-GB"/>
        </w:rPr>
        <w:t xml:space="preserve">could </w:t>
      </w:r>
      <w:r w:rsidR="0013675C" w:rsidRPr="00D2768B">
        <w:rPr>
          <w:lang w:val="en-GB"/>
        </w:rPr>
        <w:t>turn in</w:t>
      </w:r>
      <w:r w:rsidR="008F4D85" w:rsidRPr="00D2768B">
        <w:rPr>
          <w:lang w:val="en-GB"/>
        </w:rPr>
        <w:t xml:space="preserve"> a</w:t>
      </w:r>
      <w:r w:rsidR="00223719" w:rsidRPr="00D2768B">
        <w:rPr>
          <w:lang w:val="en-GB"/>
        </w:rPr>
        <w:t xml:space="preserve"> </w:t>
      </w:r>
      <w:r w:rsidR="008F4D85" w:rsidRPr="00D2768B">
        <w:rPr>
          <w:lang w:val="en-GB"/>
        </w:rPr>
        <w:t>“</w:t>
      </w:r>
      <w:r w:rsidR="00223719" w:rsidRPr="00D2768B">
        <w:rPr>
          <w:lang w:val="en-GB"/>
        </w:rPr>
        <w:t>perfect storm</w:t>
      </w:r>
      <w:r w:rsidR="008F4D85" w:rsidRPr="00D2768B">
        <w:rPr>
          <w:lang w:val="en-GB"/>
        </w:rPr>
        <w:t>”</w:t>
      </w:r>
      <w:r w:rsidR="00B50E7A" w:rsidRPr="00D2768B">
        <w:rPr>
          <w:lang w:val="en-GB"/>
        </w:rPr>
        <w:t xml:space="preserve"> </w:t>
      </w:r>
      <w:r w:rsidR="0013675C" w:rsidRPr="00D2768B">
        <w:rPr>
          <w:lang w:val="en-GB"/>
        </w:rPr>
        <w:t>(Dwivedi et al. 2022).</w:t>
      </w:r>
    </w:p>
    <w:p w14:paraId="7503DA5D" w14:textId="2FDD27AF" w:rsidR="00BC3077" w:rsidRPr="00D2768B" w:rsidRDefault="00BC3077" w:rsidP="00BC3077">
      <w:pPr>
        <w:pStyle w:val="CETheadingx"/>
      </w:pPr>
      <w:r w:rsidRPr="00D2768B">
        <w:t>Aging as emerging risk</w:t>
      </w:r>
    </w:p>
    <w:p w14:paraId="62F400EA" w14:textId="79CE28E5" w:rsidR="00AE03A9" w:rsidRPr="00D2768B" w:rsidRDefault="00BA6856" w:rsidP="00AE03A9">
      <w:pPr>
        <w:pStyle w:val="CETBodytext"/>
        <w:rPr>
          <w:lang w:val="en-GB"/>
        </w:rPr>
      </w:pPr>
      <w:r w:rsidRPr="00D2768B">
        <w:rPr>
          <w:lang w:val="en-GB"/>
        </w:rPr>
        <w:t xml:space="preserve">The problem of plant aging, seen in its various aspects of degradation and technological and organizational obsolescence, is an "emerging" problem even if </w:t>
      </w:r>
      <w:r w:rsidR="00F61198" w:rsidRPr="00D2768B">
        <w:rPr>
          <w:lang w:val="en-GB"/>
        </w:rPr>
        <w:t xml:space="preserve">it is </w:t>
      </w:r>
      <w:r w:rsidRPr="00D2768B">
        <w:rPr>
          <w:lang w:val="en-GB"/>
        </w:rPr>
        <w:t>not new because innovation has never been so fast in all fields. Innovation makes processes, products, materials, equipment, and organizations obsolete. And obsolescence exacerbates the problems of degradation with damage to materials, loss of integrity and functionality of the plants. Everything contributes to increas</w:t>
      </w:r>
      <w:r w:rsidR="00F61198" w:rsidRPr="00D2768B">
        <w:rPr>
          <w:lang w:val="en-GB"/>
        </w:rPr>
        <w:t>e</w:t>
      </w:r>
      <w:r w:rsidRPr="00D2768B">
        <w:rPr>
          <w:lang w:val="en-GB"/>
        </w:rPr>
        <w:t xml:space="preserve"> the risk of failures, ruptures, service interruptions, accidents at work, and major accidents. </w:t>
      </w:r>
      <w:r w:rsidR="007C5E9E" w:rsidRPr="00D2768B">
        <w:rPr>
          <w:lang w:val="en-GB"/>
        </w:rPr>
        <w:t xml:space="preserve">To understand the emergent risk of aging </w:t>
      </w:r>
      <w:r w:rsidR="00437468" w:rsidRPr="00D2768B">
        <w:rPr>
          <w:lang w:val="en-GB"/>
        </w:rPr>
        <w:t xml:space="preserve">five </w:t>
      </w:r>
      <w:r w:rsidR="007C5E9E" w:rsidRPr="00D2768B">
        <w:rPr>
          <w:lang w:val="en-GB"/>
        </w:rPr>
        <w:t>factors must be considered</w:t>
      </w:r>
      <w:r w:rsidR="00E57A30" w:rsidRPr="00D2768B">
        <w:rPr>
          <w:lang w:val="en-GB"/>
        </w:rPr>
        <w:t xml:space="preserve">: 1) knowledge, 2) complexity, </w:t>
      </w:r>
      <w:r w:rsidR="00116ED6" w:rsidRPr="00D2768B">
        <w:rPr>
          <w:lang w:val="en-GB"/>
        </w:rPr>
        <w:t>3</w:t>
      </w:r>
      <w:r w:rsidR="00E57A30" w:rsidRPr="00D2768B">
        <w:rPr>
          <w:lang w:val="en-GB"/>
        </w:rPr>
        <w:t xml:space="preserve">) time dimension, </w:t>
      </w:r>
      <w:r w:rsidR="00116ED6" w:rsidRPr="00D2768B">
        <w:rPr>
          <w:lang w:val="en-GB"/>
        </w:rPr>
        <w:t xml:space="preserve">4) </w:t>
      </w:r>
      <w:r w:rsidR="00E57A30" w:rsidRPr="00D2768B">
        <w:rPr>
          <w:lang w:val="en-GB"/>
        </w:rPr>
        <w:t xml:space="preserve">controllability and </w:t>
      </w:r>
      <w:r w:rsidR="00116ED6" w:rsidRPr="00D2768B">
        <w:rPr>
          <w:lang w:val="en-GB"/>
        </w:rPr>
        <w:t xml:space="preserve">5) </w:t>
      </w:r>
      <w:r w:rsidR="003223E8" w:rsidRPr="00D2768B">
        <w:rPr>
          <w:lang w:val="en-GB"/>
        </w:rPr>
        <w:t>behaviour</w:t>
      </w:r>
      <w:r w:rsidR="007C5E9E" w:rsidRPr="00D2768B">
        <w:rPr>
          <w:lang w:val="en-GB"/>
        </w:rPr>
        <w:t xml:space="preserve">. Knowledge factors include unknown effects in internal organization related to obsolescence of product and processes, unknown corrosion rate of old materials used for new products, insufficient data about likelihood of undesired events (e.g. anomalies, failures, incident and accidents) related to the combined effect of obsolescence and degradation, lack of method for dismission of declining technologies. Complexity factors include interconnectedness of old and new damage mechanisms, balance of innovation and obsolescence, lifecycle of </w:t>
      </w:r>
      <w:r w:rsidR="007C5E9E" w:rsidRPr="00D2768B">
        <w:rPr>
          <w:lang w:val="en-GB"/>
        </w:rPr>
        <w:lastRenderedPageBreak/>
        <w:t xml:space="preserve">innovative technologies, innovation in inspection technologies (e.g. robot and artificial intelligence), insufficient data on consequences of potential decisions about technological and organizational innovation. </w:t>
      </w:r>
      <w:r w:rsidR="003464B9" w:rsidRPr="00D2768B">
        <w:rPr>
          <w:lang w:val="en-GB"/>
        </w:rPr>
        <w:t>“</w:t>
      </w:r>
      <w:r w:rsidR="007C5E9E" w:rsidRPr="00D2768B">
        <w:rPr>
          <w:lang w:val="en-GB"/>
        </w:rPr>
        <w:t>Time dimension</w:t>
      </w:r>
      <w:r w:rsidR="003464B9" w:rsidRPr="00D2768B">
        <w:rPr>
          <w:lang w:val="en-GB"/>
        </w:rPr>
        <w:t>”</w:t>
      </w:r>
      <w:r w:rsidR="007C5E9E" w:rsidRPr="00D2768B">
        <w:rPr>
          <w:lang w:val="en-GB"/>
        </w:rPr>
        <w:t xml:space="preserve"> factors include the higher velocity of change in the external context (e.g. local, national, and international politics) as well as in internal context, (e.g. ownership, fusions and divisions, personnel turnover</w:t>
      </w:r>
      <w:r w:rsidR="00D70D46" w:rsidRPr="00D2768B">
        <w:rPr>
          <w:lang w:val="en-GB"/>
        </w:rPr>
        <w:t>,</w:t>
      </w:r>
      <w:r w:rsidR="007C5E9E" w:rsidRPr="00D2768B">
        <w:rPr>
          <w:lang w:val="en-GB"/>
        </w:rPr>
        <w:t xml:space="preserve"> financial and personnel cut). Controllability factors include the effects of factors out of the organization's control (e.g. natural hazards, changes in national, international legislation and regulations). </w:t>
      </w:r>
      <w:r w:rsidR="003223E8" w:rsidRPr="00D2768B">
        <w:rPr>
          <w:lang w:val="en-GB"/>
        </w:rPr>
        <w:t>Behavioural</w:t>
      </w:r>
      <w:r w:rsidR="007C5E9E" w:rsidRPr="00D2768B">
        <w:rPr>
          <w:lang w:val="en-GB"/>
        </w:rPr>
        <w:t xml:space="preserve"> factors include the effects of changes of </w:t>
      </w:r>
      <w:r w:rsidR="00156D23" w:rsidRPr="00D2768B">
        <w:rPr>
          <w:lang w:val="en-GB"/>
        </w:rPr>
        <w:t>context</w:t>
      </w:r>
      <w:r w:rsidR="007C5E9E" w:rsidRPr="00D2768B">
        <w:rPr>
          <w:lang w:val="en-GB"/>
        </w:rPr>
        <w:t xml:space="preserve"> on </w:t>
      </w:r>
      <w:r w:rsidR="00007C1B" w:rsidRPr="00D2768B">
        <w:rPr>
          <w:lang w:val="en-GB"/>
        </w:rPr>
        <w:t>workers</w:t>
      </w:r>
      <w:r w:rsidR="007C5E9E" w:rsidRPr="00D2768B">
        <w:rPr>
          <w:lang w:val="en-GB"/>
        </w:rPr>
        <w:t xml:space="preserve"> and management.</w:t>
      </w:r>
      <w:r w:rsidR="004F68CB" w:rsidRPr="00D2768B">
        <w:rPr>
          <w:lang w:val="en-GB"/>
        </w:rPr>
        <w:t xml:space="preserve"> </w:t>
      </w:r>
      <w:r w:rsidR="00516717" w:rsidRPr="00D2768B">
        <w:rPr>
          <w:lang w:val="en-GB"/>
        </w:rPr>
        <w:t xml:space="preserve">Examples of </w:t>
      </w:r>
      <w:r w:rsidR="002A7793" w:rsidRPr="00D2768B">
        <w:rPr>
          <w:lang w:val="en-GB"/>
        </w:rPr>
        <w:t>b</w:t>
      </w:r>
      <w:r w:rsidR="003223E8" w:rsidRPr="00D2768B">
        <w:rPr>
          <w:lang w:val="en-GB"/>
        </w:rPr>
        <w:t>ehavioural</w:t>
      </w:r>
      <w:r w:rsidR="00516717" w:rsidRPr="00D2768B">
        <w:rPr>
          <w:lang w:val="en-GB"/>
        </w:rPr>
        <w:t xml:space="preserve"> factors are </w:t>
      </w:r>
      <w:r w:rsidR="00EB01CF" w:rsidRPr="00D2768B">
        <w:rPr>
          <w:lang w:val="en-GB"/>
        </w:rPr>
        <w:t>the l</w:t>
      </w:r>
      <w:r w:rsidR="004F68CB" w:rsidRPr="00D2768B">
        <w:rPr>
          <w:lang w:val="en-GB"/>
        </w:rPr>
        <w:t xml:space="preserve">ack of familiarity and </w:t>
      </w:r>
      <w:r w:rsidR="00EB01CF" w:rsidRPr="00D2768B">
        <w:rPr>
          <w:lang w:val="en-GB"/>
        </w:rPr>
        <w:t>l</w:t>
      </w:r>
      <w:r w:rsidR="004F68CB" w:rsidRPr="00D2768B">
        <w:rPr>
          <w:lang w:val="en-GB"/>
        </w:rPr>
        <w:t>ack of understanding of new context arising from digital transition and energy transition</w:t>
      </w:r>
      <w:r w:rsidR="00EB01CF" w:rsidRPr="00D2768B">
        <w:rPr>
          <w:lang w:val="en-GB"/>
        </w:rPr>
        <w:t>; the</w:t>
      </w:r>
      <w:r w:rsidR="004F68CB" w:rsidRPr="00D2768B">
        <w:rPr>
          <w:lang w:val="en-GB"/>
        </w:rPr>
        <w:t xml:space="preserve"> </w:t>
      </w:r>
      <w:r w:rsidR="00EB01CF" w:rsidRPr="00D2768B">
        <w:rPr>
          <w:lang w:val="en-GB"/>
        </w:rPr>
        <w:t>m</w:t>
      </w:r>
      <w:r w:rsidR="004F68CB" w:rsidRPr="00D2768B">
        <w:rPr>
          <w:lang w:val="en-GB"/>
        </w:rPr>
        <w:t xml:space="preserve">isperception and misinterpretation of entangled risks related to aging establishments facing digital and energy transition. cognitive biases including information fatigue(s), can significantly influence perception of new risk. </w:t>
      </w:r>
      <w:r w:rsidR="00EB01CF" w:rsidRPr="00D2768B">
        <w:rPr>
          <w:lang w:val="en-GB"/>
        </w:rPr>
        <w:t>A further example is the s</w:t>
      </w:r>
      <w:r w:rsidR="004F68CB" w:rsidRPr="00D2768B">
        <w:rPr>
          <w:lang w:val="en-GB"/>
        </w:rPr>
        <w:t>usceptibility to ignorance. The complexity of the transitions, overlapping aging and obsolescence issues, often leads to a situation in which people are flooded with information, but the basic understanding of the phenomenon is missing.</w:t>
      </w:r>
    </w:p>
    <w:p w14:paraId="69EBE278" w14:textId="77777777" w:rsidR="00C51395" w:rsidRPr="00D2768B" w:rsidRDefault="00C51395" w:rsidP="00C51395">
      <w:pPr>
        <w:pStyle w:val="CETHeading1"/>
        <w:rPr>
          <w:lang w:val="en-GB"/>
        </w:rPr>
      </w:pPr>
      <w:r w:rsidRPr="00D2768B">
        <w:rPr>
          <w:lang w:val="en-GB"/>
        </w:rPr>
        <w:t>Aging Risk assessment and management</w:t>
      </w:r>
    </w:p>
    <w:p w14:paraId="195BFC2C" w14:textId="77777777" w:rsidR="00C51395" w:rsidRPr="00D2768B" w:rsidRDefault="00C51395" w:rsidP="00C51395">
      <w:pPr>
        <w:pStyle w:val="CETBodytext"/>
        <w:rPr>
          <w:lang w:val="en-GB"/>
        </w:rPr>
      </w:pPr>
      <w:r w:rsidRPr="00D2768B">
        <w:rPr>
          <w:lang w:val="en-GB"/>
        </w:rPr>
        <w:t xml:space="preserve">The various technical guidelines developed in the last decade on the management of aging are all focused on the management of risks related to physical degradation and marginally deal with the aspects of technical and organizational obsolescence. The formidable acceleration of the digital transition and the great uncertainties (especially political) that accompany the digital transition require a complete reversal of the paradigm. The process industry already has all the scientific and technical tools to control physical degradation and safely extend the useful life of plants, optimize inspections and maintenance, while there is a lack of methods for plants that have to go through rapid technological transitions, reaping the benefits of changes in the technological and organizational context and controlling the risks that obsolescence,  which is the inevitable shadow innovation brings with it. </w:t>
      </w:r>
    </w:p>
    <w:p w14:paraId="4CF1912F" w14:textId="77777777" w:rsidR="00FE0203" w:rsidRPr="00D2768B" w:rsidRDefault="00FE0203" w:rsidP="00BC3077">
      <w:pPr>
        <w:pStyle w:val="CETheadingx"/>
      </w:pPr>
      <w:r w:rsidRPr="00D2768B">
        <w:t>Fishbone</w:t>
      </w:r>
    </w:p>
    <w:p w14:paraId="7C7CBCAD" w14:textId="32EBE3FC" w:rsidR="00144C44" w:rsidRPr="00D2768B" w:rsidRDefault="00144C44" w:rsidP="00A52117">
      <w:pPr>
        <w:pStyle w:val="CETBodytext"/>
        <w:rPr>
          <w:lang w:val="en-GB"/>
        </w:rPr>
      </w:pPr>
      <w:r w:rsidRPr="00D2768B">
        <w:rPr>
          <w:lang w:val="en-GB"/>
        </w:rPr>
        <w:t xml:space="preserve">To analyse general problems like this, the Ishikawa method (a.k.a. fishbone method) is still the most suitable. Five main factors </w:t>
      </w:r>
      <w:proofErr w:type="gramStart"/>
      <w:r w:rsidR="002A7793" w:rsidRPr="00D2768B">
        <w:rPr>
          <w:lang w:val="en-GB"/>
        </w:rPr>
        <w:t>have to</w:t>
      </w:r>
      <w:proofErr w:type="gramEnd"/>
      <w:r w:rsidR="002A7793" w:rsidRPr="00D2768B">
        <w:rPr>
          <w:lang w:val="en-GB"/>
        </w:rPr>
        <w:t xml:space="preserve"> be </w:t>
      </w:r>
      <w:r w:rsidRPr="00D2768B">
        <w:rPr>
          <w:lang w:val="en-GB"/>
        </w:rPr>
        <w:t>consider</w:t>
      </w:r>
      <w:r w:rsidR="002A7793" w:rsidRPr="00D2768B">
        <w:rPr>
          <w:lang w:val="en-GB"/>
        </w:rPr>
        <w:t>ed</w:t>
      </w:r>
      <w:r w:rsidRPr="00D2768B">
        <w:rPr>
          <w:lang w:val="en-GB"/>
        </w:rPr>
        <w:t xml:space="preserve"> when assessing aging as an emerging risk have already been described in §</w:t>
      </w:r>
      <w:r w:rsidR="00BC3077" w:rsidRPr="00D2768B">
        <w:rPr>
          <w:lang w:val="en-GB"/>
        </w:rPr>
        <w:t>3.4</w:t>
      </w:r>
      <w:r w:rsidRPr="00D2768B">
        <w:rPr>
          <w:lang w:val="en-GB"/>
        </w:rPr>
        <w:t>. To complete the picture to understand the risk of aging, there is only one type of factor to add: background factors. They refer to what happened in the history of the plant, and which determine the current conditions and condition the future. Background factors relate to physical history and organizational history. Figure 1 schematically represents the fishbone of aging, seen as an emerging risk. The representation of the drawing is limited to the first level, to respect the tight length limits of the paper.</w:t>
      </w:r>
    </w:p>
    <w:p w14:paraId="3149EFAE" w14:textId="77777777" w:rsidR="00144C44" w:rsidRPr="00D2768B" w:rsidRDefault="00144C44" w:rsidP="00144C44">
      <w:pPr>
        <w:pStyle w:val="CETBodytext"/>
        <w:rPr>
          <w:lang w:val="en-GB"/>
        </w:rPr>
      </w:pPr>
    </w:p>
    <w:p w14:paraId="2B1B1549" w14:textId="632578F4" w:rsidR="00460E43" w:rsidRPr="00D2768B" w:rsidRDefault="00460E43" w:rsidP="00354FF2">
      <w:pPr>
        <w:pStyle w:val="CETBodytext"/>
        <w:spacing w:line="240" w:lineRule="auto"/>
        <w:rPr>
          <w:lang w:val="en-GB"/>
        </w:rPr>
      </w:pPr>
      <w:r w:rsidRPr="00D2768B">
        <w:rPr>
          <w:noProof/>
          <w:lang w:val="en-GB"/>
        </w:rPr>
        <w:drawing>
          <wp:inline distT="0" distB="0" distL="0" distR="0" wp14:anchorId="2F9E1091" wp14:editId="0C9542F4">
            <wp:extent cx="5260005" cy="3155775"/>
            <wp:effectExtent l="0" t="0" r="0" b="6985"/>
            <wp:docPr id="3" name="Immagine 2" descr="Immagine che contiene schermata, testo, design&#10;&#10;Il contenuto generato dall'IA potrebbe non essere corretto.">
              <a:extLst xmlns:a="http://schemas.openxmlformats.org/drawingml/2006/main">
                <a:ext uri="{FF2B5EF4-FFF2-40B4-BE49-F238E27FC236}">
                  <a16:creationId xmlns:a16="http://schemas.microsoft.com/office/drawing/2014/main" id="{2E8C202F-912C-3766-9FFC-A69B9311F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2" descr="Immagine che contiene schermata, testo, design&#10;&#10;Il contenuto generato dall'IA potrebbe non essere corretto.">
                      <a:extLst>
                        <a:ext uri="{FF2B5EF4-FFF2-40B4-BE49-F238E27FC236}">
                          <a16:creationId xmlns:a16="http://schemas.microsoft.com/office/drawing/2014/main" id="{2E8C202F-912C-3766-9FFC-A69B9311FEA5}"/>
                        </a:ext>
                      </a:extLst>
                    </pic:cNvPr>
                    <pic:cNvPicPr>
                      <a:picLocks noChangeAspect="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5283822" cy="3170064"/>
                    </a:xfrm>
                    <a:prstGeom prst="rect">
                      <a:avLst/>
                    </a:prstGeom>
                  </pic:spPr>
                </pic:pic>
              </a:graphicData>
            </a:graphic>
          </wp:inline>
        </w:drawing>
      </w:r>
    </w:p>
    <w:p w14:paraId="45912CD7" w14:textId="77777777" w:rsidR="00460E43" w:rsidRPr="00D2768B" w:rsidRDefault="00460E43" w:rsidP="00460E43">
      <w:pPr>
        <w:pStyle w:val="CETCaption"/>
        <w:rPr>
          <w:rStyle w:val="CETCaptionCarattere"/>
          <w:i/>
        </w:rPr>
      </w:pPr>
      <w:r w:rsidRPr="00D2768B">
        <w:rPr>
          <w:rStyle w:val="CETCaptionCarattere"/>
          <w:i/>
        </w:rPr>
        <w:t>Figure 1: Aging Fishbone</w:t>
      </w:r>
    </w:p>
    <w:p w14:paraId="5788FC71" w14:textId="24784456" w:rsidR="00A85903" w:rsidRPr="00D2768B" w:rsidRDefault="006355E1" w:rsidP="00BC3077">
      <w:pPr>
        <w:pStyle w:val="CETheadingx"/>
        <w:numPr>
          <w:ilvl w:val="0"/>
          <w:numId w:val="0"/>
        </w:numPr>
      </w:pPr>
      <w:r w:rsidRPr="00D2768B">
        <w:lastRenderedPageBreak/>
        <w:t>4</w:t>
      </w:r>
      <w:r w:rsidR="009C3913" w:rsidRPr="00D2768B">
        <w:t xml:space="preserve">.2 </w:t>
      </w:r>
      <w:r w:rsidR="00A85903" w:rsidRPr="00D2768B">
        <w:t>Aging Check List</w:t>
      </w:r>
    </w:p>
    <w:p w14:paraId="7D04C291" w14:textId="70DBD427" w:rsidR="00806DCB" w:rsidRPr="00D2768B" w:rsidRDefault="0084298E" w:rsidP="00806DCB">
      <w:pPr>
        <w:pStyle w:val="CETBodytext"/>
        <w:rPr>
          <w:lang w:val="en-GB"/>
        </w:rPr>
      </w:pPr>
      <w:r w:rsidRPr="00D2768B">
        <w:rPr>
          <w:lang w:val="en-GB"/>
        </w:rPr>
        <w:t xml:space="preserve">The aging fishbone has been used to propose a checklist that </w:t>
      </w:r>
      <w:proofErr w:type="spellStart"/>
      <w:r w:rsidR="002A7793" w:rsidRPr="00D2768B">
        <w:rPr>
          <w:lang w:val="en-GB"/>
        </w:rPr>
        <w:t>analyze</w:t>
      </w:r>
      <w:proofErr w:type="spellEnd"/>
      <w:r w:rsidRPr="00D2768B">
        <w:rPr>
          <w:lang w:val="en-GB"/>
        </w:rPr>
        <w:t xml:space="preserve"> one by one the factors and sub-factors of aging, making a diagnosis of the organization's ability to manage aging. This review can be done by the management so that the best decisions can be made to increase the potential longevity of the plant. Even in third-party audits, the fishbone of aging can be useful to understand on which points it is still possible to work on to curb the damage of time. In the proposed checklist there is a first discrimination between accelerating and decelerating factors. This distinction had already been introduced in our previous work focused on physical degradation and here it </w:t>
      </w:r>
      <w:r w:rsidR="002A7793" w:rsidRPr="00D2768B">
        <w:rPr>
          <w:lang w:val="en-GB"/>
        </w:rPr>
        <w:t xml:space="preserve">is taken </w:t>
      </w:r>
      <w:r w:rsidRPr="00D2768B">
        <w:rPr>
          <w:lang w:val="en-GB"/>
        </w:rPr>
        <w:t xml:space="preserve">up again by emphasizing the fact that an accelerating factor corresponds to objective situations that can no longer be changed, while the decelerating factor always corresponds to a decision or an activity that can be made. Different factors may have different weights, but this must be decided by the user based on the specific context; only the negative sign for accelerating factors and positive for decelerating factors must be maintained. A further discrimination is between the factors to be evaluated for the overall establishment and to the factors to be evaluated separately for each critical item. Digital and Physical Critical items are, in turn discriminated, as the first ones suffer just obsolescence and the second ones suffer both obsolescence and physical degradation. </w:t>
      </w:r>
      <w:r w:rsidR="00AD2B12" w:rsidRPr="00D2768B">
        <w:rPr>
          <w:lang w:val="en-GB"/>
        </w:rPr>
        <w:t>In t</w:t>
      </w:r>
      <w:r w:rsidRPr="00D2768B">
        <w:rPr>
          <w:lang w:val="en-GB"/>
        </w:rPr>
        <w:t>able 1 the proposed check list</w:t>
      </w:r>
      <w:r w:rsidR="00AD2B12" w:rsidRPr="00D2768B">
        <w:rPr>
          <w:lang w:val="en-GB"/>
        </w:rPr>
        <w:t xml:space="preserve"> is shown</w:t>
      </w:r>
      <w:r w:rsidR="00DD72D6" w:rsidRPr="00D2768B">
        <w:rPr>
          <w:lang w:val="en-GB"/>
        </w:rPr>
        <w:t xml:space="preserve">. </w:t>
      </w:r>
      <w:r w:rsidRPr="00D2768B">
        <w:rPr>
          <w:lang w:val="en-GB"/>
        </w:rPr>
        <w:t xml:space="preserve"> </w:t>
      </w:r>
    </w:p>
    <w:p w14:paraId="348742EC" w14:textId="11337AA0" w:rsidR="008D1F19" w:rsidRPr="00D2768B" w:rsidRDefault="008D1F19" w:rsidP="0059027D">
      <w:pPr>
        <w:pStyle w:val="CETTabletitle"/>
      </w:pPr>
      <w:r w:rsidRPr="00D2768B">
        <w:t>Ta</w:t>
      </w:r>
      <w:r w:rsidR="00D51B6A" w:rsidRPr="00D2768B">
        <w:t>ble</w:t>
      </w:r>
      <w:r w:rsidRPr="00D2768B">
        <w:fldChar w:fldCharType="begin"/>
      </w:r>
      <w:r w:rsidRPr="00D2768B">
        <w:instrText xml:space="preserve"> SEQ Tabella \* ARABIC </w:instrText>
      </w:r>
      <w:r w:rsidRPr="00D2768B">
        <w:fldChar w:fldCharType="separate"/>
      </w:r>
      <w:r w:rsidR="001B0498" w:rsidRPr="00D2768B">
        <w:rPr>
          <w:noProof/>
        </w:rPr>
        <w:t>1</w:t>
      </w:r>
      <w:r w:rsidRPr="00D2768B">
        <w:fldChar w:fldCharType="end"/>
      </w:r>
      <w:r w:rsidR="00C52A27" w:rsidRPr="00D2768B">
        <w:t xml:space="preserve"> The proposed “</w:t>
      </w:r>
      <w:r w:rsidR="005F4176" w:rsidRPr="00D2768B">
        <w:t>A</w:t>
      </w:r>
      <w:r w:rsidR="00C52A27" w:rsidRPr="00D2768B">
        <w:t xml:space="preserve">ging </w:t>
      </w:r>
      <w:r w:rsidR="005F4176" w:rsidRPr="00D2768B">
        <w:t>Checklist”</w:t>
      </w:r>
      <w:r w:rsidR="004B6470" w:rsidRPr="00D2768B">
        <w:t>.</w:t>
      </w:r>
      <w:r w:rsidR="00E84659" w:rsidRPr="00D2768B">
        <w:t xml:space="preserve"> Legenda CPI = Critical Physical Item, CDI = Critical Digital Item, OE overall establishment,</w:t>
      </w:r>
      <w:r w:rsidR="004B6470" w:rsidRPr="00D2768B">
        <w:t xml:space="preserve"> </w:t>
      </w:r>
      <w:r w:rsidR="003929DF" w:rsidRPr="00D2768B">
        <w:t xml:space="preserve">sign + </w:t>
      </w:r>
      <w:r w:rsidR="00DB4CE5" w:rsidRPr="00D2768B">
        <w:t>a</w:t>
      </w:r>
      <w:r w:rsidR="00606B5B" w:rsidRPr="00D2768B">
        <w:t xml:space="preserve">ccelerating factors </w:t>
      </w:r>
      <w:r w:rsidR="008B61E8" w:rsidRPr="00D2768B">
        <w:t>(negative),</w:t>
      </w:r>
      <w:r w:rsidR="003929DF" w:rsidRPr="00D2768B">
        <w:t>sign</w:t>
      </w:r>
      <w:r w:rsidR="008B61E8" w:rsidRPr="00D2768B">
        <w:t xml:space="preserve"> </w:t>
      </w:r>
      <w:r w:rsidR="003929DF" w:rsidRPr="00D2768B">
        <w:t xml:space="preserve">- </w:t>
      </w:r>
      <w:r w:rsidR="008B61E8" w:rsidRPr="00D2768B">
        <w:t>decelerating</w:t>
      </w:r>
      <w:r w:rsidR="00E84659" w:rsidRPr="00D2768B">
        <w:t xml:space="preserve"> (positive)</w:t>
      </w:r>
      <w:r w:rsidR="008B61E8" w:rsidRPr="00D2768B">
        <w:t xml:space="preserve"> factors</w:t>
      </w:r>
      <w:r w:rsidR="00E15C99" w:rsidRPr="00D2768B">
        <w:t xml:space="preserve"> </w:t>
      </w:r>
    </w:p>
    <w:tbl>
      <w:tblPr>
        <w:tblW w:w="8620" w:type="dxa"/>
        <w:tblCellMar>
          <w:left w:w="70" w:type="dxa"/>
          <w:right w:w="70" w:type="dxa"/>
        </w:tblCellMar>
        <w:tblLook w:val="04A0" w:firstRow="1" w:lastRow="0" w:firstColumn="1" w:lastColumn="0" w:noHBand="0" w:noVBand="1"/>
      </w:tblPr>
      <w:tblGrid>
        <w:gridCol w:w="1420"/>
        <w:gridCol w:w="7200"/>
      </w:tblGrid>
      <w:tr w:rsidR="00D2768B" w:rsidRPr="00D2768B" w14:paraId="721BE262" w14:textId="77777777" w:rsidTr="00455C91">
        <w:trPr>
          <w:trHeight w:val="20"/>
        </w:trPr>
        <w:tc>
          <w:tcPr>
            <w:tcW w:w="1420" w:type="dxa"/>
            <w:vMerge w:val="restart"/>
            <w:tcBorders>
              <w:top w:val="single" w:sz="12" w:space="0" w:color="00B050"/>
              <w:left w:val="nil"/>
              <w:bottom w:val="single" w:sz="4" w:space="0" w:color="00B050"/>
              <w:right w:val="nil"/>
            </w:tcBorders>
            <w:vAlign w:val="center"/>
            <w:hideMark/>
          </w:tcPr>
          <w:p w14:paraId="04E8F47A" w14:textId="77777777" w:rsidR="0002580E" w:rsidRPr="00D2768B" w:rsidRDefault="0002580E" w:rsidP="00A565B5">
            <w:pPr>
              <w:pStyle w:val="CETBodytext"/>
              <w:rPr>
                <w:lang w:val="en-GB" w:eastAsia="it-IT"/>
              </w:rPr>
            </w:pPr>
            <w:r w:rsidRPr="00D2768B">
              <w:rPr>
                <w:lang w:val="en-GB" w:eastAsia="it-IT"/>
              </w:rPr>
              <w:t>Time dimension factors</w:t>
            </w:r>
          </w:p>
        </w:tc>
        <w:tc>
          <w:tcPr>
            <w:tcW w:w="7200" w:type="dxa"/>
            <w:tcBorders>
              <w:top w:val="single" w:sz="12" w:space="0" w:color="00B050"/>
              <w:left w:val="nil"/>
              <w:right w:val="nil"/>
            </w:tcBorders>
            <w:vAlign w:val="center"/>
            <w:hideMark/>
          </w:tcPr>
          <w:p w14:paraId="77F7A257" w14:textId="5E683BF4"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heck actual and expected lifetime </w:t>
            </w:r>
          </w:p>
        </w:tc>
      </w:tr>
      <w:tr w:rsidR="00D2768B" w:rsidRPr="00D2768B" w14:paraId="13A852AA" w14:textId="77777777" w:rsidTr="00455C91">
        <w:trPr>
          <w:trHeight w:val="20"/>
        </w:trPr>
        <w:tc>
          <w:tcPr>
            <w:tcW w:w="1420" w:type="dxa"/>
            <w:vMerge/>
            <w:tcBorders>
              <w:top w:val="single" w:sz="12" w:space="0" w:color="00B050"/>
              <w:left w:val="nil"/>
              <w:bottom w:val="single" w:sz="4" w:space="0" w:color="00B050"/>
              <w:right w:val="nil"/>
            </w:tcBorders>
            <w:vAlign w:val="center"/>
            <w:hideMark/>
          </w:tcPr>
          <w:p w14:paraId="32C8B054" w14:textId="77777777" w:rsidR="0002580E" w:rsidRPr="00D2768B" w:rsidRDefault="0002580E" w:rsidP="00A565B5">
            <w:pPr>
              <w:pStyle w:val="CETBodytext"/>
              <w:rPr>
                <w:lang w:val="en-GB" w:eastAsia="it-IT"/>
              </w:rPr>
            </w:pPr>
          </w:p>
        </w:tc>
        <w:tc>
          <w:tcPr>
            <w:tcW w:w="7200" w:type="dxa"/>
            <w:tcBorders>
              <w:left w:val="nil"/>
              <w:right w:val="nil"/>
            </w:tcBorders>
            <w:vAlign w:val="center"/>
            <w:hideMark/>
          </w:tcPr>
          <w:p w14:paraId="5821618D" w14:textId="1DF18D6C"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DI check possible </w:t>
            </w:r>
            <w:r w:rsidR="00753929" w:rsidRPr="00D2768B">
              <w:rPr>
                <w:lang w:val="en-GB" w:eastAsia="it-IT"/>
              </w:rPr>
              <w:t>inadequateness</w:t>
            </w:r>
            <w:r w:rsidR="0002580E" w:rsidRPr="00D2768B">
              <w:rPr>
                <w:lang w:val="en-GB" w:eastAsia="it-IT"/>
              </w:rPr>
              <w:t xml:space="preserve"> </w:t>
            </w:r>
            <w:r w:rsidRPr="00D2768B">
              <w:rPr>
                <w:lang w:val="en-GB" w:eastAsia="it-IT"/>
              </w:rPr>
              <w:t xml:space="preserve">+ </w:t>
            </w:r>
            <w:r w:rsidR="000F2830" w:rsidRPr="00D2768B">
              <w:rPr>
                <w:lang w:val="en-GB" w:eastAsia="it-IT"/>
              </w:rPr>
              <w:t>for</w:t>
            </w:r>
            <w:r w:rsidR="0002580E" w:rsidRPr="00D2768B">
              <w:rPr>
                <w:lang w:val="en-GB" w:eastAsia="it-IT"/>
              </w:rPr>
              <w:t xml:space="preserve"> new industrial standards</w:t>
            </w:r>
          </w:p>
        </w:tc>
      </w:tr>
      <w:tr w:rsidR="00D2768B" w:rsidRPr="00D2768B" w14:paraId="2C460BE5" w14:textId="77777777" w:rsidTr="00455C91">
        <w:trPr>
          <w:trHeight w:val="20"/>
        </w:trPr>
        <w:tc>
          <w:tcPr>
            <w:tcW w:w="1420" w:type="dxa"/>
            <w:vMerge/>
            <w:tcBorders>
              <w:top w:val="single" w:sz="12" w:space="0" w:color="00B050"/>
              <w:left w:val="nil"/>
              <w:bottom w:val="single" w:sz="4" w:space="0" w:color="00B050"/>
              <w:right w:val="nil"/>
            </w:tcBorders>
            <w:vAlign w:val="center"/>
            <w:hideMark/>
          </w:tcPr>
          <w:p w14:paraId="3B780193" w14:textId="77777777" w:rsidR="0002580E" w:rsidRPr="00D2768B" w:rsidRDefault="0002580E" w:rsidP="00A565B5">
            <w:pPr>
              <w:pStyle w:val="CETBodytext"/>
              <w:rPr>
                <w:lang w:val="en-GB" w:eastAsia="it-IT"/>
              </w:rPr>
            </w:pPr>
          </w:p>
        </w:tc>
        <w:tc>
          <w:tcPr>
            <w:tcW w:w="7200" w:type="dxa"/>
            <w:tcBorders>
              <w:left w:val="nil"/>
              <w:right w:val="nil"/>
            </w:tcBorders>
            <w:vAlign w:val="center"/>
            <w:hideMark/>
          </w:tcPr>
          <w:p w14:paraId="05E138A0" w14:textId="489FA18B"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heck possible new standards </w:t>
            </w:r>
          </w:p>
        </w:tc>
      </w:tr>
      <w:tr w:rsidR="00D2768B" w:rsidRPr="00D2768B" w14:paraId="52E3F8A4" w14:textId="77777777" w:rsidTr="00455C91">
        <w:trPr>
          <w:trHeight w:val="20"/>
        </w:trPr>
        <w:tc>
          <w:tcPr>
            <w:tcW w:w="1420" w:type="dxa"/>
            <w:vMerge/>
            <w:tcBorders>
              <w:top w:val="single" w:sz="12" w:space="0" w:color="00B050"/>
              <w:left w:val="nil"/>
              <w:bottom w:val="single" w:sz="4" w:space="0" w:color="00B050"/>
              <w:right w:val="nil"/>
            </w:tcBorders>
            <w:vAlign w:val="center"/>
            <w:hideMark/>
          </w:tcPr>
          <w:p w14:paraId="16432BC2" w14:textId="77777777" w:rsidR="0002580E" w:rsidRPr="00D2768B" w:rsidRDefault="0002580E" w:rsidP="00A565B5">
            <w:pPr>
              <w:pStyle w:val="CETBodytext"/>
              <w:rPr>
                <w:lang w:val="en-GB" w:eastAsia="it-IT"/>
              </w:rPr>
            </w:pPr>
          </w:p>
        </w:tc>
        <w:tc>
          <w:tcPr>
            <w:tcW w:w="7200" w:type="dxa"/>
            <w:tcBorders>
              <w:left w:val="nil"/>
              <w:right w:val="nil"/>
            </w:tcBorders>
            <w:vAlign w:val="center"/>
            <w:hideMark/>
          </w:tcPr>
          <w:p w14:paraId="29F2639B" w14:textId="7398DCB5"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type of CPI review and update failure rate and corrosion rate values</w:t>
            </w:r>
          </w:p>
        </w:tc>
      </w:tr>
      <w:tr w:rsidR="00D2768B" w:rsidRPr="00D2768B" w14:paraId="6707C142" w14:textId="77777777" w:rsidTr="00455C91">
        <w:trPr>
          <w:trHeight w:val="20"/>
        </w:trPr>
        <w:tc>
          <w:tcPr>
            <w:tcW w:w="1420" w:type="dxa"/>
            <w:vMerge/>
            <w:tcBorders>
              <w:top w:val="single" w:sz="12" w:space="0" w:color="00B050"/>
              <w:left w:val="nil"/>
              <w:bottom w:val="single" w:sz="4" w:space="0" w:color="00B050"/>
              <w:right w:val="nil"/>
            </w:tcBorders>
            <w:vAlign w:val="center"/>
            <w:hideMark/>
          </w:tcPr>
          <w:p w14:paraId="0EC6826C" w14:textId="77777777" w:rsidR="0002580E" w:rsidRPr="00D2768B" w:rsidRDefault="0002580E" w:rsidP="00A565B5">
            <w:pPr>
              <w:pStyle w:val="CETBodytext"/>
              <w:rPr>
                <w:lang w:val="en-GB" w:eastAsia="it-IT"/>
              </w:rPr>
            </w:pPr>
          </w:p>
        </w:tc>
        <w:tc>
          <w:tcPr>
            <w:tcW w:w="7200" w:type="dxa"/>
            <w:tcBorders>
              <w:left w:val="nil"/>
              <w:right w:val="nil"/>
            </w:tcBorders>
            <w:vAlign w:val="center"/>
            <w:hideMark/>
          </w:tcPr>
          <w:p w14:paraId="708630B7" w14:textId="2E88DFE0"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evaluate the lead time </w:t>
            </w:r>
            <w:r w:rsidRPr="00D2768B">
              <w:rPr>
                <w:lang w:val="en-GB" w:eastAsia="it-IT"/>
              </w:rPr>
              <w:t xml:space="preserve">+ </w:t>
            </w:r>
            <w:r w:rsidR="000F2830" w:rsidRPr="00D2768B">
              <w:rPr>
                <w:lang w:val="en-GB" w:eastAsia="it-IT"/>
              </w:rPr>
              <w:t>for</w:t>
            </w:r>
            <w:r w:rsidR="0002580E" w:rsidRPr="00D2768B">
              <w:rPr>
                <w:lang w:val="en-GB" w:eastAsia="it-IT"/>
              </w:rPr>
              <w:t xml:space="preserve"> damage detection</w:t>
            </w:r>
          </w:p>
        </w:tc>
      </w:tr>
      <w:tr w:rsidR="00D2768B" w:rsidRPr="00D2768B" w14:paraId="4D2602B2" w14:textId="77777777" w:rsidTr="00455C91">
        <w:trPr>
          <w:trHeight w:val="20"/>
        </w:trPr>
        <w:tc>
          <w:tcPr>
            <w:tcW w:w="1420" w:type="dxa"/>
            <w:vMerge/>
            <w:tcBorders>
              <w:top w:val="single" w:sz="12" w:space="0" w:color="00B050"/>
              <w:left w:val="nil"/>
              <w:bottom w:val="single" w:sz="4" w:space="0" w:color="00B050"/>
              <w:right w:val="nil"/>
            </w:tcBorders>
            <w:vAlign w:val="center"/>
            <w:hideMark/>
          </w:tcPr>
          <w:p w14:paraId="2F8DE6A8" w14:textId="77777777" w:rsidR="0002580E" w:rsidRPr="00D2768B" w:rsidRDefault="0002580E" w:rsidP="00A565B5">
            <w:pPr>
              <w:pStyle w:val="CETBodytext"/>
              <w:rPr>
                <w:lang w:val="en-GB" w:eastAsia="it-IT"/>
              </w:rPr>
            </w:pPr>
          </w:p>
        </w:tc>
        <w:tc>
          <w:tcPr>
            <w:tcW w:w="7200" w:type="dxa"/>
            <w:tcBorders>
              <w:left w:val="nil"/>
              <w:bottom w:val="single" w:sz="6" w:space="0" w:color="00B050"/>
              <w:right w:val="nil"/>
            </w:tcBorders>
            <w:vAlign w:val="center"/>
            <w:hideMark/>
          </w:tcPr>
          <w:p w14:paraId="71D68129" w14:textId="55360DEE"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OE evaluate the velocity of change of the organizational context</w:t>
            </w:r>
          </w:p>
        </w:tc>
      </w:tr>
      <w:tr w:rsidR="00D2768B" w:rsidRPr="00D2768B" w14:paraId="78D2B999" w14:textId="77777777" w:rsidTr="00455C91">
        <w:trPr>
          <w:trHeight w:val="20"/>
        </w:trPr>
        <w:tc>
          <w:tcPr>
            <w:tcW w:w="1420" w:type="dxa"/>
            <w:vMerge w:val="restart"/>
            <w:tcBorders>
              <w:top w:val="nil"/>
              <w:left w:val="nil"/>
              <w:bottom w:val="single" w:sz="4" w:space="0" w:color="00B050"/>
              <w:right w:val="nil"/>
            </w:tcBorders>
            <w:vAlign w:val="center"/>
            <w:hideMark/>
          </w:tcPr>
          <w:p w14:paraId="464249CB" w14:textId="77777777" w:rsidR="0002580E" w:rsidRPr="00D2768B" w:rsidRDefault="0002580E" w:rsidP="00A565B5">
            <w:pPr>
              <w:pStyle w:val="CETBodytext"/>
              <w:rPr>
                <w:lang w:val="en-GB" w:eastAsia="it-IT"/>
              </w:rPr>
            </w:pPr>
            <w:r w:rsidRPr="00D2768B">
              <w:rPr>
                <w:lang w:val="en-GB" w:eastAsia="it-IT"/>
              </w:rPr>
              <w:t>Background factors</w:t>
            </w:r>
          </w:p>
        </w:tc>
        <w:tc>
          <w:tcPr>
            <w:tcW w:w="7200" w:type="dxa"/>
            <w:tcBorders>
              <w:top w:val="single" w:sz="6" w:space="0" w:color="00B050"/>
              <w:left w:val="nil"/>
              <w:right w:val="nil"/>
            </w:tcBorders>
            <w:vAlign w:val="center"/>
            <w:hideMark/>
          </w:tcPr>
          <w:p w14:paraId="7815D67F" w14:textId="30904DB3"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onsider damages and defects recorded in the past </w:t>
            </w:r>
          </w:p>
        </w:tc>
      </w:tr>
      <w:tr w:rsidR="00D2768B" w:rsidRPr="00D2768B" w14:paraId="28901A98" w14:textId="77777777" w:rsidTr="00455C91">
        <w:trPr>
          <w:trHeight w:val="20"/>
        </w:trPr>
        <w:tc>
          <w:tcPr>
            <w:tcW w:w="1420" w:type="dxa"/>
            <w:vMerge/>
            <w:tcBorders>
              <w:top w:val="nil"/>
              <w:left w:val="nil"/>
              <w:bottom w:val="single" w:sz="4" w:space="0" w:color="00B050"/>
              <w:right w:val="nil"/>
            </w:tcBorders>
            <w:vAlign w:val="center"/>
            <w:hideMark/>
          </w:tcPr>
          <w:p w14:paraId="47271F56"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42EA10B7" w14:textId="7670A7E8"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onsider repair and change recorded in the past</w:t>
            </w:r>
          </w:p>
        </w:tc>
      </w:tr>
      <w:tr w:rsidR="00D2768B" w:rsidRPr="00D2768B" w14:paraId="2C0196C3" w14:textId="77777777" w:rsidTr="00455C91">
        <w:trPr>
          <w:trHeight w:val="20"/>
        </w:trPr>
        <w:tc>
          <w:tcPr>
            <w:tcW w:w="1420" w:type="dxa"/>
            <w:vMerge/>
            <w:tcBorders>
              <w:top w:val="nil"/>
              <w:left w:val="nil"/>
              <w:bottom w:val="single" w:sz="4" w:space="0" w:color="00B050"/>
              <w:right w:val="nil"/>
            </w:tcBorders>
            <w:vAlign w:val="center"/>
            <w:hideMark/>
          </w:tcPr>
          <w:p w14:paraId="3B58F217"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5E4C3106" w14:textId="55A5F5EA"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onsider failures recorded in the past</w:t>
            </w:r>
          </w:p>
        </w:tc>
      </w:tr>
      <w:tr w:rsidR="00D2768B" w:rsidRPr="00D2768B" w14:paraId="0C409F10" w14:textId="77777777" w:rsidTr="00455C91">
        <w:trPr>
          <w:trHeight w:val="20"/>
        </w:trPr>
        <w:tc>
          <w:tcPr>
            <w:tcW w:w="1420" w:type="dxa"/>
            <w:vMerge/>
            <w:tcBorders>
              <w:top w:val="nil"/>
              <w:left w:val="nil"/>
              <w:bottom w:val="single" w:sz="4" w:space="0" w:color="00B050"/>
              <w:right w:val="nil"/>
            </w:tcBorders>
            <w:vAlign w:val="center"/>
            <w:hideMark/>
          </w:tcPr>
          <w:p w14:paraId="540179AD"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57A5BC96" w14:textId="283218FF"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onsider process incidents recorded in the past</w:t>
            </w:r>
          </w:p>
        </w:tc>
      </w:tr>
      <w:tr w:rsidR="00D2768B" w:rsidRPr="00D2768B" w14:paraId="7AB071CF" w14:textId="77777777" w:rsidTr="00455C91">
        <w:trPr>
          <w:trHeight w:val="20"/>
        </w:trPr>
        <w:tc>
          <w:tcPr>
            <w:tcW w:w="1420" w:type="dxa"/>
            <w:vMerge/>
            <w:tcBorders>
              <w:top w:val="nil"/>
              <w:left w:val="nil"/>
              <w:bottom w:val="single" w:sz="4" w:space="0" w:color="00B050"/>
              <w:right w:val="nil"/>
            </w:tcBorders>
            <w:vAlign w:val="center"/>
            <w:hideMark/>
          </w:tcPr>
          <w:p w14:paraId="2622D0C0"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20AF2879" w14:textId="0374E95E"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onsider possible damages from natural events in the past</w:t>
            </w:r>
          </w:p>
        </w:tc>
      </w:tr>
      <w:tr w:rsidR="00D2768B" w:rsidRPr="00D2768B" w14:paraId="3C35BDAA" w14:textId="77777777" w:rsidTr="00455C91">
        <w:trPr>
          <w:trHeight w:val="20"/>
        </w:trPr>
        <w:tc>
          <w:tcPr>
            <w:tcW w:w="1420" w:type="dxa"/>
            <w:vMerge/>
            <w:tcBorders>
              <w:top w:val="nil"/>
              <w:left w:val="nil"/>
              <w:bottom w:val="single" w:sz="4" w:space="0" w:color="00B050"/>
              <w:right w:val="nil"/>
            </w:tcBorders>
            <w:vAlign w:val="center"/>
            <w:hideMark/>
          </w:tcPr>
          <w:p w14:paraId="5E0B19D1" w14:textId="77777777" w:rsidR="0002580E" w:rsidRPr="00D2768B" w:rsidRDefault="0002580E" w:rsidP="00A565B5">
            <w:pPr>
              <w:pStyle w:val="CETBodytext"/>
              <w:rPr>
                <w:lang w:val="en-GB" w:eastAsia="it-IT"/>
              </w:rPr>
            </w:pPr>
          </w:p>
        </w:tc>
        <w:tc>
          <w:tcPr>
            <w:tcW w:w="7200" w:type="dxa"/>
            <w:tcBorders>
              <w:top w:val="nil"/>
              <w:left w:val="nil"/>
              <w:bottom w:val="single" w:sz="4" w:space="0" w:color="00B050"/>
              <w:right w:val="nil"/>
            </w:tcBorders>
            <w:vAlign w:val="center"/>
            <w:hideMark/>
          </w:tcPr>
          <w:p w14:paraId="6AEA5E6F" w14:textId="4C299A6D"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OE consider impact of organizational changes in recent past</w:t>
            </w:r>
          </w:p>
        </w:tc>
      </w:tr>
      <w:tr w:rsidR="00D2768B" w:rsidRPr="00D2768B" w14:paraId="217C04C5" w14:textId="77777777" w:rsidTr="00455C91">
        <w:trPr>
          <w:trHeight w:val="20"/>
        </w:trPr>
        <w:tc>
          <w:tcPr>
            <w:tcW w:w="1420" w:type="dxa"/>
            <w:vMerge w:val="restart"/>
            <w:tcBorders>
              <w:top w:val="nil"/>
              <w:left w:val="nil"/>
              <w:bottom w:val="single" w:sz="4" w:space="0" w:color="00B050"/>
              <w:right w:val="nil"/>
            </w:tcBorders>
            <w:vAlign w:val="center"/>
            <w:hideMark/>
          </w:tcPr>
          <w:p w14:paraId="74B9E79D" w14:textId="77777777" w:rsidR="0002580E" w:rsidRPr="00D2768B" w:rsidRDefault="0002580E" w:rsidP="00A565B5">
            <w:pPr>
              <w:pStyle w:val="CETBodytext"/>
              <w:rPr>
                <w:lang w:val="en-GB" w:eastAsia="it-IT"/>
              </w:rPr>
            </w:pPr>
            <w:r w:rsidRPr="00D2768B">
              <w:rPr>
                <w:lang w:val="en-GB" w:eastAsia="it-IT"/>
              </w:rPr>
              <w:t>Complexity factors</w:t>
            </w:r>
          </w:p>
        </w:tc>
        <w:tc>
          <w:tcPr>
            <w:tcW w:w="7200" w:type="dxa"/>
            <w:tcBorders>
              <w:top w:val="single" w:sz="4" w:space="0" w:color="00B050"/>
              <w:left w:val="nil"/>
              <w:bottom w:val="nil"/>
              <w:right w:val="nil"/>
            </w:tcBorders>
            <w:vAlign w:val="center"/>
            <w:hideMark/>
          </w:tcPr>
          <w:p w14:paraId="1AF76F78" w14:textId="32474049"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understand damage mechanisms, related to feedstock, material, process</w:t>
            </w:r>
          </w:p>
        </w:tc>
      </w:tr>
      <w:tr w:rsidR="00D2768B" w:rsidRPr="00D2768B" w14:paraId="62C89D40" w14:textId="77777777" w:rsidTr="00455C91">
        <w:trPr>
          <w:trHeight w:val="20"/>
        </w:trPr>
        <w:tc>
          <w:tcPr>
            <w:tcW w:w="1420" w:type="dxa"/>
            <w:vMerge/>
            <w:tcBorders>
              <w:top w:val="nil"/>
              <w:left w:val="nil"/>
              <w:bottom w:val="single" w:sz="4" w:space="0" w:color="00B050"/>
              <w:right w:val="nil"/>
            </w:tcBorders>
            <w:vAlign w:val="center"/>
            <w:hideMark/>
          </w:tcPr>
          <w:p w14:paraId="2DCFB98E" w14:textId="77777777" w:rsidR="0002580E" w:rsidRPr="00D2768B" w:rsidRDefault="0002580E" w:rsidP="00A565B5">
            <w:pPr>
              <w:pStyle w:val="CETBodytext"/>
              <w:rPr>
                <w:lang w:val="en-GB" w:eastAsia="it-IT"/>
              </w:rPr>
            </w:pPr>
          </w:p>
        </w:tc>
        <w:tc>
          <w:tcPr>
            <w:tcW w:w="7200" w:type="dxa"/>
            <w:tcBorders>
              <w:left w:val="nil"/>
              <w:right w:val="nil"/>
            </w:tcBorders>
            <w:vAlign w:val="center"/>
            <w:hideMark/>
          </w:tcPr>
          <w:p w14:paraId="150E5B13" w14:textId="2B47DBA1"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obsolete CDI understand non</w:t>
            </w:r>
            <w:r w:rsidRPr="00D2768B">
              <w:rPr>
                <w:lang w:val="en-GB" w:eastAsia="it-IT"/>
              </w:rPr>
              <w:t xml:space="preserve">- </w:t>
            </w:r>
            <w:r w:rsidR="0002580E" w:rsidRPr="00D2768B">
              <w:rPr>
                <w:lang w:val="en-GB" w:eastAsia="it-IT"/>
              </w:rPr>
              <w:t xml:space="preserve">linear effects of possible cyber attacks </w:t>
            </w:r>
          </w:p>
        </w:tc>
      </w:tr>
      <w:tr w:rsidR="00D2768B" w:rsidRPr="00D2768B" w14:paraId="6CE2E190" w14:textId="77777777" w:rsidTr="00455C91">
        <w:trPr>
          <w:trHeight w:val="20"/>
        </w:trPr>
        <w:tc>
          <w:tcPr>
            <w:tcW w:w="1420" w:type="dxa"/>
            <w:vMerge/>
            <w:tcBorders>
              <w:top w:val="nil"/>
              <w:left w:val="nil"/>
              <w:bottom w:val="single" w:sz="4" w:space="0" w:color="00B050"/>
              <w:right w:val="nil"/>
            </w:tcBorders>
            <w:vAlign w:val="center"/>
            <w:hideMark/>
          </w:tcPr>
          <w:p w14:paraId="454586AD"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174C804E" w14:textId="1A3B9149"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w:t>
            </w:r>
            <w:r w:rsidR="003223E8" w:rsidRPr="00D2768B">
              <w:rPr>
                <w:lang w:val="en-GB" w:eastAsia="it-IT"/>
              </w:rPr>
              <w:t>understand non</w:t>
            </w:r>
            <w:r w:rsidRPr="00D2768B">
              <w:rPr>
                <w:lang w:val="en-GB" w:eastAsia="it-IT"/>
              </w:rPr>
              <w:t xml:space="preserve">- </w:t>
            </w:r>
            <w:r w:rsidR="0002580E" w:rsidRPr="00D2768B">
              <w:rPr>
                <w:lang w:val="en-GB" w:eastAsia="it-IT"/>
              </w:rPr>
              <w:t>linear effects of ageing on Na</w:t>
            </w:r>
            <w:r w:rsidRPr="00D2768B">
              <w:rPr>
                <w:lang w:val="en-GB" w:eastAsia="it-IT"/>
              </w:rPr>
              <w:t xml:space="preserve">- </w:t>
            </w:r>
            <w:r w:rsidR="0002580E" w:rsidRPr="00D2768B">
              <w:rPr>
                <w:lang w:val="en-GB" w:eastAsia="it-IT"/>
              </w:rPr>
              <w:t>Tech vulnerability</w:t>
            </w:r>
          </w:p>
        </w:tc>
      </w:tr>
      <w:tr w:rsidR="00D2768B" w:rsidRPr="00D2768B" w14:paraId="5A14C894" w14:textId="77777777" w:rsidTr="00455C91">
        <w:trPr>
          <w:trHeight w:val="20"/>
        </w:trPr>
        <w:tc>
          <w:tcPr>
            <w:tcW w:w="1420" w:type="dxa"/>
            <w:vMerge/>
            <w:tcBorders>
              <w:top w:val="nil"/>
              <w:left w:val="nil"/>
              <w:bottom w:val="single" w:sz="4" w:space="0" w:color="00B050"/>
              <w:right w:val="nil"/>
            </w:tcBorders>
            <w:vAlign w:val="center"/>
            <w:hideMark/>
          </w:tcPr>
          <w:p w14:paraId="56F4381D"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72199277" w14:textId="3773D0CF"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w:t>
            </w:r>
            <w:r w:rsidR="003223E8" w:rsidRPr="00D2768B">
              <w:rPr>
                <w:lang w:val="en-GB" w:eastAsia="it-IT"/>
              </w:rPr>
              <w:t>understand non</w:t>
            </w:r>
            <w:r w:rsidRPr="00D2768B">
              <w:rPr>
                <w:lang w:val="en-GB" w:eastAsia="it-IT"/>
              </w:rPr>
              <w:t xml:space="preserve">- </w:t>
            </w:r>
            <w:r w:rsidR="0002580E" w:rsidRPr="00D2768B">
              <w:rPr>
                <w:lang w:val="en-GB" w:eastAsia="it-IT"/>
              </w:rPr>
              <w:t>linear effects of obsolescence on degradation</w:t>
            </w:r>
          </w:p>
        </w:tc>
      </w:tr>
      <w:tr w:rsidR="00D2768B" w:rsidRPr="00D2768B" w14:paraId="324296B5" w14:textId="77777777" w:rsidTr="00455C91">
        <w:trPr>
          <w:trHeight w:val="20"/>
        </w:trPr>
        <w:tc>
          <w:tcPr>
            <w:tcW w:w="1420" w:type="dxa"/>
            <w:vMerge/>
            <w:tcBorders>
              <w:top w:val="nil"/>
              <w:left w:val="nil"/>
              <w:bottom w:val="single" w:sz="4" w:space="0" w:color="00B050"/>
              <w:right w:val="nil"/>
            </w:tcBorders>
            <w:vAlign w:val="center"/>
            <w:hideMark/>
          </w:tcPr>
          <w:p w14:paraId="6A5FBE97"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761F851D" w14:textId="36323458"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if present, consider effectiveness of active protection systems</w:t>
            </w:r>
          </w:p>
        </w:tc>
      </w:tr>
      <w:tr w:rsidR="00D2768B" w:rsidRPr="00D2768B" w14:paraId="516C0AAE" w14:textId="77777777" w:rsidTr="00455C91">
        <w:trPr>
          <w:trHeight w:val="20"/>
        </w:trPr>
        <w:tc>
          <w:tcPr>
            <w:tcW w:w="1420" w:type="dxa"/>
            <w:vMerge/>
            <w:tcBorders>
              <w:top w:val="nil"/>
              <w:left w:val="nil"/>
              <w:bottom w:val="single" w:sz="4" w:space="0" w:color="00B050"/>
              <w:right w:val="nil"/>
            </w:tcBorders>
            <w:vAlign w:val="center"/>
            <w:hideMark/>
          </w:tcPr>
          <w:p w14:paraId="3F9C6A42"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6EA52AE8" w14:textId="36D21D65"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if </w:t>
            </w:r>
            <w:r w:rsidR="00753929" w:rsidRPr="00D2768B">
              <w:rPr>
                <w:lang w:val="en-GB" w:eastAsia="it-IT"/>
              </w:rPr>
              <w:t>present, consider</w:t>
            </w:r>
            <w:r w:rsidR="0002580E" w:rsidRPr="00D2768B">
              <w:rPr>
                <w:lang w:val="en-GB" w:eastAsia="it-IT"/>
              </w:rPr>
              <w:t xml:space="preserve"> effectiveness of passive protection systems</w:t>
            </w:r>
          </w:p>
        </w:tc>
      </w:tr>
      <w:tr w:rsidR="00D2768B" w:rsidRPr="00D2768B" w14:paraId="21863145" w14:textId="77777777" w:rsidTr="00455C91">
        <w:trPr>
          <w:trHeight w:val="20"/>
        </w:trPr>
        <w:tc>
          <w:tcPr>
            <w:tcW w:w="1420" w:type="dxa"/>
            <w:vMerge/>
            <w:tcBorders>
              <w:top w:val="nil"/>
              <w:left w:val="nil"/>
              <w:bottom w:val="single" w:sz="4" w:space="0" w:color="00B050"/>
              <w:right w:val="nil"/>
            </w:tcBorders>
            <w:vAlign w:val="center"/>
            <w:hideMark/>
          </w:tcPr>
          <w:p w14:paraId="38E28D8D" w14:textId="77777777" w:rsidR="0002580E" w:rsidRPr="00D2768B" w:rsidRDefault="0002580E" w:rsidP="00A565B5">
            <w:pPr>
              <w:pStyle w:val="CETBodytext"/>
              <w:rPr>
                <w:lang w:val="en-GB" w:eastAsia="it-IT"/>
              </w:rPr>
            </w:pPr>
          </w:p>
        </w:tc>
        <w:tc>
          <w:tcPr>
            <w:tcW w:w="7200" w:type="dxa"/>
            <w:tcBorders>
              <w:top w:val="nil"/>
              <w:left w:val="nil"/>
              <w:bottom w:val="single" w:sz="4" w:space="0" w:color="00B050"/>
              <w:right w:val="nil"/>
            </w:tcBorders>
            <w:vAlign w:val="center"/>
            <w:hideMark/>
          </w:tcPr>
          <w:p w14:paraId="665D39FB" w14:textId="67F05144"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onsider the effectiveness of inspection techniques</w:t>
            </w:r>
          </w:p>
        </w:tc>
      </w:tr>
      <w:tr w:rsidR="00D2768B" w:rsidRPr="00D2768B" w14:paraId="4800B5E9" w14:textId="77777777" w:rsidTr="00455C91">
        <w:trPr>
          <w:trHeight w:val="20"/>
        </w:trPr>
        <w:tc>
          <w:tcPr>
            <w:tcW w:w="1420" w:type="dxa"/>
            <w:vMerge w:val="restart"/>
            <w:tcBorders>
              <w:top w:val="single" w:sz="4" w:space="0" w:color="00B050"/>
              <w:left w:val="nil"/>
              <w:right w:val="nil"/>
            </w:tcBorders>
            <w:vAlign w:val="center"/>
            <w:hideMark/>
          </w:tcPr>
          <w:p w14:paraId="341CEACD" w14:textId="77777777" w:rsidR="0002580E" w:rsidRPr="00D2768B" w:rsidRDefault="0002580E" w:rsidP="00A565B5">
            <w:pPr>
              <w:pStyle w:val="CETBodytext"/>
              <w:rPr>
                <w:lang w:val="en-GB" w:eastAsia="it-IT"/>
              </w:rPr>
            </w:pPr>
            <w:r w:rsidRPr="00D2768B">
              <w:rPr>
                <w:lang w:val="en-GB" w:eastAsia="it-IT"/>
              </w:rPr>
              <w:t>Controllability factors</w:t>
            </w:r>
          </w:p>
        </w:tc>
        <w:tc>
          <w:tcPr>
            <w:tcW w:w="7200" w:type="dxa"/>
            <w:tcBorders>
              <w:top w:val="single" w:sz="4" w:space="0" w:color="00B050"/>
              <w:left w:val="nil"/>
              <w:right w:val="nil"/>
            </w:tcBorders>
            <w:vAlign w:val="center"/>
            <w:hideMark/>
          </w:tcPr>
          <w:p w14:paraId="54687FEE" w14:textId="1868B87C"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PI consider possible lack of assistance or spare parts</w:t>
            </w:r>
          </w:p>
        </w:tc>
      </w:tr>
      <w:tr w:rsidR="00D2768B" w:rsidRPr="00D2768B" w14:paraId="447CBFA5" w14:textId="77777777" w:rsidTr="00455C91">
        <w:trPr>
          <w:trHeight w:val="20"/>
        </w:trPr>
        <w:tc>
          <w:tcPr>
            <w:tcW w:w="1420" w:type="dxa"/>
            <w:vMerge/>
            <w:tcBorders>
              <w:top w:val="nil"/>
              <w:left w:val="nil"/>
              <w:right w:val="nil"/>
            </w:tcBorders>
            <w:vAlign w:val="center"/>
            <w:hideMark/>
          </w:tcPr>
          <w:p w14:paraId="5E4F8D6D"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2CF16A03" w14:textId="60159A1F"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each CDI consider possible lack of upgrading or patching</w:t>
            </w:r>
          </w:p>
        </w:tc>
      </w:tr>
      <w:tr w:rsidR="00D2768B" w:rsidRPr="00D2768B" w14:paraId="43A14CE3" w14:textId="77777777" w:rsidTr="00455C91">
        <w:trPr>
          <w:trHeight w:val="20"/>
        </w:trPr>
        <w:tc>
          <w:tcPr>
            <w:tcW w:w="1420" w:type="dxa"/>
            <w:vMerge/>
            <w:tcBorders>
              <w:top w:val="nil"/>
              <w:left w:val="nil"/>
              <w:right w:val="nil"/>
            </w:tcBorders>
            <w:vAlign w:val="center"/>
            <w:hideMark/>
          </w:tcPr>
          <w:p w14:paraId="00D0EC85"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6A0E5A0B" w14:textId="545DB390"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OE consider possible disrupting impacts of Market uncertainties</w:t>
            </w:r>
          </w:p>
        </w:tc>
      </w:tr>
      <w:tr w:rsidR="00D2768B" w:rsidRPr="00D2768B" w14:paraId="4156C740" w14:textId="77777777" w:rsidTr="00455C91">
        <w:trPr>
          <w:trHeight w:val="20"/>
        </w:trPr>
        <w:tc>
          <w:tcPr>
            <w:tcW w:w="1420" w:type="dxa"/>
            <w:vMerge/>
            <w:tcBorders>
              <w:top w:val="nil"/>
              <w:left w:val="nil"/>
              <w:right w:val="nil"/>
            </w:tcBorders>
            <w:vAlign w:val="center"/>
            <w:hideMark/>
          </w:tcPr>
          <w:p w14:paraId="1E0F6D32"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50DCCAA4" w14:textId="0BFFDB11"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OE consider impact of Local, National International political uncertainties</w:t>
            </w:r>
          </w:p>
        </w:tc>
      </w:tr>
      <w:tr w:rsidR="00D2768B" w:rsidRPr="00D2768B" w14:paraId="009DBA98" w14:textId="77777777" w:rsidTr="00455C91">
        <w:trPr>
          <w:trHeight w:val="20"/>
        </w:trPr>
        <w:tc>
          <w:tcPr>
            <w:tcW w:w="1420" w:type="dxa"/>
            <w:vMerge/>
            <w:tcBorders>
              <w:top w:val="nil"/>
              <w:left w:val="nil"/>
              <w:right w:val="nil"/>
            </w:tcBorders>
            <w:vAlign w:val="center"/>
            <w:hideMark/>
          </w:tcPr>
          <w:p w14:paraId="3926BBA4"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1DF950CE" w14:textId="67EF3619"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OE consider possible disrupting impacts of </w:t>
            </w:r>
            <w:r w:rsidR="001E77FB" w:rsidRPr="00D2768B">
              <w:rPr>
                <w:lang w:val="en-GB" w:eastAsia="it-IT"/>
              </w:rPr>
              <w:t>Financial Context</w:t>
            </w:r>
          </w:p>
        </w:tc>
      </w:tr>
      <w:tr w:rsidR="00D2768B" w:rsidRPr="00D2768B" w14:paraId="34957453" w14:textId="77777777" w:rsidTr="00455C91">
        <w:trPr>
          <w:trHeight w:val="20"/>
        </w:trPr>
        <w:tc>
          <w:tcPr>
            <w:tcW w:w="1420" w:type="dxa"/>
            <w:vMerge/>
            <w:tcBorders>
              <w:top w:val="nil"/>
              <w:left w:val="nil"/>
              <w:bottom w:val="single" w:sz="4" w:space="0" w:color="00B050"/>
              <w:right w:val="nil"/>
            </w:tcBorders>
            <w:vAlign w:val="center"/>
            <w:hideMark/>
          </w:tcPr>
          <w:p w14:paraId="3E0BFED5" w14:textId="77777777" w:rsidR="0002580E" w:rsidRPr="00D2768B" w:rsidRDefault="0002580E" w:rsidP="00A565B5">
            <w:pPr>
              <w:pStyle w:val="CETBodytext"/>
              <w:rPr>
                <w:lang w:val="en-GB" w:eastAsia="it-IT"/>
              </w:rPr>
            </w:pPr>
          </w:p>
        </w:tc>
        <w:tc>
          <w:tcPr>
            <w:tcW w:w="7200" w:type="dxa"/>
            <w:tcBorders>
              <w:top w:val="nil"/>
              <w:left w:val="nil"/>
              <w:bottom w:val="single" w:sz="4" w:space="0" w:color="00B050"/>
              <w:right w:val="nil"/>
            </w:tcBorders>
            <w:vAlign w:val="center"/>
            <w:hideMark/>
          </w:tcPr>
          <w:p w14:paraId="6D3C1243" w14:textId="68FAB06F"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02580E" w:rsidRPr="00D2768B">
              <w:rPr>
                <w:lang w:val="en-GB" w:eastAsia="it-IT"/>
              </w:rPr>
              <w:t xml:space="preserve"> OE consider possible disrupting impacts of Organizational changes</w:t>
            </w:r>
          </w:p>
        </w:tc>
      </w:tr>
      <w:tr w:rsidR="00D2768B" w:rsidRPr="00D2768B" w14:paraId="0FCE6D05" w14:textId="77777777" w:rsidTr="00455C91">
        <w:trPr>
          <w:trHeight w:val="20"/>
        </w:trPr>
        <w:tc>
          <w:tcPr>
            <w:tcW w:w="1420" w:type="dxa"/>
            <w:vMerge w:val="restart"/>
            <w:tcBorders>
              <w:top w:val="nil"/>
              <w:left w:val="nil"/>
              <w:bottom w:val="single" w:sz="4" w:space="0" w:color="00B050"/>
              <w:right w:val="nil"/>
            </w:tcBorders>
            <w:vAlign w:val="center"/>
            <w:hideMark/>
          </w:tcPr>
          <w:p w14:paraId="649C61DA" w14:textId="45A832E9" w:rsidR="0002580E" w:rsidRPr="00D2768B" w:rsidRDefault="0002580E" w:rsidP="00A565B5">
            <w:pPr>
              <w:pStyle w:val="CETBodytext"/>
              <w:rPr>
                <w:lang w:val="en-GB" w:eastAsia="it-IT"/>
              </w:rPr>
            </w:pPr>
            <w:r w:rsidRPr="00D2768B">
              <w:rPr>
                <w:lang w:val="en-GB" w:eastAsia="it-IT"/>
              </w:rPr>
              <w:t xml:space="preserve">Behavioural factors </w:t>
            </w:r>
          </w:p>
        </w:tc>
        <w:tc>
          <w:tcPr>
            <w:tcW w:w="7200" w:type="dxa"/>
            <w:tcBorders>
              <w:top w:val="single" w:sz="4" w:space="0" w:color="00B050"/>
              <w:left w:val="nil"/>
              <w:right w:val="nil"/>
            </w:tcBorders>
            <w:vAlign w:val="center"/>
            <w:hideMark/>
          </w:tcPr>
          <w:p w14:paraId="5E62CFE5" w14:textId="59E82293"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7B6303" w:rsidRPr="00D2768B">
              <w:rPr>
                <w:lang w:val="en-GB" w:eastAsia="it-IT"/>
              </w:rPr>
              <w:t xml:space="preserve"> OE </w:t>
            </w:r>
            <w:r w:rsidR="0002580E" w:rsidRPr="00D2768B">
              <w:rPr>
                <w:lang w:val="en-GB" w:eastAsia="it-IT"/>
              </w:rPr>
              <w:t xml:space="preserve">Evaluate Adequateness of Safety Commitment, Leadership and Culture  </w:t>
            </w:r>
          </w:p>
        </w:tc>
      </w:tr>
      <w:tr w:rsidR="00D2768B" w:rsidRPr="00D2768B" w14:paraId="52E1FA62" w14:textId="77777777" w:rsidTr="00455C91">
        <w:trPr>
          <w:trHeight w:val="20"/>
        </w:trPr>
        <w:tc>
          <w:tcPr>
            <w:tcW w:w="1420" w:type="dxa"/>
            <w:vMerge/>
            <w:tcBorders>
              <w:top w:val="nil"/>
              <w:left w:val="nil"/>
              <w:bottom w:val="single" w:sz="4" w:space="0" w:color="00B050"/>
              <w:right w:val="nil"/>
            </w:tcBorders>
            <w:vAlign w:val="center"/>
            <w:hideMark/>
          </w:tcPr>
          <w:p w14:paraId="7D3910B6"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1143034A" w14:textId="7A7ECB73"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7B6303" w:rsidRPr="00D2768B">
              <w:rPr>
                <w:lang w:val="en-GB" w:eastAsia="it-IT"/>
              </w:rPr>
              <w:t xml:space="preserve"> OE </w:t>
            </w:r>
            <w:r w:rsidR="0002580E" w:rsidRPr="00D2768B">
              <w:rPr>
                <w:lang w:val="en-GB" w:eastAsia="it-IT"/>
              </w:rPr>
              <w:t xml:space="preserve">Evaluate Adequateness of Aging </w:t>
            </w:r>
            <w:r w:rsidR="008E6298" w:rsidRPr="00D2768B">
              <w:rPr>
                <w:lang w:val="en-GB" w:eastAsia="it-IT"/>
              </w:rPr>
              <w:t>Policy if</w:t>
            </w:r>
            <w:r w:rsidR="0002580E" w:rsidRPr="00D2768B">
              <w:rPr>
                <w:lang w:val="en-GB" w:eastAsia="it-IT"/>
              </w:rPr>
              <w:t xml:space="preserve"> present</w:t>
            </w:r>
          </w:p>
        </w:tc>
      </w:tr>
      <w:tr w:rsidR="00D2768B" w:rsidRPr="00D2768B" w14:paraId="490B261F" w14:textId="77777777" w:rsidTr="00455C91">
        <w:trPr>
          <w:trHeight w:val="20"/>
        </w:trPr>
        <w:tc>
          <w:tcPr>
            <w:tcW w:w="1420" w:type="dxa"/>
            <w:vMerge/>
            <w:tcBorders>
              <w:top w:val="nil"/>
              <w:left w:val="nil"/>
              <w:bottom w:val="single" w:sz="4" w:space="0" w:color="00B050"/>
              <w:right w:val="nil"/>
            </w:tcBorders>
            <w:vAlign w:val="center"/>
            <w:hideMark/>
          </w:tcPr>
          <w:p w14:paraId="424F6CE6"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7C119196" w14:textId="5AFC195A"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7B6303" w:rsidRPr="00D2768B">
              <w:rPr>
                <w:lang w:val="en-GB" w:eastAsia="it-IT"/>
              </w:rPr>
              <w:t xml:space="preserve"> OE </w:t>
            </w:r>
            <w:r w:rsidR="0002580E" w:rsidRPr="00D2768B">
              <w:rPr>
                <w:lang w:val="en-GB" w:eastAsia="it-IT"/>
              </w:rPr>
              <w:t>Evaluate Adequateness of resources</w:t>
            </w:r>
            <w:r w:rsidR="003550BE" w:rsidRPr="00D2768B">
              <w:rPr>
                <w:lang w:val="en-GB" w:eastAsia="it-IT"/>
              </w:rPr>
              <w:t xml:space="preserve"> </w:t>
            </w:r>
            <w:r w:rsidRPr="00D2768B">
              <w:rPr>
                <w:lang w:val="en-GB" w:eastAsia="it-IT"/>
              </w:rPr>
              <w:t xml:space="preserve">- </w:t>
            </w:r>
            <w:r w:rsidR="000F2830" w:rsidRPr="00D2768B">
              <w:rPr>
                <w:lang w:val="en-GB" w:eastAsia="it-IT"/>
              </w:rPr>
              <w:t>for</w:t>
            </w:r>
            <w:r w:rsidR="0002580E" w:rsidRPr="00D2768B">
              <w:rPr>
                <w:lang w:val="en-GB" w:eastAsia="it-IT"/>
              </w:rPr>
              <w:t xml:space="preserve"> aging policy implementation</w:t>
            </w:r>
          </w:p>
        </w:tc>
      </w:tr>
      <w:tr w:rsidR="00D2768B" w:rsidRPr="00D2768B" w14:paraId="2168519A" w14:textId="77777777" w:rsidTr="00455C91">
        <w:trPr>
          <w:trHeight w:val="20"/>
        </w:trPr>
        <w:tc>
          <w:tcPr>
            <w:tcW w:w="1420" w:type="dxa"/>
            <w:vMerge/>
            <w:tcBorders>
              <w:top w:val="nil"/>
              <w:left w:val="nil"/>
              <w:bottom w:val="single" w:sz="4" w:space="0" w:color="00B050"/>
              <w:right w:val="nil"/>
            </w:tcBorders>
            <w:vAlign w:val="center"/>
            <w:hideMark/>
          </w:tcPr>
          <w:p w14:paraId="4BC24C34"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77F231AA" w14:textId="11C9F938"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7B6303" w:rsidRPr="00D2768B">
              <w:rPr>
                <w:lang w:val="en-GB" w:eastAsia="it-IT"/>
              </w:rPr>
              <w:t xml:space="preserve"> OE </w:t>
            </w:r>
            <w:r w:rsidR="0002580E" w:rsidRPr="00D2768B">
              <w:rPr>
                <w:lang w:val="en-GB" w:eastAsia="it-IT"/>
              </w:rPr>
              <w:t>Consider, if present, certification of inspectors</w:t>
            </w:r>
          </w:p>
        </w:tc>
      </w:tr>
      <w:tr w:rsidR="00D2768B" w:rsidRPr="00D2768B" w14:paraId="3C03B517" w14:textId="77777777" w:rsidTr="00455C91">
        <w:trPr>
          <w:trHeight w:val="20"/>
        </w:trPr>
        <w:tc>
          <w:tcPr>
            <w:tcW w:w="1420" w:type="dxa"/>
            <w:vMerge/>
            <w:tcBorders>
              <w:top w:val="nil"/>
              <w:left w:val="nil"/>
              <w:bottom w:val="single" w:sz="4" w:space="0" w:color="00B050"/>
              <w:right w:val="nil"/>
            </w:tcBorders>
            <w:vAlign w:val="center"/>
            <w:hideMark/>
          </w:tcPr>
          <w:p w14:paraId="3A0F4AC0" w14:textId="77777777" w:rsidR="0002580E" w:rsidRPr="00D2768B" w:rsidRDefault="0002580E" w:rsidP="00A565B5">
            <w:pPr>
              <w:pStyle w:val="CETBodytext"/>
              <w:rPr>
                <w:lang w:val="en-GB" w:eastAsia="it-IT"/>
              </w:rPr>
            </w:pPr>
          </w:p>
        </w:tc>
        <w:tc>
          <w:tcPr>
            <w:tcW w:w="7200" w:type="dxa"/>
            <w:tcBorders>
              <w:top w:val="nil"/>
              <w:left w:val="nil"/>
              <w:bottom w:val="single" w:sz="4" w:space="0" w:color="00B050"/>
              <w:right w:val="nil"/>
            </w:tcBorders>
            <w:vAlign w:val="center"/>
            <w:hideMark/>
          </w:tcPr>
          <w:p w14:paraId="77B37E5D" w14:textId="724C7C0E"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3A5DC8" w:rsidRPr="00D2768B">
              <w:rPr>
                <w:lang w:val="en-GB" w:eastAsia="it-IT"/>
              </w:rPr>
              <w:t xml:space="preserve"> OE </w:t>
            </w:r>
            <w:r w:rsidR="0002580E" w:rsidRPr="00D2768B">
              <w:rPr>
                <w:lang w:val="en-GB" w:eastAsia="it-IT"/>
              </w:rPr>
              <w:t xml:space="preserve">Consider the results of </w:t>
            </w:r>
            <w:r w:rsidR="00C65EE4" w:rsidRPr="00D2768B">
              <w:rPr>
                <w:lang w:val="en-GB" w:eastAsia="it-IT"/>
              </w:rPr>
              <w:t>independent</w:t>
            </w:r>
            <w:r w:rsidR="0002580E" w:rsidRPr="00D2768B">
              <w:rPr>
                <w:lang w:val="en-GB" w:eastAsia="it-IT"/>
              </w:rPr>
              <w:t xml:space="preserve"> inspections &amp; </w:t>
            </w:r>
            <w:r w:rsidR="00F0565D" w:rsidRPr="00D2768B">
              <w:rPr>
                <w:lang w:val="en-GB" w:eastAsia="it-IT"/>
              </w:rPr>
              <w:t>a</w:t>
            </w:r>
            <w:r w:rsidR="0002580E" w:rsidRPr="00D2768B">
              <w:rPr>
                <w:lang w:val="en-GB" w:eastAsia="it-IT"/>
              </w:rPr>
              <w:t xml:space="preserve">udits on safety and aging </w:t>
            </w:r>
          </w:p>
        </w:tc>
      </w:tr>
      <w:tr w:rsidR="00D2768B" w:rsidRPr="00D2768B" w14:paraId="0AA71927" w14:textId="77777777" w:rsidTr="00455C91">
        <w:trPr>
          <w:trHeight w:val="20"/>
        </w:trPr>
        <w:tc>
          <w:tcPr>
            <w:tcW w:w="1420" w:type="dxa"/>
            <w:vMerge w:val="restart"/>
            <w:tcBorders>
              <w:top w:val="nil"/>
              <w:left w:val="nil"/>
              <w:bottom w:val="single" w:sz="12" w:space="0" w:color="00B050"/>
              <w:right w:val="nil"/>
            </w:tcBorders>
            <w:vAlign w:val="center"/>
            <w:hideMark/>
          </w:tcPr>
          <w:p w14:paraId="7546FE35" w14:textId="3401D72A" w:rsidR="0002580E" w:rsidRPr="00D2768B" w:rsidRDefault="0002580E" w:rsidP="00A565B5">
            <w:pPr>
              <w:pStyle w:val="CETBodytext"/>
              <w:rPr>
                <w:lang w:val="en-GB" w:eastAsia="it-IT"/>
              </w:rPr>
            </w:pPr>
            <w:r w:rsidRPr="00D2768B">
              <w:rPr>
                <w:lang w:val="en-GB" w:eastAsia="it-IT"/>
              </w:rPr>
              <w:t xml:space="preserve">Knowledge factors </w:t>
            </w:r>
          </w:p>
        </w:tc>
        <w:tc>
          <w:tcPr>
            <w:tcW w:w="7200" w:type="dxa"/>
            <w:tcBorders>
              <w:top w:val="single" w:sz="4" w:space="0" w:color="00B050"/>
              <w:left w:val="nil"/>
              <w:right w:val="nil"/>
            </w:tcBorders>
            <w:vAlign w:val="center"/>
            <w:hideMark/>
          </w:tcPr>
          <w:p w14:paraId="3F9322B4" w14:textId="67F18D79"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3A5DC8" w:rsidRPr="00D2768B">
              <w:rPr>
                <w:lang w:val="en-GB" w:eastAsia="it-IT"/>
              </w:rPr>
              <w:t xml:space="preserve"> OE </w:t>
            </w:r>
            <w:r w:rsidR="0002580E" w:rsidRPr="00D2768B">
              <w:rPr>
                <w:lang w:val="en-GB" w:eastAsia="it-IT"/>
              </w:rPr>
              <w:t xml:space="preserve">Verify internal Knowledge on </w:t>
            </w:r>
            <w:r w:rsidR="00B40F4B" w:rsidRPr="00D2768B">
              <w:rPr>
                <w:lang w:val="en-GB" w:eastAsia="it-IT"/>
              </w:rPr>
              <w:t xml:space="preserve">new and old </w:t>
            </w:r>
            <w:r w:rsidR="0002580E" w:rsidRPr="00D2768B">
              <w:rPr>
                <w:lang w:val="en-GB" w:eastAsia="it-IT"/>
              </w:rPr>
              <w:t>physical degradation mechanisms</w:t>
            </w:r>
          </w:p>
        </w:tc>
      </w:tr>
      <w:tr w:rsidR="00D2768B" w:rsidRPr="00D2768B" w14:paraId="3E843F69" w14:textId="77777777" w:rsidTr="00455C91">
        <w:trPr>
          <w:trHeight w:val="20"/>
        </w:trPr>
        <w:tc>
          <w:tcPr>
            <w:tcW w:w="1420" w:type="dxa"/>
            <w:vMerge/>
            <w:tcBorders>
              <w:top w:val="nil"/>
              <w:left w:val="nil"/>
              <w:bottom w:val="single" w:sz="12" w:space="0" w:color="00B050"/>
              <w:right w:val="nil"/>
            </w:tcBorders>
            <w:vAlign w:val="center"/>
            <w:hideMark/>
          </w:tcPr>
          <w:p w14:paraId="477CA4C4"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13C9C481" w14:textId="54E68B4A"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3A5DC8" w:rsidRPr="00D2768B">
              <w:rPr>
                <w:lang w:val="en-GB" w:eastAsia="it-IT"/>
              </w:rPr>
              <w:t xml:space="preserve"> OE </w:t>
            </w:r>
            <w:r w:rsidR="0002580E" w:rsidRPr="00D2768B">
              <w:rPr>
                <w:lang w:val="en-GB" w:eastAsia="it-IT"/>
              </w:rPr>
              <w:t xml:space="preserve">Verify adequateness of </w:t>
            </w:r>
            <w:r w:rsidR="003701DB" w:rsidRPr="00D2768B">
              <w:rPr>
                <w:lang w:val="en-GB" w:eastAsia="it-IT"/>
              </w:rPr>
              <w:t xml:space="preserve">techniques used </w:t>
            </w:r>
            <w:r w:rsidRPr="00D2768B">
              <w:rPr>
                <w:lang w:val="en-GB" w:eastAsia="it-IT"/>
              </w:rPr>
              <w:t xml:space="preserve">- </w:t>
            </w:r>
            <w:r w:rsidR="000F2830" w:rsidRPr="00D2768B">
              <w:rPr>
                <w:lang w:val="en-GB" w:eastAsia="it-IT"/>
              </w:rPr>
              <w:t>for</w:t>
            </w:r>
            <w:r w:rsidR="003701DB" w:rsidRPr="00D2768B">
              <w:rPr>
                <w:lang w:val="en-GB" w:eastAsia="it-IT"/>
              </w:rPr>
              <w:t xml:space="preserve"> Aging </w:t>
            </w:r>
            <w:r w:rsidR="0002580E" w:rsidRPr="00D2768B">
              <w:rPr>
                <w:lang w:val="en-GB" w:eastAsia="it-IT"/>
              </w:rPr>
              <w:t xml:space="preserve">Risk Assessment </w:t>
            </w:r>
          </w:p>
        </w:tc>
      </w:tr>
      <w:tr w:rsidR="00D2768B" w:rsidRPr="00D2768B" w14:paraId="34D439C3" w14:textId="77777777" w:rsidTr="00455C91">
        <w:trPr>
          <w:trHeight w:val="20"/>
        </w:trPr>
        <w:tc>
          <w:tcPr>
            <w:tcW w:w="1420" w:type="dxa"/>
            <w:vMerge/>
            <w:tcBorders>
              <w:top w:val="nil"/>
              <w:left w:val="nil"/>
              <w:bottom w:val="single" w:sz="12" w:space="0" w:color="00B050"/>
              <w:right w:val="nil"/>
            </w:tcBorders>
            <w:vAlign w:val="center"/>
            <w:hideMark/>
          </w:tcPr>
          <w:p w14:paraId="728181F9"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6D641DB2" w14:textId="13F19450"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3A5DC8" w:rsidRPr="00D2768B">
              <w:rPr>
                <w:lang w:val="en-GB" w:eastAsia="it-IT"/>
              </w:rPr>
              <w:t xml:space="preserve"> OE </w:t>
            </w:r>
            <w:r w:rsidR="0002580E" w:rsidRPr="00D2768B">
              <w:rPr>
                <w:lang w:val="en-GB" w:eastAsia="it-IT"/>
              </w:rPr>
              <w:t xml:space="preserve">Verify adequateness of Incident Analysis and Failure </w:t>
            </w:r>
            <w:r w:rsidR="00F0565D" w:rsidRPr="00D2768B">
              <w:rPr>
                <w:lang w:val="en-GB" w:eastAsia="it-IT"/>
              </w:rPr>
              <w:t>A</w:t>
            </w:r>
            <w:r w:rsidR="0002580E" w:rsidRPr="00D2768B">
              <w:rPr>
                <w:lang w:val="en-GB" w:eastAsia="it-IT"/>
              </w:rPr>
              <w:t>nalysis techniques</w:t>
            </w:r>
          </w:p>
        </w:tc>
      </w:tr>
      <w:tr w:rsidR="00D2768B" w:rsidRPr="00D2768B" w14:paraId="10286D60" w14:textId="77777777" w:rsidTr="00455C91">
        <w:trPr>
          <w:trHeight w:val="20"/>
        </w:trPr>
        <w:tc>
          <w:tcPr>
            <w:tcW w:w="1420" w:type="dxa"/>
            <w:vMerge/>
            <w:tcBorders>
              <w:top w:val="nil"/>
              <w:left w:val="nil"/>
              <w:bottom w:val="single" w:sz="12" w:space="0" w:color="00B050"/>
              <w:right w:val="nil"/>
            </w:tcBorders>
            <w:vAlign w:val="center"/>
            <w:hideMark/>
          </w:tcPr>
          <w:p w14:paraId="4CB8D0AB"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692A205D" w14:textId="0C642139"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3A5DC8" w:rsidRPr="00D2768B">
              <w:rPr>
                <w:lang w:val="en-GB" w:eastAsia="it-IT"/>
              </w:rPr>
              <w:t xml:space="preserve"> OE </w:t>
            </w:r>
            <w:r w:rsidR="0002580E" w:rsidRPr="00D2768B">
              <w:rPr>
                <w:lang w:val="en-GB" w:eastAsia="it-IT"/>
              </w:rPr>
              <w:t xml:space="preserve">Verify adequateness of </w:t>
            </w:r>
            <w:r w:rsidR="00F0565D" w:rsidRPr="00D2768B">
              <w:rPr>
                <w:lang w:val="en-GB" w:eastAsia="it-IT"/>
              </w:rPr>
              <w:t>d</w:t>
            </w:r>
            <w:r w:rsidR="008E6298" w:rsidRPr="00D2768B">
              <w:rPr>
                <w:lang w:val="en-GB" w:eastAsia="it-IT"/>
              </w:rPr>
              <w:t>ocument</w:t>
            </w:r>
            <w:r w:rsidR="001D27B7" w:rsidRPr="00D2768B">
              <w:rPr>
                <w:lang w:val="en-GB" w:eastAsia="it-IT"/>
              </w:rPr>
              <w:t xml:space="preserve"> on Asset Integrity and Technology</w:t>
            </w:r>
          </w:p>
        </w:tc>
      </w:tr>
      <w:tr w:rsidR="00D2768B" w:rsidRPr="00D2768B" w14:paraId="6D43F5F0" w14:textId="77777777" w:rsidTr="00455C91">
        <w:trPr>
          <w:trHeight w:val="20"/>
        </w:trPr>
        <w:tc>
          <w:tcPr>
            <w:tcW w:w="1420" w:type="dxa"/>
            <w:vMerge/>
            <w:tcBorders>
              <w:top w:val="nil"/>
              <w:left w:val="nil"/>
              <w:bottom w:val="single" w:sz="12" w:space="0" w:color="00B050"/>
              <w:right w:val="nil"/>
            </w:tcBorders>
            <w:vAlign w:val="center"/>
            <w:hideMark/>
          </w:tcPr>
          <w:p w14:paraId="79F8AA54" w14:textId="77777777" w:rsidR="0002580E" w:rsidRPr="00D2768B" w:rsidRDefault="0002580E" w:rsidP="00A565B5">
            <w:pPr>
              <w:pStyle w:val="CETBodytext"/>
              <w:rPr>
                <w:lang w:val="en-GB" w:eastAsia="it-IT"/>
              </w:rPr>
            </w:pPr>
          </w:p>
        </w:tc>
        <w:tc>
          <w:tcPr>
            <w:tcW w:w="7200" w:type="dxa"/>
            <w:tcBorders>
              <w:top w:val="nil"/>
              <w:left w:val="nil"/>
              <w:right w:val="nil"/>
            </w:tcBorders>
            <w:vAlign w:val="center"/>
            <w:hideMark/>
          </w:tcPr>
          <w:p w14:paraId="53AB4A08" w14:textId="5E0E9659"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3A5DC8" w:rsidRPr="00D2768B">
              <w:rPr>
                <w:lang w:val="en-GB" w:eastAsia="it-IT"/>
              </w:rPr>
              <w:t xml:space="preserve"> OE </w:t>
            </w:r>
            <w:r w:rsidR="0002580E" w:rsidRPr="00D2768B">
              <w:rPr>
                <w:lang w:val="en-GB" w:eastAsia="it-IT"/>
              </w:rPr>
              <w:t xml:space="preserve">Verify availability of </w:t>
            </w:r>
            <w:r w:rsidR="00844848" w:rsidRPr="00D2768B">
              <w:rPr>
                <w:lang w:val="en-GB" w:eastAsia="it-IT"/>
              </w:rPr>
              <w:t xml:space="preserve">guidelines </w:t>
            </w:r>
            <w:r w:rsidR="0002580E" w:rsidRPr="00D2768B">
              <w:rPr>
                <w:lang w:val="en-GB" w:eastAsia="it-IT"/>
              </w:rPr>
              <w:t xml:space="preserve">on </w:t>
            </w:r>
            <w:r w:rsidR="00844848" w:rsidRPr="00D2768B">
              <w:rPr>
                <w:lang w:val="en-GB" w:eastAsia="it-IT"/>
              </w:rPr>
              <w:t>Aging Control</w:t>
            </w:r>
            <w:r w:rsidR="009B4A0C" w:rsidRPr="00D2768B">
              <w:rPr>
                <w:lang w:val="en-GB" w:eastAsia="it-IT"/>
              </w:rPr>
              <w:t>, including Obsolescence</w:t>
            </w:r>
          </w:p>
        </w:tc>
      </w:tr>
      <w:tr w:rsidR="0002580E" w:rsidRPr="00D2768B" w14:paraId="0316F08B" w14:textId="77777777" w:rsidTr="00455C91">
        <w:trPr>
          <w:trHeight w:val="20"/>
        </w:trPr>
        <w:tc>
          <w:tcPr>
            <w:tcW w:w="1420" w:type="dxa"/>
            <w:vMerge/>
            <w:tcBorders>
              <w:top w:val="nil"/>
              <w:left w:val="nil"/>
              <w:bottom w:val="single" w:sz="12" w:space="0" w:color="00B050"/>
              <w:right w:val="nil"/>
            </w:tcBorders>
            <w:vAlign w:val="center"/>
            <w:hideMark/>
          </w:tcPr>
          <w:p w14:paraId="633EDAA4" w14:textId="77777777" w:rsidR="0002580E" w:rsidRPr="00D2768B" w:rsidRDefault="0002580E" w:rsidP="00A565B5">
            <w:pPr>
              <w:pStyle w:val="CETBodytext"/>
              <w:rPr>
                <w:lang w:val="en-GB" w:eastAsia="it-IT"/>
              </w:rPr>
            </w:pPr>
          </w:p>
        </w:tc>
        <w:tc>
          <w:tcPr>
            <w:tcW w:w="7200" w:type="dxa"/>
            <w:tcBorders>
              <w:top w:val="nil"/>
              <w:left w:val="nil"/>
              <w:bottom w:val="single" w:sz="12" w:space="0" w:color="00B050"/>
              <w:right w:val="nil"/>
            </w:tcBorders>
            <w:vAlign w:val="center"/>
            <w:hideMark/>
          </w:tcPr>
          <w:p w14:paraId="7D56B97D" w14:textId="637D6AE4" w:rsidR="0002580E" w:rsidRPr="00D2768B" w:rsidRDefault="006C5F1E" w:rsidP="00A565B5">
            <w:pPr>
              <w:pStyle w:val="CETBodytext"/>
              <w:rPr>
                <w:lang w:val="en-GB" w:eastAsia="it-IT"/>
              </w:rPr>
            </w:pPr>
            <w:r w:rsidRPr="00D2768B">
              <w:rPr>
                <w:lang w:val="en-GB" w:eastAsia="it-IT"/>
              </w:rPr>
              <w:t xml:space="preserve">- </w:t>
            </w:r>
            <w:r w:rsidR="000F2830" w:rsidRPr="00D2768B">
              <w:rPr>
                <w:lang w:val="en-GB" w:eastAsia="it-IT"/>
              </w:rPr>
              <w:t>for</w:t>
            </w:r>
            <w:r w:rsidR="00322787" w:rsidRPr="00D2768B">
              <w:rPr>
                <w:lang w:val="en-GB" w:eastAsia="it-IT"/>
              </w:rPr>
              <w:t xml:space="preserve"> OE </w:t>
            </w:r>
            <w:r w:rsidR="0002580E" w:rsidRPr="00D2768B">
              <w:rPr>
                <w:lang w:val="en-GB" w:eastAsia="it-IT"/>
              </w:rPr>
              <w:t xml:space="preserve">Evaluate benefits </w:t>
            </w:r>
            <w:r w:rsidR="007C0836" w:rsidRPr="00D2768B">
              <w:rPr>
                <w:lang w:val="en-GB" w:eastAsia="it-IT"/>
              </w:rPr>
              <w:t>of</w:t>
            </w:r>
            <w:r w:rsidR="0002580E" w:rsidRPr="00D2768B">
              <w:rPr>
                <w:lang w:val="en-GB" w:eastAsia="it-IT"/>
              </w:rPr>
              <w:t xml:space="preserve"> Digital </w:t>
            </w:r>
            <w:r w:rsidR="00322787" w:rsidRPr="00D2768B">
              <w:rPr>
                <w:lang w:val="en-GB" w:eastAsia="it-IT"/>
              </w:rPr>
              <w:t xml:space="preserve">and Robot </w:t>
            </w:r>
            <w:r w:rsidR="0002580E" w:rsidRPr="00D2768B">
              <w:rPr>
                <w:lang w:val="en-GB" w:eastAsia="it-IT"/>
              </w:rPr>
              <w:t>Inspections</w:t>
            </w:r>
            <w:r w:rsidR="007C0836" w:rsidRPr="00D2768B">
              <w:rPr>
                <w:lang w:val="en-GB" w:eastAsia="it-IT"/>
              </w:rPr>
              <w:t xml:space="preserve">, Including </w:t>
            </w:r>
            <w:r w:rsidR="00322787" w:rsidRPr="00D2768B">
              <w:rPr>
                <w:lang w:val="en-GB" w:eastAsia="it-IT"/>
              </w:rPr>
              <w:t xml:space="preserve">AI </w:t>
            </w:r>
            <w:r w:rsidR="0002580E" w:rsidRPr="00D2768B">
              <w:rPr>
                <w:lang w:val="en-GB" w:eastAsia="it-IT"/>
              </w:rPr>
              <w:t>predictive models</w:t>
            </w:r>
          </w:p>
        </w:tc>
      </w:tr>
    </w:tbl>
    <w:p w14:paraId="1738D419" w14:textId="77777777" w:rsidR="00D2419F" w:rsidRPr="00D2768B" w:rsidRDefault="00D2419F" w:rsidP="00D2419F">
      <w:pPr>
        <w:pStyle w:val="CETBodytext"/>
        <w:rPr>
          <w:lang w:val="en-GB"/>
        </w:rPr>
      </w:pPr>
    </w:p>
    <w:p w14:paraId="5B7D850A" w14:textId="6EE1AA10" w:rsidR="00D2419F" w:rsidRPr="00D2768B" w:rsidRDefault="00D2419F" w:rsidP="00D2419F">
      <w:pPr>
        <w:pStyle w:val="CETBodytext"/>
        <w:rPr>
          <w:lang w:val="en-GB"/>
        </w:rPr>
      </w:pPr>
      <w:r w:rsidRPr="00D2768B">
        <w:rPr>
          <w:lang w:val="en-GB"/>
        </w:rPr>
        <w:lastRenderedPageBreak/>
        <w:t xml:space="preserve">The checklist </w:t>
      </w:r>
      <w:r w:rsidR="00A21E8F" w:rsidRPr="00D2768B">
        <w:rPr>
          <w:lang w:val="en-GB"/>
        </w:rPr>
        <w:t xml:space="preserve">should be used by </w:t>
      </w:r>
      <w:r w:rsidR="00D37CA6" w:rsidRPr="00D2768B">
        <w:rPr>
          <w:lang w:val="en-GB"/>
        </w:rPr>
        <w:t>find</w:t>
      </w:r>
      <w:r w:rsidRPr="00D2768B">
        <w:rPr>
          <w:lang w:val="en-GB"/>
        </w:rPr>
        <w:t xml:space="preserve"> weaknesses </w:t>
      </w:r>
      <w:r w:rsidR="006D47B8" w:rsidRPr="00D2768B">
        <w:rPr>
          <w:lang w:val="en-GB"/>
        </w:rPr>
        <w:t xml:space="preserve">and to develop </w:t>
      </w:r>
      <w:r w:rsidR="004768D9" w:rsidRPr="00D2768B">
        <w:rPr>
          <w:lang w:val="en-GB"/>
        </w:rPr>
        <w:t>a suitable Aging</w:t>
      </w:r>
      <w:r w:rsidR="00A71FDC" w:rsidRPr="00D2768B">
        <w:rPr>
          <w:lang w:val="en-GB"/>
        </w:rPr>
        <w:t xml:space="preserve"> Management Plan</w:t>
      </w:r>
      <w:r w:rsidR="00DC5586" w:rsidRPr="00D2768B">
        <w:rPr>
          <w:lang w:val="en-GB"/>
        </w:rPr>
        <w:t>.</w:t>
      </w:r>
      <w:r w:rsidR="00CA3A75" w:rsidRPr="00D2768B">
        <w:rPr>
          <w:lang w:val="en-GB"/>
        </w:rPr>
        <w:t xml:space="preserve"> The checklist could be useful </w:t>
      </w:r>
      <w:r w:rsidR="00531C69" w:rsidRPr="00D2768B">
        <w:rPr>
          <w:lang w:val="en-GB"/>
        </w:rPr>
        <w:t xml:space="preserve">for mandatory </w:t>
      </w:r>
      <w:r w:rsidR="00EB70CD" w:rsidRPr="00D2768B">
        <w:rPr>
          <w:lang w:val="en-GB"/>
        </w:rPr>
        <w:t>ins</w:t>
      </w:r>
      <w:r w:rsidR="00F34EA6" w:rsidRPr="00D2768B">
        <w:rPr>
          <w:lang w:val="en-GB"/>
        </w:rPr>
        <w:t>pection</w:t>
      </w:r>
      <w:r w:rsidR="00531C69" w:rsidRPr="00D2768B">
        <w:rPr>
          <w:lang w:val="en-GB"/>
        </w:rPr>
        <w:t>s</w:t>
      </w:r>
      <w:r w:rsidR="00F34EA6" w:rsidRPr="00D2768B">
        <w:rPr>
          <w:lang w:val="en-GB"/>
        </w:rPr>
        <w:t xml:space="preserve"> at Seveso sites</w:t>
      </w:r>
      <w:r w:rsidR="00D4274D" w:rsidRPr="00D2768B">
        <w:rPr>
          <w:lang w:val="en-GB"/>
        </w:rPr>
        <w:t>.</w:t>
      </w:r>
      <w:r w:rsidR="000A5D80" w:rsidRPr="00D2768B">
        <w:rPr>
          <w:lang w:val="en-GB"/>
        </w:rPr>
        <w:t xml:space="preserve"> The proposed checklist is organized in an analogous way to the checklist used </w:t>
      </w:r>
      <w:r w:rsidR="00F34EA6" w:rsidRPr="00D2768B">
        <w:rPr>
          <w:lang w:val="en-GB"/>
        </w:rPr>
        <w:t>for Seveso ins</w:t>
      </w:r>
      <w:r w:rsidR="00531C69" w:rsidRPr="00D2768B">
        <w:rPr>
          <w:lang w:val="en-GB"/>
        </w:rPr>
        <w:t xml:space="preserve">pection </w:t>
      </w:r>
      <w:r w:rsidR="000A5D80" w:rsidRPr="00D2768B">
        <w:rPr>
          <w:lang w:val="en-GB"/>
        </w:rPr>
        <w:t xml:space="preserve">in Italy </w:t>
      </w:r>
      <w:r w:rsidR="004768D9" w:rsidRPr="00D2768B">
        <w:rPr>
          <w:lang w:val="en-GB"/>
        </w:rPr>
        <w:t xml:space="preserve">since 2018 </w:t>
      </w:r>
      <w:r w:rsidR="00F862A3" w:rsidRPr="00D2768B">
        <w:rPr>
          <w:lang w:val="en-GB"/>
        </w:rPr>
        <w:t>(</w:t>
      </w:r>
      <w:r w:rsidR="00CA7348" w:rsidRPr="00D2768B">
        <w:rPr>
          <w:lang w:val="en-GB"/>
        </w:rPr>
        <w:t>Milazzo &amp; Bragatto, 2019</w:t>
      </w:r>
      <w:r w:rsidR="00A71FDC" w:rsidRPr="00D2768B">
        <w:rPr>
          <w:lang w:val="en-GB"/>
        </w:rPr>
        <w:t>) but</w:t>
      </w:r>
      <w:r w:rsidR="000A5D80" w:rsidRPr="00D2768B">
        <w:rPr>
          <w:lang w:val="en-GB"/>
        </w:rPr>
        <w:t xml:space="preserve"> differs </w:t>
      </w:r>
      <w:r w:rsidR="004C0922" w:rsidRPr="00D2768B">
        <w:rPr>
          <w:lang w:val="en-GB"/>
        </w:rPr>
        <w:t xml:space="preserve">for the scope, which is much wider </w:t>
      </w:r>
      <w:r w:rsidR="00350F1C" w:rsidRPr="00D2768B">
        <w:rPr>
          <w:lang w:val="en-GB"/>
        </w:rPr>
        <w:t xml:space="preserve">including </w:t>
      </w:r>
      <w:r w:rsidR="000A5D80" w:rsidRPr="00D2768B">
        <w:rPr>
          <w:lang w:val="en-GB"/>
        </w:rPr>
        <w:t>all aspects of aging</w:t>
      </w:r>
      <w:r w:rsidR="003D0D4C" w:rsidRPr="00D2768B">
        <w:rPr>
          <w:lang w:val="en-GB"/>
        </w:rPr>
        <w:t xml:space="preserve"> </w:t>
      </w:r>
      <w:r w:rsidR="00927CAB" w:rsidRPr="00D2768B">
        <w:rPr>
          <w:lang w:val="en-GB"/>
        </w:rPr>
        <w:t>(</w:t>
      </w:r>
      <w:proofErr w:type="gramStart"/>
      <w:r w:rsidR="00927CAB" w:rsidRPr="00D2768B">
        <w:rPr>
          <w:lang w:val="en-GB"/>
        </w:rPr>
        <w:t>not only degradation</w:t>
      </w:r>
      <w:proofErr w:type="gramEnd"/>
      <w:r w:rsidR="00927CAB" w:rsidRPr="00D2768B">
        <w:rPr>
          <w:lang w:val="en-GB"/>
        </w:rPr>
        <w:t>).</w:t>
      </w:r>
    </w:p>
    <w:p w14:paraId="5D1889E5" w14:textId="75480201" w:rsidR="003853F5" w:rsidRPr="00D2768B" w:rsidRDefault="003853F5" w:rsidP="006355E1">
      <w:pPr>
        <w:pStyle w:val="CETHeading1"/>
        <w:numPr>
          <w:ilvl w:val="1"/>
          <w:numId w:val="24"/>
        </w:numPr>
        <w:rPr>
          <w:lang w:val="en-GB"/>
        </w:rPr>
      </w:pPr>
      <w:r w:rsidRPr="00D2768B">
        <w:rPr>
          <w:lang w:val="en-GB"/>
        </w:rPr>
        <w:t>Con</w:t>
      </w:r>
      <w:r w:rsidR="0084533C" w:rsidRPr="00D2768B">
        <w:rPr>
          <w:lang w:val="en-GB"/>
        </w:rPr>
        <w:t>clusions</w:t>
      </w:r>
    </w:p>
    <w:p w14:paraId="1441A997" w14:textId="77777777" w:rsidR="0081552B" w:rsidRPr="00D2768B" w:rsidRDefault="0081552B" w:rsidP="0081552B">
      <w:r w:rsidRPr="00D2768B">
        <w:t>Aging management is an organization-wide goal, not merely a technical issue, involving multiple departments such as inspection, maintenance, safety, production, IT, purchasing, legal, and personnel. It demands adequate resources and top management commitment, with safe aging integrated as a strategic objective in the major accident prevention policy to foster inter-unit cooperation.</w:t>
      </w:r>
    </w:p>
    <w:p w14:paraId="1A77509B" w14:textId="29286276" w:rsidR="000264EB" w:rsidRPr="00D2768B" w:rsidRDefault="00073B2B" w:rsidP="00DB511B">
      <w:pPr>
        <w:pStyle w:val="CETBodytext"/>
        <w:rPr>
          <w:lang w:val="en-GB"/>
        </w:rPr>
      </w:pPr>
      <w:r w:rsidRPr="00D2768B">
        <w:rPr>
          <w:lang w:val="en-GB"/>
        </w:rPr>
        <w:t xml:space="preserve">The present paper is the first step for a </w:t>
      </w:r>
      <w:r w:rsidR="002A1E5C" w:rsidRPr="00D2768B">
        <w:rPr>
          <w:lang w:val="en-GB"/>
        </w:rPr>
        <w:t xml:space="preserve">new approach, overcoming the </w:t>
      </w:r>
      <w:r w:rsidR="007E2D04" w:rsidRPr="00D2768B">
        <w:rPr>
          <w:lang w:val="en-GB"/>
        </w:rPr>
        <w:t xml:space="preserve">limits of the </w:t>
      </w:r>
      <w:r w:rsidR="002A1E5C" w:rsidRPr="00D2768B">
        <w:rPr>
          <w:lang w:val="en-GB"/>
        </w:rPr>
        <w:t>method</w:t>
      </w:r>
      <w:r w:rsidR="007E2D04" w:rsidRPr="00D2768B">
        <w:rPr>
          <w:lang w:val="en-GB"/>
        </w:rPr>
        <w:t>s already adopted in European countries</w:t>
      </w:r>
      <w:r w:rsidR="00CA7822" w:rsidRPr="00D2768B">
        <w:rPr>
          <w:lang w:val="en-GB"/>
        </w:rPr>
        <w:t xml:space="preserve">. </w:t>
      </w:r>
      <w:r w:rsidR="00DD4678" w:rsidRPr="00D2768B">
        <w:rPr>
          <w:lang w:val="en-GB"/>
        </w:rPr>
        <w:t xml:space="preserve">The further steps </w:t>
      </w:r>
      <w:r w:rsidR="00FB6A0E" w:rsidRPr="00D2768B">
        <w:rPr>
          <w:lang w:val="en-GB"/>
        </w:rPr>
        <w:t xml:space="preserve">will </w:t>
      </w:r>
      <w:r w:rsidR="00094D67" w:rsidRPr="00D2768B">
        <w:rPr>
          <w:lang w:val="en-GB"/>
        </w:rPr>
        <w:t xml:space="preserve">include </w:t>
      </w:r>
      <w:r w:rsidR="000264EB" w:rsidRPr="00D2768B">
        <w:rPr>
          <w:lang w:val="en-GB"/>
        </w:rPr>
        <w:t xml:space="preserve">a few on-site simulations in representative </w:t>
      </w:r>
      <w:r w:rsidR="007F29D4" w:rsidRPr="00D2768B">
        <w:rPr>
          <w:lang w:val="en-GB"/>
        </w:rPr>
        <w:t>sites;</w:t>
      </w:r>
      <w:r w:rsidR="000264EB" w:rsidRPr="00D2768B">
        <w:rPr>
          <w:lang w:val="en-GB"/>
        </w:rPr>
        <w:t xml:space="preserve"> the formation of a panel extended to the different stakeholders to determine the relative weight of the various factors.</w:t>
      </w:r>
    </w:p>
    <w:p w14:paraId="3ED71E75" w14:textId="50E554D3" w:rsidR="003910F2" w:rsidRPr="00D2768B" w:rsidRDefault="00D61E07" w:rsidP="003910F2">
      <w:pPr>
        <w:pStyle w:val="CETReference"/>
      </w:pPr>
      <w:r w:rsidRPr="00D2768B">
        <w:t>References</w:t>
      </w:r>
    </w:p>
    <w:p w14:paraId="72010385" w14:textId="21383972" w:rsidR="00487005" w:rsidRPr="00D2768B" w:rsidRDefault="00487005" w:rsidP="00487005">
      <w:pPr>
        <w:pStyle w:val="CETReferencetext"/>
      </w:pPr>
      <w:r w:rsidRPr="00D2768B">
        <w:t>Ancione, G., Ansaldi, S., Bragatto, P., Agnello, P., &amp; Milazzo, M. 2024, An ontological approach increasing the knowledge about equipment ageing including the effects of current transitions. J</w:t>
      </w:r>
      <w:r w:rsidR="00A24EC3" w:rsidRPr="00D2768B">
        <w:t>.</w:t>
      </w:r>
      <w:r w:rsidRPr="00D2768B">
        <w:t xml:space="preserve"> of Loss Prevention in the Process Industries. </w:t>
      </w:r>
    </w:p>
    <w:p w14:paraId="2BF0E839" w14:textId="6A12A31B" w:rsidR="00487005" w:rsidRPr="00D2768B" w:rsidRDefault="00487005" w:rsidP="00487005">
      <w:pPr>
        <w:pStyle w:val="CETReferencetext"/>
      </w:pPr>
      <w:r w:rsidRPr="00D2768B">
        <w:t xml:space="preserve">Aslam, M., Tufail, A., Apong, R., De Silva, L., &amp; Raza, M., 2024, Scrutinizing Security in Industrial Control Systems: An Architectural Vulnerabilities and Communication Network Perspective. IEEE Access, 12, 67537-67573. </w:t>
      </w:r>
    </w:p>
    <w:p w14:paraId="5409A38E" w14:textId="77777777" w:rsidR="00487005" w:rsidRPr="00D2768B" w:rsidRDefault="00487005" w:rsidP="00487005">
      <w:pPr>
        <w:pStyle w:val="CETReferencetext"/>
      </w:pPr>
      <w:r w:rsidRPr="00D2768B">
        <w:t xml:space="preserve">Bragatto P., Milazzo M.F., Vairo T., Hansler R., Bellamy L.J., 2022, Control of plant aging at Seveso sites: achievements in research and transfer to current practice, Chemical Engineering Transactions, 90, 703-708 </w:t>
      </w:r>
    </w:p>
    <w:p w14:paraId="10D4580E" w14:textId="77777777" w:rsidR="00487005" w:rsidRPr="00D2768B" w:rsidRDefault="00487005" w:rsidP="00487005">
      <w:pPr>
        <w:pStyle w:val="CETReferencetext"/>
      </w:pPr>
      <w:r w:rsidRPr="00D2768B">
        <w:t xml:space="preserve">Darling, K., Rajagopalan, M., Komarasamy, M., Bhatia, M., Hornbuckle, B., Mishra, R., &amp; Solanki, K., 2016, Extreme creep resistance in a microstructurally stable nanocrystalline alloy. Nature, 537, 378-381. </w:t>
      </w:r>
    </w:p>
    <w:p w14:paraId="3D42BFEB" w14:textId="6F38B95E" w:rsidR="00487005" w:rsidRPr="00D2768B" w:rsidRDefault="00487005" w:rsidP="00487005">
      <w:pPr>
        <w:pStyle w:val="CETReferencetext"/>
      </w:pPr>
      <w:r w:rsidRPr="00D2768B">
        <w:t xml:space="preserve">Ennis, P.J., </w:t>
      </w:r>
      <w:proofErr w:type="spellStart"/>
      <w:r w:rsidRPr="00D2768B">
        <w:t>Czyrska-Filemonowicz</w:t>
      </w:r>
      <w:proofErr w:type="spellEnd"/>
      <w:r w:rsidRPr="00D2768B">
        <w:t xml:space="preserve">, A., 2003, Recent advances in creep-resistant steels for power plant applications. Sadhana 28, 709–730 </w:t>
      </w:r>
    </w:p>
    <w:p w14:paraId="44C96201" w14:textId="6E2C4415" w:rsidR="00487005" w:rsidRPr="00D2768B" w:rsidRDefault="00487005" w:rsidP="00487005">
      <w:pPr>
        <w:pStyle w:val="CETReferencetext"/>
      </w:pPr>
      <w:r w:rsidRPr="00D2768B">
        <w:t xml:space="preserve">Holechek, J., Geli, H., </w:t>
      </w:r>
      <w:proofErr w:type="spellStart"/>
      <w:r w:rsidRPr="00D2768B">
        <w:t>Sawalhah</w:t>
      </w:r>
      <w:proofErr w:type="spellEnd"/>
      <w:r w:rsidRPr="00D2768B">
        <w:t xml:space="preserve">, M., &amp; Valdez, R., 2022, A Global Assessment: Can Renewable Energy Replace Fossil Fuels by </w:t>
      </w:r>
      <w:proofErr w:type="gramStart"/>
      <w:r w:rsidRPr="00D2768B">
        <w:t>2050?.</w:t>
      </w:r>
      <w:proofErr w:type="gramEnd"/>
      <w:r w:rsidRPr="00D2768B">
        <w:t xml:space="preserve"> Sustainability. </w:t>
      </w:r>
    </w:p>
    <w:p w14:paraId="284025D8" w14:textId="31FF2AAF" w:rsidR="00487005" w:rsidRPr="00D2768B" w:rsidRDefault="00487005" w:rsidP="00487005">
      <w:pPr>
        <w:pStyle w:val="CETReferencetext"/>
      </w:pPr>
      <w:r w:rsidRPr="00D2768B">
        <w:t xml:space="preserve">Kamps, M., van den </w:t>
      </w:r>
      <w:proofErr w:type="spellStart"/>
      <w:r w:rsidRPr="00D2768B">
        <w:t>Boomen</w:t>
      </w:r>
      <w:proofErr w:type="spellEnd"/>
      <w:r w:rsidRPr="00D2768B">
        <w:t xml:space="preserve">, M., van den Bogaard, J., </w:t>
      </w:r>
      <w:r w:rsidR="002C3EA4" w:rsidRPr="00D2768B">
        <w:t xml:space="preserve">&amp; </w:t>
      </w:r>
      <w:r w:rsidRPr="00D2768B">
        <w:t>Hertogh, M., 2024, Intergenerational transfer of engineering expertise: knowledge continuity management in storm surge barrier engineering. Built Environment Project and Asset Management, 14 (6), 874-891.</w:t>
      </w:r>
    </w:p>
    <w:p w14:paraId="3FF88F88" w14:textId="333CBA10" w:rsidR="00487005" w:rsidRPr="00D2768B" w:rsidRDefault="00487005" w:rsidP="00487005">
      <w:pPr>
        <w:pStyle w:val="CETReferencetext"/>
      </w:pPr>
      <w:r w:rsidRPr="00D2768B">
        <w:t xml:space="preserve">Kayan, H., Nunes, M., Rana, O., Burnap, P., &amp; Perera, C. ,2021, Cybersecurity of Industrial Cyber-Physical Systems: A Review. ACM Computing Surveys (CSUR), 54, 1 - 35. </w:t>
      </w:r>
    </w:p>
    <w:p w14:paraId="3DA739DC" w14:textId="77777777" w:rsidR="00487005" w:rsidRPr="00D2768B" w:rsidRDefault="00487005" w:rsidP="00487005">
      <w:pPr>
        <w:pStyle w:val="CETReferencetext"/>
      </w:pPr>
      <w:r w:rsidRPr="00D2768B">
        <w:t xml:space="preserve">Kotek, L., Křivánek, D., </w:t>
      </w:r>
      <w:proofErr w:type="spellStart"/>
      <w:r w:rsidRPr="00D2768B">
        <w:t>Mukhametzianova</w:t>
      </w:r>
      <w:proofErr w:type="spellEnd"/>
      <w:r w:rsidRPr="00D2768B">
        <w:t xml:space="preserve">, L., </w:t>
      </w:r>
      <w:proofErr w:type="spellStart"/>
      <w:r w:rsidRPr="00D2768B">
        <w:t>Machátová</w:t>
      </w:r>
      <w:proofErr w:type="spellEnd"/>
      <w:r w:rsidRPr="00D2768B">
        <w:t>, Z., Trávníček, P., 2024, Ageing Management in the Prevention of Major Accidents in the Czech Republic Chemical Engineering Transactions, 111, 13-18</w:t>
      </w:r>
    </w:p>
    <w:p w14:paraId="53638483" w14:textId="77777777" w:rsidR="00487005" w:rsidRPr="00D2768B" w:rsidRDefault="00487005" w:rsidP="00487005">
      <w:pPr>
        <w:pStyle w:val="CETReferencetext"/>
      </w:pPr>
      <w:r w:rsidRPr="00D2768B">
        <w:t xml:space="preserve">Li, S., Deng, T., Zhang, Y., Liang, Y., Li, R., &amp; Dong, T., 2021, Review on the Creep Resistance of High-Temperature Titanium Alloy. Transactions of the Indian Institute of Metals, 74, 215 - 222. </w:t>
      </w:r>
    </w:p>
    <w:p w14:paraId="2BDF7C65" w14:textId="77777777" w:rsidR="00487005" w:rsidRPr="00D2768B" w:rsidRDefault="00487005" w:rsidP="00487005">
      <w:pPr>
        <w:pStyle w:val="CETReferencetext"/>
      </w:pPr>
      <w:r w:rsidRPr="00D2768B">
        <w:t>Luo, H., Yang, B., Liu, Z., Ding, C.J., Liu, B., 2024, The bright and dark sides: Unpacking the effect of digital economy on resource curse. Journal of Cleaner Production, 485, art. no. 144351</w:t>
      </w:r>
    </w:p>
    <w:p w14:paraId="37B3EA43" w14:textId="77777777" w:rsidR="00487005" w:rsidRPr="00D2768B" w:rsidRDefault="00487005" w:rsidP="00487005">
      <w:pPr>
        <w:pStyle w:val="CETReferencetext"/>
      </w:pPr>
      <w:r w:rsidRPr="00D2768B">
        <w:t xml:space="preserve">McLaughlin, S.E., Konstantinou, C., Wang, X., Davi, L., Sadeghi, A., </w:t>
      </w:r>
      <w:proofErr w:type="spellStart"/>
      <w:r w:rsidRPr="00D2768B">
        <w:t>Maniatakos</w:t>
      </w:r>
      <w:proofErr w:type="spellEnd"/>
      <w:r w:rsidRPr="00D2768B">
        <w:t>, M., &amp; Karri, R., 2016, The Cybersecurity Landscape in Industrial Control Systems. Proceedings of the IEEE, 104, 1039-1057.</w:t>
      </w:r>
    </w:p>
    <w:p w14:paraId="0C2ECF54" w14:textId="77777777" w:rsidR="00487005" w:rsidRPr="00D2768B" w:rsidRDefault="00487005" w:rsidP="00487005">
      <w:pPr>
        <w:pStyle w:val="CETReferencetext"/>
      </w:pPr>
      <w:r w:rsidRPr="00D2768B">
        <w:t>Milazzo, M. F., &amp; Bragatto, P. 2019. A framework addressing a safe ageing management in complex industrial sites: The Italian experience in «Seveso» establishments. Journal of Loss Prevention in the process industries, 58, 70-81.</w:t>
      </w:r>
    </w:p>
    <w:p w14:paraId="7AD48BD3" w14:textId="77777777" w:rsidR="00487005" w:rsidRPr="00D2768B" w:rsidRDefault="00487005" w:rsidP="00487005">
      <w:pPr>
        <w:pStyle w:val="CETReferencetext"/>
      </w:pPr>
      <w:r w:rsidRPr="00D2768B">
        <w:t xml:space="preserve">Petterson, L. &amp; Simola, K.,2006, Aging of Components and Systems. An </w:t>
      </w:r>
      <w:proofErr w:type="spellStart"/>
      <w:r w:rsidRPr="00D2768B">
        <w:t>ESReDA</w:t>
      </w:r>
      <w:proofErr w:type="spellEnd"/>
      <w:r w:rsidRPr="00D2768B">
        <w:t xml:space="preserve"> Working Group Report. Det Norske Veritas, Høvik, Norway</w:t>
      </w:r>
    </w:p>
    <w:p w14:paraId="47051457" w14:textId="443FD3D6" w:rsidR="00487005" w:rsidRPr="00D2768B" w:rsidRDefault="00487005" w:rsidP="00487005">
      <w:pPr>
        <w:pStyle w:val="CETReferencetext"/>
      </w:pPr>
      <w:r w:rsidRPr="00D2768B">
        <w:t>Plantinga, A.</w:t>
      </w:r>
      <w:r w:rsidR="00EA2A40" w:rsidRPr="00D2768B">
        <w:t xml:space="preserve"> </w:t>
      </w:r>
      <w:r w:rsidRPr="00D2768B">
        <w:t>&amp; Scholtens, B., 2021, The financial impact of fossil fuel divestment</w:t>
      </w:r>
      <w:r w:rsidR="00EA2A40" w:rsidRPr="00D2768B">
        <w:t>,</w:t>
      </w:r>
      <w:r w:rsidRPr="00D2768B">
        <w:t> Climate Policy, 21(1), 107–119.</w:t>
      </w:r>
    </w:p>
    <w:p w14:paraId="28EA1CA8" w14:textId="1DCD2A37" w:rsidR="00487005" w:rsidRPr="00D2768B" w:rsidRDefault="00487005" w:rsidP="00487005">
      <w:pPr>
        <w:pStyle w:val="CETReferencetext"/>
      </w:pPr>
      <w:r w:rsidRPr="00D2768B">
        <w:t>Tomala, M., Rusin, A. &amp; Wojaczek, A., 2020, Risk-based planning of diagnostic testing of turbines operating with increased flexibility. Energies, 13(13), 3464.</w:t>
      </w:r>
    </w:p>
    <w:p w14:paraId="385A24B6" w14:textId="77777777" w:rsidR="00487005" w:rsidRPr="00D2768B" w:rsidRDefault="00487005" w:rsidP="00487005">
      <w:pPr>
        <w:pStyle w:val="CETReferencetext"/>
      </w:pPr>
      <w:r w:rsidRPr="00D2768B">
        <w:t xml:space="preserve">Vitale, M., Shi, H., Rodriguez, D. J. C., Barresi, A., &amp; </w:t>
      </w:r>
      <w:proofErr w:type="spellStart"/>
      <w:r w:rsidRPr="00D2768B">
        <w:t>Demichela</w:t>
      </w:r>
      <w:proofErr w:type="spellEnd"/>
      <w:r w:rsidRPr="00D2768B">
        <w:t>, M., 2024, Aging in Process Industry: Identification of Material Degradation from Past Accidents Analysis. IFAC-</w:t>
      </w:r>
      <w:proofErr w:type="spellStart"/>
      <w:r w:rsidRPr="00D2768B">
        <w:t>PapersOnLine</w:t>
      </w:r>
      <w:proofErr w:type="spellEnd"/>
      <w:r w:rsidRPr="00D2768B">
        <w:t>, 58(4), 568-573.</w:t>
      </w:r>
    </w:p>
    <w:p w14:paraId="054D7780" w14:textId="69EE4D72" w:rsidR="00703C89" w:rsidRPr="00D2768B" w:rsidRDefault="00487005" w:rsidP="006C4977">
      <w:pPr>
        <w:pStyle w:val="CETReferencetext"/>
      </w:pPr>
      <w:r w:rsidRPr="00D2768B">
        <w:t>Wood, M. H., Arellano, A. V., &amp; Van Wijk, L. 2013, Corrosion related accidents in petroleum refineries. European Commission Joint Research Centre, report no. EUR, 26331.</w:t>
      </w:r>
    </w:p>
    <w:p w14:paraId="50A017B4" w14:textId="79B829C2" w:rsidR="00DB140D" w:rsidRPr="00D2768B" w:rsidRDefault="00DB140D" w:rsidP="006C4977">
      <w:pPr>
        <w:pStyle w:val="CETReferencetext"/>
      </w:pPr>
      <w:r w:rsidRPr="00D2768B">
        <w:t>Dwivedi</w:t>
      </w:r>
      <w:r w:rsidR="001462A0" w:rsidRPr="00D2768B">
        <w:t>, Y.K.</w:t>
      </w:r>
      <w:r w:rsidRPr="00D2768B">
        <w:t xml:space="preserve"> et al. </w:t>
      </w:r>
      <w:r w:rsidR="00A409C0" w:rsidRPr="00D2768B">
        <w:t xml:space="preserve">2022 </w:t>
      </w:r>
      <w:r w:rsidRPr="00D2768B">
        <w:t xml:space="preserve">Climate change and COP26: Are digital technologies and information management part of the problem or the solution? An editorial reflection and call to action. Int. J. Inf. Manag., 63 102456. </w:t>
      </w:r>
    </w:p>
    <w:sectPr w:rsidR="00DB140D" w:rsidRPr="00D2768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7AC8A" w14:textId="77777777" w:rsidR="00854052" w:rsidRDefault="00854052" w:rsidP="004F5E36">
      <w:r>
        <w:separator/>
      </w:r>
    </w:p>
  </w:endnote>
  <w:endnote w:type="continuationSeparator" w:id="0">
    <w:p w14:paraId="5E22F7C7" w14:textId="77777777" w:rsidR="00854052" w:rsidRDefault="008540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0A6E8" w14:textId="77777777" w:rsidR="00854052" w:rsidRDefault="00854052" w:rsidP="004F5E36">
      <w:r>
        <w:separator/>
      </w:r>
    </w:p>
  </w:footnote>
  <w:footnote w:type="continuationSeparator" w:id="0">
    <w:p w14:paraId="3F1B5F7B" w14:textId="77777777" w:rsidR="00854052" w:rsidRDefault="0085405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2B41DF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484420781">
    <w:abstractNumId w:val="10"/>
    <w:lvlOverride w:ilvl="0">
      <w:startOverride w:val="1"/>
    </w:lvlOverride>
    <w:lvlOverride w:ilvl="1">
      <w:startOverride w:val="3"/>
    </w:lvlOverride>
    <w:lvlOverride w:ilvl="2">
      <w:startOverride w:val="2"/>
    </w:lvlOverride>
  </w:num>
  <w:num w:numId="24" w16cid:durableId="1221789253">
    <w:abstractNumId w:val="10"/>
    <w:lvlOverride w:ilvl="0">
      <w:startOverride w:val="1"/>
    </w:lvlOverride>
    <w:lvlOverride w:ilvl="1">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ADB"/>
    <w:rsid w:val="00003C12"/>
    <w:rsid w:val="000052FB"/>
    <w:rsid w:val="00005884"/>
    <w:rsid w:val="00005A19"/>
    <w:rsid w:val="0000649C"/>
    <w:rsid w:val="00007C1B"/>
    <w:rsid w:val="000105D4"/>
    <w:rsid w:val="00010697"/>
    <w:rsid w:val="00010D64"/>
    <w:rsid w:val="000117CB"/>
    <w:rsid w:val="00012BF0"/>
    <w:rsid w:val="00012E58"/>
    <w:rsid w:val="0001516A"/>
    <w:rsid w:val="000172B9"/>
    <w:rsid w:val="0002041B"/>
    <w:rsid w:val="000234C6"/>
    <w:rsid w:val="0002580E"/>
    <w:rsid w:val="000264EB"/>
    <w:rsid w:val="0003148D"/>
    <w:rsid w:val="00031EEC"/>
    <w:rsid w:val="00035176"/>
    <w:rsid w:val="00036FBA"/>
    <w:rsid w:val="00042612"/>
    <w:rsid w:val="00044F95"/>
    <w:rsid w:val="00051566"/>
    <w:rsid w:val="00052A40"/>
    <w:rsid w:val="00053726"/>
    <w:rsid w:val="000558D1"/>
    <w:rsid w:val="000562A9"/>
    <w:rsid w:val="00061CFB"/>
    <w:rsid w:val="00062A9A"/>
    <w:rsid w:val="00065058"/>
    <w:rsid w:val="00072FFC"/>
    <w:rsid w:val="00073B2B"/>
    <w:rsid w:val="0007476C"/>
    <w:rsid w:val="00081040"/>
    <w:rsid w:val="000844F6"/>
    <w:rsid w:val="00086C39"/>
    <w:rsid w:val="00090BC2"/>
    <w:rsid w:val="00092C1A"/>
    <w:rsid w:val="00094D67"/>
    <w:rsid w:val="000A03B2"/>
    <w:rsid w:val="000A5D80"/>
    <w:rsid w:val="000B0933"/>
    <w:rsid w:val="000B5605"/>
    <w:rsid w:val="000C35A5"/>
    <w:rsid w:val="000C683E"/>
    <w:rsid w:val="000D0268"/>
    <w:rsid w:val="000D34BE"/>
    <w:rsid w:val="000E102F"/>
    <w:rsid w:val="000E239E"/>
    <w:rsid w:val="000E36F1"/>
    <w:rsid w:val="000E3A73"/>
    <w:rsid w:val="000E414A"/>
    <w:rsid w:val="000E4391"/>
    <w:rsid w:val="000E75FD"/>
    <w:rsid w:val="000F093C"/>
    <w:rsid w:val="000F2830"/>
    <w:rsid w:val="000F787B"/>
    <w:rsid w:val="00101B8C"/>
    <w:rsid w:val="001021FD"/>
    <w:rsid w:val="00103451"/>
    <w:rsid w:val="001035C8"/>
    <w:rsid w:val="001077E3"/>
    <w:rsid w:val="00113FED"/>
    <w:rsid w:val="001155BE"/>
    <w:rsid w:val="00116ED6"/>
    <w:rsid w:val="0012091F"/>
    <w:rsid w:val="0012200C"/>
    <w:rsid w:val="00124AAD"/>
    <w:rsid w:val="00126BC2"/>
    <w:rsid w:val="001308B6"/>
    <w:rsid w:val="0013121F"/>
    <w:rsid w:val="00131FE6"/>
    <w:rsid w:val="00132431"/>
    <w:rsid w:val="0013263F"/>
    <w:rsid w:val="001331DF"/>
    <w:rsid w:val="00134878"/>
    <w:rsid w:val="00134DE4"/>
    <w:rsid w:val="001359F2"/>
    <w:rsid w:val="0013675C"/>
    <w:rsid w:val="0014034D"/>
    <w:rsid w:val="00140FE3"/>
    <w:rsid w:val="00142376"/>
    <w:rsid w:val="00144C44"/>
    <w:rsid w:val="00144D16"/>
    <w:rsid w:val="001462A0"/>
    <w:rsid w:val="00150E59"/>
    <w:rsid w:val="00151CAA"/>
    <w:rsid w:val="00152DE3"/>
    <w:rsid w:val="00156BA1"/>
    <w:rsid w:val="00156D23"/>
    <w:rsid w:val="00162511"/>
    <w:rsid w:val="0016347A"/>
    <w:rsid w:val="00164CF9"/>
    <w:rsid w:val="00165F88"/>
    <w:rsid w:val="001667A6"/>
    <w:rsid w:val="001742C2"/>
    <w:rsid w:val="00176AA2"/>
    <w:rsid w:val="00176EFD"/>
    <w:rsid w:val="00181BDD"/>
    <w:rsid w:val="00184987"/>
    <w:rsid w:val="00184AD6"/>
    <w:rsid w:val="00185B1F"/>
    <w:rsid w:val="0019761C"/>
    <w:rsid w:val="001A1E75"/>
    <w:rsid w:val="001A4AF7"/>
    <w:rsid w:val="001B0349"/>
    <w:rsid w:val="001B0498"/>
    <w:rsid w:val="001B1E93"/>
    <w:rsid w:val="001B61A7"/>
    <w:rsid w:val="001B65C1"/>
    <w:rsid w:val="001C260F"/>
    <w:rsid w:val="001C33F1"/>
    <w:rsid w:val="001C684B"/>
    <w:rsid w:val="001D0CFB"/>
    <w:rsid w:val="001D21AF"/>
    <w:rsid w:val="001D27B7"/>
    <w:rsid w:val="001D468D"/>
    <w:rsid w:val="001D53FC"/>
    <w:rsid w:val="001D6170"/>
    <w:rsid w:val="001D67D7"/>
    <w:rsid w:val="001E260C"/>
    <w:rsid w:val="001E6A43"/>
    <w:rsid w:val="001E77FB"/>
    <w:rsid w:val="001F0784"/>
    <w:rsid w:val="001F42A5"/>
    <w:rsid w:val="001F6ED7"/>
    <w:rsid w:val="001F7B9D"/>
    <w:rsid w:val="00200327"/>
    <w:rsid w:val="00201C93"/>
    <w:rsid w:val="00203710"/>
    <w:rsid w:val="00211E08"/>
    <w:rsid w:val="00220B4F"/>
    <w:rsid w:val="002224B4"/>
    <w:rsid w:val="00223384"/>
    <w:rsid w:val="00223719"/>
    <w:rsid w:val="00225E51"/>
    <w:rsid w:val="002268F5"/>
    <w:rsid w:val="00227C24"/>
    <w:rsid w:val="00230C21"/>
    <w:rsid w:val="00233F6C"/>
    <w:rsid w:val="00236B30"/>
    <w:rsid w:val="002443A0"/>
    <w:rsid w:val="002447EF"/>
    <w:rsid w:val="002452CF"/>
    <w:rsid w:val="00251550"/>
    <w:rsid w:val="002541BF"/>
    <w:rsid w:val="0025478E"/>
    <w:rsid w:val="00263B05"/>
    <w:rsid w:val="0026567B"/>
    <w:rsid w:val="0027221A"/>
    <w:rsid w:val="00272EB1"/>
    <w:rsid w:val="00275B61"/>
    <w:rsid w:val="00276619"/>
    <w:rsid w:val="002769E3"/>
    <w:rsid w:val="00280FAF"/>
    <w:rsid w:val="00282656"/>
    <w:rsid w:val="00283835"/>
    <w:rsid w:val="00284162"/>
    <w:rsid w:val="00292EC7"/>
    <w:rsid w:val="00295F2B"/>
    <w:rsid w:val="00296B83"/>
    <w:rsid w:val="00297C94"/>
    <w:rsid w:val="002A1E5C"/>
    <w:rsid w:val="002A5863"/>
    <w:rsid w:val="002A7793"/>
    <w:rsid w:val="002B34E1"/>
    <w:rsid w:val="002B4015"/>
    <w:rsid w:val="002B5537"/>
    <w:rsid w:val="002B6106"/>
    <w:rsid w:val="002B78CE"/>
    <w:rsid w:val="002C2FB6"/>
    <w:rsid w:val="002C3EA4"/>
    <w:rsid w:val="002D2C11"/>
    <w:rsid w:val="002D32CD"/>
    <w:rsid w:val="002E5912"/>
    <w:rsid w:val="002E5FA7"/>
    <w:rsid w:val="002F3309"/>
    <w:rsid w:val="003008CE"/>
    <w:rsid w:val="003009B7"/>
    <w:rsid w:val="00300E56"/>
    <w:rsid w:val="0030152C"/>
    <w:rsid w:val="0030469C"/>
    <w:rsid w:val="00305D93"/>
    <w:rsid w:val="00306621"/>
    <w:rsid w:val="00307EAB"/>
    <w:rsid w:val="003110CC"/>
    <w:rsid w:val="003124EE"/>
    <w:rsid w:val="00321CA6"/>
    <w:rsid w:val="003223E8"/>
    <w:rsid w:val="00322787"/>
    <w:rsid w:val="00323210"/>
    <w:rsid w:val="00323763"/>
    <w:rsid w:val="00323C5F"/>
    <w:rsid w:val="00330BFC"/>
    <w:rsid w:val="00334C09"/>
    <w:rsid w:val="003464B9"/>
    <w:rsid w:val="00350F1C"/>
    <w:rsid w:val="00351547"/>
    <w:rsid w:val="0035238B"/>
    <w:rsid w:val="00354FF2"/>
    <w:rsid w:val="003550BE"/>
    <w:rsid w:val="003701DB"/>
    <w:rsid w:val="003723D4"/>
    <w:rsid w:val="00377CD9"/>
    <w:rsid w:val="00377D9A"/>
    <w:rsid w:val="00381905"/>
    <w:rsid w:val="00383DFC"/>
    <w:rsid w:val="00384CC8"/>
    <w:rsid w:val="003853F5"/>
    <w:rsid w:val="003871FD"/>
    <w:rsid w:val="003910F2"/>
    <w:rsid w:val="003919FC"/>
    <w:rsid w:val="003929DF"/>
    <w:rsid w:val="003A1180"/>
    <w:rsid w:val="003A1E30"/>
    <w:rsid w:val="003A1F8B"/>
    <w:rsid w:val="003A2346"/>
    <w:rsid w:val="003A2829"/>
    <w:rsid w:val="003A59BC"/>
    <w:rsid w:val="003A5DC8"/>
    <w:rsid w:val="003A7D1C"/>
    <w:rsid w:val="003B1EB0"/>
    <w:rsid w:val="003B2513"/>
    <w:rsid w:val="003B304B"/>
    <w:rsid w:val="003B3146"/>
    <w:rsid w:val="003C126E"/>
    <w:rsid w:val="003C3E6C"/>
    <w:rsid w:val="003C44C5"/>
    <w:rsid w:val="003C5D55"/>
    <w:rsid w:val="003C79E9"/>
    <w:rsid w:val="003D0D4C"/>
    <w:rsid w:val="003D1E02"/>
    <w:rsid w:val="003E33EE"/>
    <w:rsid w:val="003F015E"/>
    <w:rsid w:val="003F7BA1"/>
    <w:rsid w:val="003F7C67"/>
    <w:rsid w:val="00400414"/>
    <w:rsid w:val="00404112"/>
    <w:rsid w:val="00413B56"/>
    <w:rsid w:val="0041446B"/>
    <w:rsid w:val="0041556D"/>
    <w:rsid w:val="00426E85"/>
    <w:rsid w:val="004277AC"/>
    <w:rsid w:val="00430F0C"/>
    <w:rsid w:val="004362C6"/>
    <w:rsid w:val="00437468"/>
    <w:rsid w:val="0044071E"/>
    <w:rsid w:val="0044329C"/>
    <w:rsid w:val="00444FA6"/>
    <w:rsid w:val="004460B7"/>
    <w:rsid w:val="004469B7"/>
    <w:rsid w:val="00447C1E"/>
    <w:rsid w:val="00453E24"/>
    <w:rsid w:val="00455C91"/>
    <w:rsid w:val="00457456"/>
    <w:rsid w:val="004577FE"/>
    <w:rsid w:val="00457B9C"/>
    <w:rsid w:val="00460E43"/>
    <w:rsid w:val="0046164A"/>
    <w:rsid w:val="004628D2"/>
    <w:rsid w:val="00462DCD"/>
    <w:rsid w:val="004648AD"/>
    <w:rsid w:val="00467970"/>
    <w:rsid w:val="004703A9"/>
    <w:rsid w:val="004760DE"/>
    <w:rsid w:val="004763D7"/>
    <w:rsid w:val="004768D9"/>
    <w:rsid w:val="0048196A"/>
    <w:rsid w:val="0048296A"/>
    <w:rsid w:val="00487005"/>
    <w:rsid w:val="004A004E"/>
    <w:rsid w:val="004A24CF"/>
    <w:rsid w:val="004A5E57"/>
    <w:rsid w:val="004B264A"/>
    <w:rsid w:val="004B2AE8"/>
    <w:rsid w:val="004B6470"/>
    <w:rsid w:val="004C0922"/>
    <w:rsid w:val="004C151F"/>
    <w:rsid w:val="004C194F"/>
    <w:rsid w:val="004C37A4"/>
    <w:rsid w:val="004C3D1D"/>
    <w:rsid w:val="004C3D84"/>
    <w:rsid w:val="004C59F2"/>
    <w:rsid w:val="004C7913"/>
    <w:rsid w:val="004C7E33"/>
    <w:rsid w:val="004D1BE3"/>
    <w:rsid w:val="004D587B"/>
    <w:rsid w:val="004D7906"/>
    <w:rsid w:val="004E0DF2"/>
    <w:rsid w:val="004E30B8"/>
    <w:rsid w:val="004E4DD6"/>
    <w:rsid w:val="004F5E36"/>
    <w:rsid w:val="004F68CB"/>
    <w:rsid w:val="0050148B"/>
    <w:rsid w:val="0050271B"/>
    <w:rsid w:val="005043B1"/>
    <w:rsid w:val="00507B47"/>
    <w:rsid w:val="00507BEF"/>
    <w:rsid w:val="00507CC9"/>
    <w:rsid w:val="005119A5"/>
    <w:rsid w:val="00511D1C"/>
    <w:rsid w:val="00516717"/>
    <w:rsid w:val="00517504"/>
    <w:rsid w:val="00523F43"/>
    <w:rsid w:val="00527306"/>
    <w:rsid w:val="005278B7"/>
    <w:rsid w:val="00531C69"/>
    <w:rsid w:val="00532016"/>
    <w:rsid w:val="00532D52"/>
    <w:rsid w:val="00533BEF"/>
    <w:rsid w:val="005346C8"/>
    <w:rsid w:val="0054155C"/>
    <w:rsid w:val="00543E7D"/>
    <w:rsid w:val="00547A68"/>
    <w:rsid w:val="0055155B"/>
    <w:rsid w:val="005531C9"/>
    <w:rsid w:val="005543EE"/>
    <w:rsid w:val="0056021C"/>
    <w:rsid w:val="00562F74"/>
    <w:rsid w:val="005630B8"/>
    <w:rsid w:val="005679E2"/>
    <w:rsid w:val="00570C43"/>
    <w:rsid w:val="00577514"/>
    <w:rsid w:val="0058164E"/>
    <w:rsid w:val="00581F84"/>
    <w:rsid w:val="0059027D"/>
    <w:rsid w:val="00591182"/>
    <w:rsid w:val="00592274"/>
    <w:rsid w:val="005A5D19"/>
    <w:rsid w:val="005A7835"/>
    <w:rsid w:val="005A7A03"/>
    <w:rsid w:val="005B2110"/>
    <w:rsid w:val="005B5494"/>
    <w:rsid w:val="005B61E6"/>
    <w:rsid w:val="005C32A4"/>
    <w:rsid w:val="005C59E3"/>
    <w:rsid w:val="005C77E1"/>
    <w:rsid w:val="005D668A"/>
    <w:rsid w:val="005D6A2F"/>
    <w:rsid w:val="005D752D"/>
    <w:rsid w:val="005E0592"/>
    <w:rsid w:val="005E1A82"/>
    <w:rsid w:val="005E2212"/>
    <w:rsid w:val="005E28E1"/>
    <w:rsid w:val="005E794C"/>
    <w:rsid w:val="005F0A28"/>
    <w:rsid w:val="005F0E5E"/>
    <w:rsid w:val="005F37D8"/>
    <w:rsid w:val="005F4176"/>
    <w:rsid w:val="005F59E1"/>
    <w:rsid w:val="00600535"/>
    <w:rsid w:val="00604B27"/>
    <w:rsid w:val="00606B5B"/>
    <w:rsid w:val="00610CD6"/>
    <w:rsid w:val="00611B2B"/>
    <w:rsid w:val="006130F2"/>
    <w:rsid w:val="00613175"/>
    <w:rsid w:val="00620209"/>
    <w:rsid w:val="00620DEE"/>
    <w:rsid w:val="00621C69"/>
    <w:rsid w:val="00621F92"/>
    <w:rsid w:val="0062280A"/>
    <w:rsid w:val="00622EC9"/>
    <w:rsid w:val="006231E1"/>
    <w:rsid w:val="00623A50"/>
    <w:rsid w:val="00625639"/>
    <w:rsid w:val="006313FD"/>
    <w:rsid w:val="00631B33"/>
    <w:rsid w:val="00631D5B"/>
    <w:rsid w:val="006355E1"/>
    <w:rsid w:val="0064184D"/>
    <w:rsid w:val="006422CC"/>
    <w:rsid w:val="00646652"/>
    <w:rsid w:val="006466E6"/>
    <w:rsid w:val="00650105"/>
    <w:rsid w:val="006513CF"/>
    <w:rsid w:val="00651D18"/>
    <w:rsid w:val="00653BDA"/>
    <w:rsid w:val="00660E3E"/>
    <w:rsid w:val="00662E74"/>
    <w:rsid w:val="00664489"/>
    <w:rsid w:val="0066538F"/>
    <w:rsid w:val="00666A77"/>
    <w:rsid w:val="006671E3"/>
    <w:rsid w:val="006722F0"/>
    <w:rsid w:val="0067552C"/>
    <w:rsid w:val="00676243"/>
    <w:rsid w:val="006800E2"/>
    <w:rsid w:val="00680C23"/>
    <w:rsid w:val="00683D60"/>
    <w:rsid w:val="00683E23"/>
    <w:rsid w:val="00685A94"/>
    <w:rsid w:val="00687ABE"/>
    <w:rsid w:val="00687BA3"/>
    <w:rsid w:val="00693766"/>
    <w:rsid w:val="00695176"/>
    <w:rsid w:val="006977BD"/>
    <w:rsid w:val="006A29EF"/>
    <w:rsid w:val="006A3281"/>
    <w:rsid w:val="006A4672"/>
    <w:rsid w:val="006A6AB0"/>
    <w:rsid w:val="006A7617"/>
    <w:rsid w:val="006B4888"/>
    <w:rsid w:val="006C2E45"/>
    <w:rsid w:val="006C359C"/>
    <w:rsid w:val="006C3ADF"/>
    <w:rsid w:val="006C4198"/>
    <w:rsid w:val="006C4977"/>
    <w:rsid w:val="006C551E"/>
    <w:rsid w:val="006C5579"/>
    <w:rsid w:val="006C5F1E"/>
    <w:rsid w:val="006D47B8"/>
    <w:rsid w:val="006D6E8B"/>
    <w:rsid w:val="006D7209"/>
    <w:rsid w:val="006D7CC2"/>
    <w:rsid w:val="006E2264"/>
    <w:rsid w:val="006E4805"/>
    <w:rsid w:val="006E51A2"/>
    <w:rsid w:val="006E737D"/>
    <w:rsid w:val="006E7E1B"/>
    <w:rsid w:val="006F0634"/>
    <w:rsid w:val="006F548B"/>
    <w:rsid w:val="00703C89"/>
    <w:rsid w:val="00707DD1"/>
    <w:rsid w:val="00710E10"/>
    <w:rsid w:val="007128E8"/>
    <w:rsid w:val="00713973"/>
    <w:rsid w:val="007147CA"/>
    <w:rsid w:val="00714E42"/>
    <w:rsid w:val="00720A24"/>
    <w:rsid w:val="007273EF"/>
    <w:rsid w:val="00732386"/>
    <w:rsid w:val="0073514D"/>
    <w:rsid w:val="007447F3"/>
    <w:rsid w:val="0075296C"/>
    <w:rsid w:val="00753929"/>
    <w:rsid w:val="007540B7"/>
    <w:rsid w:val="0075499F"/>
    <w:rsid w:val="007617CC"/>
    <w:rsid w:val="007661C8"/>
    <w:rsid w:val="0077098D"/>
    <w:rsid w:val="00771463"/>
    <w:rsid w:val="00776A90"/>
    <w:rsid w:val="00785BF9"/>
    <w:rsid w:val="00786BAE"/>
    <w:rsid w:val="007931FA"/>
    <w:rsid w:val="007967D0"/>
    <w:rsid w:val="007A0052"/>
    <w:rsid w:val="007A4861"/>
    <w:rsid w:val="007A4BBA"/>
    <w:rsid w:val="007A5218"/>
    <w:rsid w:val="007A5A53"/>
    <w:rsid w:val="007A6DF8"/>
    <w:rsid w:val="007A7274"/>
    <w:rsid w:val="007A7BBA"/>
    <w:rsid w:val="007A7EFA"/>
    <w:rsid w:val="007B0C50"/>
    <w:rsid w:val="007B33E6"/>
    <w:rsid w:val="007B3958"/>
    <w:rsid w:val="007B48F9"/>
    <w:rsid w:val="007B6303"/>
    <w:rsid w:val="007C0836"/>
    <w:rsid w:val="007C1A43"/>
    <w:rsid w:val="007C24C5"/>
    <w:rsid w:val="007C5E9E"/>
    <w:rsid w:val="007C650C"/>
    <w:rsid w:val="007D0769"/>
    <w:rsid w:val="007D0951"/>
    <w:rsid w:val="007D0E3D"/>
    <w:rsid w:val="007D1F0F"/>
    <w:rsid w:val="007E2D04"/>
    <w:rsid w:val="007E2D5D"/>
    <w:rsid w:val="007E6D39"/>
    <w:rsid w:val="007F27C8"/>
    <w:rsid w:val="007F29D4"/>
    <w:rsid w:val="007F2BF4"/>
    <w:rsid w:val="007F3F77"/>
    <w:rsid w:val="007F7338"/>
    <w:rsid w:val="007F7CCC"/>
    <w:rsid w:val="0080013E"/>
    <w:rsid w:val="008010CF"/>
    <w:rsid w:val="00806DCB"/>
    <w:rsid w:val="00813288"/>
    <w:rsid w:val="0081552B"/>
    <w:rsid w:val="00815C06"/>
    <w:rsid w:val="008168FC"/>
    <w:rsid w:val="00817144"/>
    <w:rsid w:val="00830869"/>
    <w:rsid w:val="00830996"/>
    <w:rsid w:val="008314D7"/>
    <w:rsid w:val="008345F1"/>
    <w:rsid w:val="00834731"/>
    <w:rsid w:val="008361A3"/>
    <w:rsid w:val="0084298E"/>
    <w:rsid w:val="00843E0A"/>
    <w:rsid w:val="00844848"/>
    <w:rsid w:val="0084533C"/>
    <w:rsid w:val="00854052"/>
    <w:rsid w:val="0086241E"/>
    <w:rsid w:val="00865B07"/>
    <w:rsid w:val="008667EA"/>
    <w:rsid w:val="00866C65"/>
    <w:rsid w:val="00867ABF"/>
    <w:rsid w:val="0087637F"/>
    <w:rsid w:val="00877C09"/>
    <w:rsid w:val="00883088"/>
    <w:rsid w:val="00885AD3"/>
    <w:rsid w:val="00892AD5"/>
    <w:rsid w:val="008972F4"/>
    <w:rsid w:val="0089781E"/>
    <w:rsid w:val="008A1512"/>
    <w:rsid w:val="008B61E8"/>
    <w:rsid w:val="008B77F4"/>
    <w:rsid w:val="008C6C00"/>
    <w:rsid w:val="008D0866"/>
    <w:rsid w:val="008D1F19"/>
    <w:rsid w:val="008D32B9"/>
    <w:rsid w:val="008D433B"/>
    <w:rsid w:val="008D4A16"/>
    <w:rsid w:val="008E209A"/>
    <w:rsid w:val="008E45BC"/>
    <w:rsid w:val="008E566E"/>
    <w:rsid w:val="008E5830"/>
    <w:rsid w:val="008E5A38"/>
    <w:rsid w:val="008E6298"/>
    <w:rsid w:val="008F1AFB"/>
    <w:rsid w:val="008F4D85"/>
    <w:rsid w:val="0090161A"/>
    <w:rsid w:val="00901EB6"/>
    <w:rsid w:val="009041F8"/>
    <w:rsid w:val="009046AE"/>
    <w:rsid w:val="00904C62"/>
    <w:rsid w:val="0091642F"/>
    <w:rsid w:val="00922BA8"/>
    <w:rsid w:val="009232E5"/>
    <w:rsid w:val="009244D4"/>
    <w:rsid w:val="00924DAC"/>
    <w:rsid w:val="00927058"/>
    <w:rsid w:val="00927CAB"/>
    <w:rsid w:val="0093523C"/>
    <w:rsid w:val="00941473"/>
    <w:rsid w:val="00942750"/>
    <w:rsid w:val="009450CE"/>
    <w:rsid w:val="009459BB"/>
    <w:rsid w:val="00946CD0"/>
    <w:rsid w:val="00947179"/>
    <w:rsid w:val="0095164B"/>
    <w:rsid w:val="00951EA2"/>
    <w:rsid w:val="00952CB3"/>
    <w:rsid w:val="00953DD2"/>
    <w:rsid w:val="00954090"/>
    <w:rsid w:val="00954893"/>
    <w:rsid w:val="009573E7"/>
    <w:rsid w:val="00963C92"/>
    <w:rsid w:val="00963E05"/>
    <w:rsid w:val="00964A45"/>
    <w:rsid w:val="009659F0"/>
    <w:rsid w:val="00967843"/>
    <w:rsid w:val="00967D54"/>
    <w:rsid w:val="00971028"/>
    <w:rsid w:val="00982BED"/>
    <w:rsid w:val="00982C6A"/>
    <w:rsid w:val="00992615"/>
    <w:rsid w:val="00992FAE"/>
    <w:rsid w:val="00993B84"/>
    <w:rsid w:val="0099534A"/>
    <w:rsid w:val="009955C0"/>
    <w:rsid w:val="00996483"/>
    <w:rsid w:val="00996F5A"/>
    <w:rsid w:val="009B041A"/>
    <w:rsid w:val="009B4A0C"/>
    <w:rsid w:val="009B79F0"/>
    <w:rsid w:val="009C020B"/>
    <w:rsid w:val="009C170D"/>
    <w:rsid w:val="009C37C3"/>
    <w:rsid w:val="009C3913"/>
    <w:rsid w:val="009C3E5E"/>
    <w:rsid w:val="009C46B9"/>
    <w:rsid w:val="009C6441"/>
    <w:rsid w:val="009C7C86"/>
    <w:rsid w:val="009D0C29"/>
    <w:rsid w:val="009D0DC3"/>
    <w:rsid w:val="009D23BC"/>
    <w:rsid w:val="009D2FF7"/>
    <w:rsid w:val="009E4895"/>
    <w:rsid w:val="009E7427"/>
    <w:rsid w:val="009E7545"/>
    <w:rsid w:val="009E7884"/>
    <w:rsid w:val="009E788A"/>
    <w:rsid w:val="009E7B00"/>
    <w:rsid w:val="009F0E08"/>
    <w:rsid w:val="009F796F"/>
    <w:rsid w:val="00A05F4C"/>
    <w:rsid w:val="00A06A39"/>
    <w:rsid w:val="00A07324"/>
    <w:rsid w:val="00A079AE"/>
    <w:rsid w:val="00A1763D"/>
    <w:rsid w:val="00A17CEC"/>
    <w:rsid w:val="00A17DF2"/>
    <w:rsid w:val="00A202D5"/>
    <w:rsid w:val="00A21E8F"/>
    <w:rsid w:val="00A23438"/>
    <w:rsid w:val="00A24EC3"/>
    <w:rsid w:val="00A26CBB"/>
    <w:rsid w:val="00A27EF0"/>
    <w:rsid w:val="00A3216C"/>
    <w:rsid w:val="00A40420"/>
    <w:rsid w:val="00A409C0"/>
    <w:rsid w:val="00A41801"/>
    <w:rsid w:val="00A42361"/>
    <w:rsid w:val="00A442B9"/>
    <w:rsid w:val="00A45D43"/>
    <w:rsid w:val="00A50B20"/>
    <w:rsid w:val="00A51390"/>
    <w:rsid w:val="00A516A5"/>
    <w:rsid w:val="00A52117"/>
    <w:rsid w:val="00A565B5"/>
    <w:rsid w:val="00A60D13"/>
    <w:rsid w:val="00A63239"/>
    <w:rsid w:val="00A64EC6"/>
    <w:rsid w:val="00A71FDC"/>
    <w:rsid w:val="00A7223D"/>
    <w:rsid w:val="00A72274"/>
    <w:rsid w:val="00A72745"/>
    <w:rsid w:val="00A76EFC"/>
    <w:rsid w:val="00A83699"/>
    <w:rsid w:val="00A8549F"/>
    <w:rsid w:val="00A85903"/>
    <w:rsid w:val="00A8605D"/>
    <w:rsid w:val="00A87D50"/>
    <w:rsid w:val="00A90380"/>
    <w:rsid w:val="00A91010"/>
    <w:rsid w:val="00A92932"/>
    <w:rsid w:val="00A92EB8"/>
    <w:rsid w:val="00A96252"/>
    <w:rsid w:val="00A97F29"/>
    <w:rsid w:val="00AA2969"/>
    <w:rsid w:val="00AA492C"/>
    <w:rsid w:val="00AA4B83"/>
    <w:rsid w:val="00AA702E"/>
    <w:rsid w:val="00AA7D26"/>
    <w:rsid w:val="00AB0964"/>
    <w:rsid w:val="00AB5011"/>
    <w:rsid w:val="00AC0123"/>
    <w:rsid w:val="00AC5E23"/>
    <w:rsid w:val="00AC7368"/>
    <w:rsid w:val="00AC7482"/>
    <w:rsid w:val="00AD0278"/>
    <w:rsid w:val="00AD16B9"/>
    <w:rsid w:val="00AD2B12"/>
    <w:rsid w:val="00AD3081"/>
    <w:rsid w:val="00AD3F2D"/>
    <w:rsid w:val="00AD6B45"/>
    <w:rsid w:val="00AD785B"/>
    <w:rsid w:val="00AE03A9"/>
    <w:rsid w:val="00AE377D"/>
    <w:rsid w:val="00AE5D17"/>
    <w:rsid w:val="00AF0EBA"/>
    <w:rsid w:val="00AF1CDF"/>
    <w:rsid w:val="00AF60F6"/>
    <w:rsid w:val="00B02C8A"/>
    <w:rsid w:val="00B05BC9"/>
    <w:rsid w:val="00B116BD"/>
    <w:rsid w:val="00B12D8C"/>
    <w:rsid w:val="00B17FBD"/>
    <w:rsid w:val="00B21B54"/>
    <w:rsid w:val="00B2253E"/>
    <w:rsid w:val="00B2340D"/>
    <w:rsid w:val="00B315A6"/>
    <w:rsid w:val="00B31640"/>
    <w:rsid w:val="00B31813"/>
    <w:rsid w:val="00B32F62"/>
    <w:rsid w:val="00B33365"/>
    <w:rsid w:val="00B374D5"/>
    <w:rsid w:val="00B40F4B"/>
    <w:rsid w:val="00B44DF5"/>
    <w:rsid w:val="00B47D31"/>
    <w:rsid w:val="00B50E7A"/>
    <w:rsid w:val="00B5495B"/>
    <w:rsid w:val="00B54F28"/>
    <w:rsid w:val="00B55DC6"/>
    <w:rsid w:val="00B57B36"/>
    <w:rsid w:val="00B57E6F"/>
    <w:rsid w:val="00B60CB2"/>
    <w:rsid w:val="00B64660"/>
    <w:rsid w:val="00B7194D"/>
    <w:rsid w:val="00B75D98"/>
    <w:rsid w:val="00B773DF"/>
    <w:rsid w:val="00B8009A"/>
    <w:rsid w:val="00B8055C"/>
    <w:rsid w:val="00B81C7B"/>
    <w:rsid w:val="00B83CA5"/>
    <w:rsid w:val="00B8686D"/>
    <w:rsid w:val="00B87661"/>
    <w:rsid w:val="00B90160"/>
    <w:rsid w:val="00B921CF"/>
    <w:rsid w:val="00B93F69"/>
    <w:rsid w:val="00BA6856"/>
    <w:rsid w:val="00BB1DDC"/>
    <w:rsid w:val="00BC3077"/>
    <w:rsid w:val="00BC30C9"/>
    <w:rsid w:val="00BC3FB2"/>
    <w:rsid w:val="00BD077D"/>
    <w:rsid w:val="00BD099C"/>
    <w:rsid w:val="00BD48DB"/>
    <w:rsid w:val="00BE3E58"/>
    <w:rsid w:val="00BE4B82"/>
    <w:rsid w:val="00BF19BC"/>
    <w:rsid w:val="00C01616"/>
    <w:rsid w:val="00C0162B"/>
    <w:rsid w:val="00C068ED"/>
    <w:rsid w:val="00C0735D"/>
    <w:rsid w:val="00C14068"/>
    <w:rsid w:val="00C1752C"/>
    <w:rsid w:val="00C208E9"/>
    <w:rsid w:val="00C22E0C"/>
    <w:rsid w:val="00C25532"/>
    <w:rsid w:val="00C27664"/>
    <w:rsid w:val="00C345B1"/>
    <w:rsid w:val="00C40142"/>
    <w:rsid w:val="00C466AA"/>
    <w:rsid w:val="00C50783"/>
    <w:rsid w:val="00C51395"/>
    <w:rsid w:val="00C51E03"/>
    <w:rsid w:val="00C52A27"/>
    <w:rsid w:val="00C52C3C"/>
    <w:rsid w:val="00C57182"/>
    <w:rsid w:val="00C57863"/>
    <w:rsid w:val="00C611B9"/>
    <w:rsid w:val="00C640AF"/>
    <w:rsid w:val="00C655FD"/>
    <w:rsid w:val="00C65EE4"/>
    <w:rsid w:val="00C679B8"/>
    <w:rsid w:val="00C714C5"/>
    <w:rsid w:val="00C72484"/>
    <w:rsid w:val="00C72B05"/>
    <w:rsid w:val="00C73AF7"/>
    <w:rsid w:val="00C75407"/>
    <w:rsid w:val="00C82501"/>
    <w:rsid w:val="00C841C6"/>
    <w:rsid w:val="00C86819"/>
    <w:rsid w:val="00C870A8"/>
    <w:rsid w:val="00C92B63"/>
    <w:rsid w:val="00C94434"/>
    <w:rsid w:val="00CA0D75"/>
    <w:rsid w:val="00CA1C95"/>
    <w:rsid w:val="00CA3A75"/>
    <w:rsid w:val="00CA5A9C"/>
    <w:rsid w:val="00CA7348"/>
    <w:rsid w:val="00CA7822"/>
    <w:rsid w:val="00CB3B98"/>
    <w:rsid w:val="00CB5122"/>
    <w:rsid w:val="00CB63DE"/>
    <w:rsid w:val="00CB6784"/>
    <w:rsid w:val="00CC49E5"/>
    <w:rsid w:val="00CC4C20"/>
    <w:rsid w:val="00CC6E8E"/>
    <w:rsid w:val="00CD3517"/>
    <w:rsid w:val="00CD5FE2"/>
    <w:rsid w:val="00CD62A2"/>
    <w:rsid w:val="00CD724D"/>
    <w:rsid w:val="00CE37F3"/>
    <w:rsid w:val="00CE7C68"/>
    <w:rsid w:val="00CF369C"/>
    <w:rsid w:val="00D00396"/>
    <w:rsid w:val="00D01003"/>
    <w:rsid w:val="00D02B4C"/>
    <w:rsid w:val="00D040C4"/>
    <w:rsid w:val="00D12B7F"/>
    <w:rsid w:val="00D20AD1"/>
    <w:rsid w:val="00D21593"/>
    <w:rsid w:val="00D23C90"/>
    <w:rsid w:val="00D2419F"/>
    <w:rsid w:val="00D25293"/>
    <w:rsid w:val="00D2582C"/>
    <w:rsid w:val="00D2768B"/>
    <w:rsid w:val="00D31AE0"/>
    <w:rsid w:val="00D3241F"/>
    <w:rsid w:val="00D37CA6"/>
    <w:rsid w:val="00D40EF8"/>
    <w:rsid w:val="00D4274D"/>
    <w:rsid w:val="00D42D4C"/>
    <w:rsid w:val="00D46B7E"/>
    <w:rsid w:val="00D47A8A"/>
    <w:rsid w:val="00D5060A"/>
    <w:rsid w:val="00D51B6A"/>
    <w:rsid w:val="00D57C84"/>
    <w:rsid w:val="00D6033E"/>
    <w:rsid w:val="00D6057D"/>
    <w:rsid w:val="00D61E07"/>
    <w:rsid w:val="00D64655"/>
    <w:rsid w:val="00D66888"/>
    <w:rsid w:val="00D70D46"/>
    <w:rsid w:val="00D70F17"/>
    <w:rsid w:val="00D71640"/>
    <w:rsid w:val="00D71F84"/>
    <w:rsid w:val="00D7691F"/>
    <w:rsid w:val="00D836C5"/>
    <w:rsid w:val="00D83A6E"/>
    <w:rsid w:val="00D84576"/>
    <w:rsid w:val="00D877B9"/>
    <w:rsid w:val="00D87822"/>
    <w:rsid w:val="00D90373"/>
    <w:rsid w:val="00D9091A"/>
    <w:rsid w:val="00D9103D"/>
    <w:rsid w:val="00DA1399"/>
    <w:rsid w:val="00DA24C6"/>
    <w:rsid w:val="00DA4D7B"/>
    <w:rsid w:val="00DA5C30"/>
    <w:rsid w:val="00DA5E57"/>
    <w:rsid w:val="00DA7193"/>
    <w:rsid w:val="00DB140D"/>
    <w:rsid w:val="00DB1411"/>
    <w:rsid w:val="00DB4CE5"/>
    <w:rsid w:val="00DB4EE6"/>
    <w:rsid w:val="00DB5041"/>
    <w:rsid w:val="00DB7465"/>
    <w:rsid w:val="00DC5586"/>
    <w:rsid w:val="00DD1432"/>
    <w:rsid w:val="00DD271C"/>
    <w:rsid w:val="00DD4678"/>
    <w:rsid w:val="00DD72D6"/>
    <w:rsid w:val="00DE154D"/>
    <w:rsid w:val="00DE1942"/>
    <w:rsid w:val="00DE264A"/>
    <w:rsid w:val="00DF0AF3"/>
    <w:rsid w:val="00DF5072"/>
    <w:rsid w:val="00DF5FD3"/>
    <w:rsid w:val="00E02D18"/>
    <w:rsid w:val="00E03D49"/>
    <w:rsid w:val="00E041E7"/>
    <w:rsid w:val="00E05018"/>
    <w:rsid w:val="00E15C99"/>
    <w:rsid w:val="00E22CFF"/>
    <w:rsid w:val="00E23CA1"/>
    <w:rsid w:val="00E330DD"/>
    <w:rsid w:val="00E33D28"/>
    <w:rsid w:val="00E409A8"/>
    <w:rsid w:val="00E43B19"/>
    <w:rsid w:val="00E478C7"/>
    <w:rsid w:val="00E47D61"/>
    <w:rsid w:val="00E50C12"/>
    <w:rsid w:val="00E54840"/>
    <w:rsid w:val="00E57A30"/>
    <w:rsid w:val="00E602E6"/>
    <w:rsid w:val="00E618A2"/>
    <w:rsid w:val="00E65B91"/>
    <w:rsid w:val="00E71E33"/>
    <w:rsid w:val="00E7209D"/>
    <w:rsid w:val="00E72EAD"/>
    <w:rsid w:val="00E77223"/>
    <w:rsid w:val="00E8063F"/>
    <w:rsid w:val="00E84659"/>
    <w:rsid w:val="00E84787"/>
    <w:rsid w:val="00E8528B"/>
    <w:rsid w:val="00E85B94"/>
    <w:rsid w:val="00E9022A"/>
    <w:rsid w:val="00E914CF"/>
    <w:rsid w:val="00E935C9"/>
    <w:rsid w:val="00E978D0"/>
    <w:rsid w:val="00EA284D"/>
    <w:rsid w:val="00EA2A40"/>
    <w:rsid w:val="00EA3140"/>
    <w:rsid w:val="00EA33DE"/>
    <w:rsid w:val="00EA4613"/>
    <w:rsid w:val="00EA6B8C"/>
    <w:rsid w:val="00EA7F91"/>
    <w:rsid w:val="00EB01CF"/>
    <w:rsid w:val="00EB1523"/>
    <w:rsid w:val="00EB70CD"/>
    <w:rsid w:val="00EB7F4E"/>
    <w:rsid w:val="00EC0E49"/>
    <w:rsid w:val="00EC101F"/>
    <w:rsid w:val="00EC1CB6"/>
    <w:rsid w:val="00EC1D9F"/>
    <w:rsid w:val="00EC6747"/>
    <w:rsid w:val="00EC6E39"/>
    <w:rsid w:val="00EC77D7"/>
    <w:rsid w:val="00ED44FF"/>
    <w:rsid w:val="00ED45F7"/>
    <w:rsid w:val="00ED7D16"/>
    <w:rsid w:val="00EE0131"/>
    <w:rsid w:val="00EE0E7A"/>
    <w:rsid w:val="00EE17B0"/>
    <w:rsid w:val="00EE4315"/>
    <w:rsid w:val="00EF06D9"/>
    <w:rsid w:val="00EF0982"/>
    <w:rsid w:val="00F02148"/>
    <w:rsid w:val="00F0565D"/>
    <w:rsid w:val="00F05B33"/>
    <w:rsid w:val="00F1258C"/>
    <w:rsid w:val="00F1679D"/>
    <w:rsid w:val="00F2335B"/>
    <w:rsid w:val="00F3049E"/>
    <w:rsid w:val="00F30C64"/>
    <w:rsid w:val="00F32BA2"/>
    <w:rsid w:val="00F32CDB"/>
    <w:rsid w:val="00F3348F"/>
    <w:rsid w:val="00F34EA6"/>
    <w:rsid w:val="00F37280"/>
    <w:rsid w:val="00F401DD"/>
    <w:rsid w:val="00F41394"/>
    <w:rsid w:val="00F41EE4"/>
    <w:rsid w:val="00F55676"/>
    <w:rsid w:val="00F565FE"/>
    <w:rsid w:val="00F60718"/>
    <w:rsid w:val="00F61198"/>
    <w:rsid w:val="00F63828"/>
    <w:rsid w:val="00F63A70"/>
    <w:rsid w:val="00F63D8C"/>
    <w:rsid w:val="00F64051"/>
    <w:rsid w:val="00F7534E"/>
    <w:rsid w:val="00F83F70"/>
    <w:rsid w:val="00F862A3"/>
    <w:rsid w:val="00F93EDF"/>
    <w:rsid w:val="00FA0CF6"/>
    <w:rsid w:val="00FA0FE9"/>
    <w:rsid w:val="00FA1802"/>
    <w:rsid w:val="00FA21D0"/>
    <w:rsid w:val="00FA5F5F"/>
    <w:rsid w:val="00FB28A5"/>
    <w:rsid w:val="00FB6A0E"/>
    <w:rsid w:val="00FB730C"/>
    <w:rsid w:val="00FC2695"/>
    <w:rsid w:val="00FC3E03"/>
    <w:rsid w:val="00FC3FC1"/>
    <w:rsid w:val="00FD09DD"/>
    <w:rsid w:val="00FD0B20"/>
    <w:rsid w:val="00FD10D2"/>
    <w:rsid w:val="00FD185A"/>
    <w:rsid w:val="00FD1F48"/>
    <w:rsid w:val="00FD2344"/>
    <w:rsid w:val="00FD2FC4"/>
    <w:rsid w:val="00FD494F"/>
    <w:rsid w:val="00FE0203"/>
    <w:rsid w:val="00FE5CA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C3077"/>
    <w:pPr>
      <w:keepNext/>
      <w:numPr>
        <w:ilvl w:val="2"/>
        <w:numId w:val="1"/>
      </w:numPr>
      <w:suppressAutoHyphens/>
      <w:spacing w:before="120" w:after="120" w:line="240" w:lineRule="auto"/>
    </w:pPr>
    <w:rPr>
      <w:rFonts w:ascii="Arial" w:eastAsia="Times New Roman" w:hAnsi="Arial" w:cs="Times New Roman"/>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C3077"/>
    <w:rPr>
      <w:rFonts w:ascii="Arial" w:eastAsia="Times New Roman" w:hAnsi="Arial" w:cs="Times New Roman"/>
      <w:b/>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581F84"/>
    <w:rPr>
      <w:color w:val="605E5C"/>
      <w:shd w:val="clear" w:color="auto" w:fill="E1DFDD"/>
    </w:rPr>
  </w:style>
  <w:style w:type="paragraph" w:styleId="Revisione">
    <w:name w:val="Revision"/>
    <w:hidden/>
    <w:uiPriority w:val="99"/>
    <w:semiHidden/>
    <w:rsid w:val="007F3F7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05</Words>
  <Characters>23404</Characters>
  <Application>Microsoft Office Word</Application>
  <DocSecurity>0</DocSecurity>
  <Lines>195</Lines>
  <Paragraphs>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Paolo Bragatto</cp:lastModifiedBy>
  <cp:revision>2</cp:revision>
  <cp:lastPrinted>2026-01-31T14:36:00Z</cp:lastPrinted>
  <dcterms:created xsi:type="dcterms:W3CDTF">2026-03-09T10:48:00Z</dcterms:created>
  <dcterms:modified xsi:type="dcterms:W3CDTF">2026-03-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